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7DFC" w:rsidRDefault="00597DFC" w:rsidP="00DE180B">
      <w:pPr>
        <w:pStyle w:val="Heading1"/>
      </w:pPr>
      <w:r>
        <w:t>第二章</w:t>
      </w:r>
      <w:r w:rsidR="0021388E">
        <w:rPr>
          <w:rFonts w:hint="eastAsia"/>
        </w:rPr>
        <w:t>：</w:t>
      </w:r>
      <w:r>
        <w:t>使用WICED SDK连接输入和输出</w:t>
      </w:r>
    </w:p>
    <w:p w:rsidR="00597DFC" w:rsidRDefault="00597DFC" w:rsidP="00C61F72">
      <w:pPr>
        <w:pStyle w:val="Heading2"/>
      </w:pPr>
      <w:r>
        <w:t>目的</w:t>
      </w:r>
    </w:p>
    <w:p w:rsidR="00597DFC" w:rsidRPr="0029288C" w:rsidRDefault="00597DFC" w:rsidP="0029288C">
      <w:r>
        <w:t>学完本章，您应能够为MCU外设（GPIO、PWM、ADC、UART和I2C）编写固件，以便与包括LED、开关、热敏电阻、模拟协处理器</w:t>
      </w:r>
      <w:r w:rsidR="00002A6D">
        <w:t>（Co-processor）</w:t>
      </w:r>
      <w:r>
        <w:t>（通过I2C）和KitProg UART等在内的</w:t>
      </w:r>
      <w:r w:rsidR="00002A6D">
        <w:t>子</w:t>
      </w:r>
      <w:r>
        <w:t>板连接。此外，您还将了解与套件硬件平台相关的关键文件（platform.h和platform.c）的作用。</w:t>
      </w:r>
    </w:p>
    <w:p w:rsidR="00597DFC" w:rsidRDefault="00597DFC" w:rsidP="00C61F72">
      <w:pPr>
        <w:pStyle w:val="Heading2"/>
      </w:pPr>
      <w:r>
        <w:t>时间：2小时</w:t>
      </w:r>
    </w:p>
    <w:p w:rsidR="00597DFC" w:rsidRDefault="00597DFC" w:rsidP="00C61F72">
      <w:pPr>
        <w:pStyle w:val="Heading2"/>
      </w:pPr>
      <w:r>
        <w:t>基础</w:t>
      </w:r>
    </w:p>
    <w:p w:rsidR="005860F3" w:rsidRDefault="005860F3" w:rsidP="005860F3">
      <w:pPr>
        <w:pStyle w:val="Heading3"/>
      </w:pPr>
      <w:r>
        <w:t>设置新的WICED板支持包</w:t>
      </w:r>
    </w:p>
    <w:p w:rsidR="005860F3" w:rsidRDefault="005860F3" w:rsidP="005860F3">
      <w:r>
        <w:t>WICED SDK提供的文件能简化与给定套件上的外设</w:t>
      </w:r>
      <w:r w:rsidR="00002A6D">
        <w:rPr>
          <w:rFonts w:hint="eastAsia"/>
        </w:rPr>
        <w:t>的</w:t>
      </w:r>
      <w:r>
        <w:t>工作。在我们的案例中，我们使用的套件被称为“BCM94343W_AVN”。每个电路板都受SDK Workspace文件夹中的文件夹支持。我们套件的文件夹并非默认安装在SDK中，因此我们需要将平台文件拷贝到SDK Workspace中。用于该电路板的文件夹被命名为“BCM94343W_AVN”并随本课程资料一起提供。从本课程资料中将整个文件夹复制到SDK Workspace中的“平台（platforms）”目录下。BCM94343W_AVN包含：</w:t>
      </w:r>
    </w:p>
    <w:p w:rsidR="00060E61" w:rsidRPr="00CF59D3" w:rsidRDefault="00060E61" w:rsidP="00060E61">
      <w:pPr>
        <w:jc w:val="center"/>
      </w:pPr>
      <w:r>
        <w:rPr>
          <w:noProof/>
        </w:rPr>
        <w:drawing>
          <wp:inline distT="0" distB="0" distL="0" distR="0">
            <wp:extent cx="1866667" cy="1704762"/>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866667" cy="1704762"/>
                    </a:xfrm>
                    <a:prstGeom prst="rect">
                      <a:avLst/>
                    </a:prstGeom>
                  </pic:spPr>
                </pic:pic>
              </a:graphicData>
            </a:graphic>
          </wp:inline>
        </w:drawing>
      </w:r>
    </w:p>
    <w:p w:rsidR="00060E61" w:rsidRDefault="00060E61" w:rsidP="005860F3">
      <w:r>
        <w:t>两个关键文件platform.c和platform.h。platform.h文件包括用于设置和访问各种套件外设的#define和类型定义。例如套件电路板包含两个LED和一个按</w:t>
      </w:r>
      <w:r w:rsidR="00873FB2">
        <w:t>键</w:t>
      </w:r>
      <w:r>
        <w:t>。这些在platform.h中使用WICED_LED1、 WICED_LED2和WICED_BUTTON1不同名称来识别。</w:t>
      </w:r>
    </w:p>
    <w:p w:rsidR="00060E61" w:rsidRDefault="00060E61" w:rsidP="00060E61">
      <w:pPr>
        <w:jc w:val="center"/>
      </w:pPr>
      <w:r>
        <w:rPr>
          <w:noProof/>
        </w:rPr>
        <w:drawing>
          <wp:inline distT="0" distB="0" distL="0" distR="0">
            <wp:extent cx="3780952" cy="9238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780952" cy="923810"/>
                    </a:xfrm>
                    <a:prstGeom prst="rect">
                      <a:avLst/>
                    </a:prstGeom>
                  </pic:spPr>
                </pic:pic>
              </a:graphicData>
            </a:graphic>
          </wp:inline>
        </w:drawing>
      </w:r>
    </w:p>
    <w:p w:rsidR="00060E61" w:rsidRDefault="00B11415" w:rsidP="00481940">
      <w:r>
        <w:t>platform.c文件含多个用于配置外设的常</w:t>
      </w:r>
      <w:r w:rsidR="00D33D64">
        <w:t>量</w:t>
      </w:r>
      <w:r>
        <w:t>数组和结构。该文件还包含用于初始化和控制外设的函数。例如LED引脚初始化为输出，按</w:t>
      </w:r>
      <w:r w:rsidR="00621390">
        <w:t>键</w:t>
      </w:r>
      <w:r>
        <w:t>初始化为按</w:t>
      </w:r>
      <w:r w:rsidR="00D33D64">
        <w:t>键</w:t>
      </w:r>
      <w:r>
        <w:t>的电阻上拉输入。</w:t>
      </w:r>
    </w:p>
    <w:p w:rsidR="00260098" w:rsidRDefault="000B35DD" w:rsidP="000B35DD">
      <w:r>
        <w:t>在platform.h中您将找到全部有效外设的清单。例如该套件的4个ADC通道包括：</w:t>
      </w:r>
    </w:p>
    <w:p w:rsidR="000B35DD" w:rsidRDefault="000B35DD" w:rsidP="00F93716">
      <w:pPr>
        <w:jc w:val="center"/>
      </w:pPr>
      <w:r>
        <w:rPr>
          <w:noProof/>
        </w:rPr>
        <w:lastRenderedPageBreak/>
        <w:drawing>
          <wp:inline distT="0" distB="0" distL="0" distR="0">
            <wp:extent cx="5630091" cy="1172334"/>
            <wp:effectExtent l="0" t="0" r="889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655239" cy="1177571"/>
                    </a:xfrm>
                    <a:prstGeom prst="rect">
                      <a:avLst/>
                    </a:prstGeom>
                  </pic:spPr>
                </pic:pic>
              </a:graphicData>
            </a:graphic>
          </wp:inline>
        </w:drawing>
      </w:r>
    </w:p>
    <w:p w:rsidR="000B35DD" w:rsidRDefault="000B35DD" w:rsidP="000B35DD">
      <w:r>
        <w:t>在platform.c可找到用于每个ADC通道的引脚：</w:t>
      </w:r>
    </w:p>
    <w:p w:rsidR="000B35DD" w:rsidRDefault="00F93716" w:rsidP="00F93716">
      <w:pPr>
        <w:jc w:val="center"/>
      </w:pPr>
      <w:r>
        <w:rPr>
          <w:noProof/>
        </w:rPr>
        <w:drawing>
          <wp:inline distT="0" distB="0" distL="0" distR="0">
            <wp:extent cx="5734594" cy="9239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774096" cy="930271"/>
                    </a:xfrm>
                    <a:prstGeom prst="rect">
                      <a:avLst/>
                    </a:prstGeom>
                  </pic:spPr>
                </pic:pic>
              </a:graphicData>
            </a:graphic>
          </wp:inline>
        </w:drawing>
      </w:r>
    </w:p>
    <w:p w:rsidR="000B35DD" w:rsidRDefault="000B35DD" w:rsidP="000B35DD">
      <w:r>
        <w:t>注意ADC名称必须在ADC API函数调用中使用。这就是说您必须使用</w:t>
      </w:r>
      <w:r>
        <w:rPr>
          <w:i/>
        </w:rPr>
        <w:t>WICED_ADC_1来使用ADC通道1。</w:t>
      </w:r>
      <w:r>
        <w:t>您不能在ADC API函数调用中使用</w:t>
      </w:r>
      <w:r>
        <w:rPr>
          <w:i/>
        </w:rPr>
        <w:t>WICED_GPIO_2</w:t>
      </w:r>
      <w:r>
        <w:t>。</w:t>
      </w:r>
    </w:p>
    <w:p w:rsidR="007B57B2" w:rsidRPr="000B35DD" w:rsidRDefault="007B57B2" w:rsidP="000B35DD">
      <w:r>
        <w:t>如果您开发自己的硬件，最好给SDK Workspace平台文件夹添加一个新文件，以便存放您的硬件所用的合适文件。对任何不同的硬件连接，通常最简便的方法是复制现有平台并根据需要修改。</w:t>
      </w:r>
    </w:p>
    <w:p w:rsidR="005747F7" w:rsidRDefault="005747F7" w:rsidP="005747F7">
      <w:pPr>
        <w:pStyle w:val="Heading3"/>
      </w:pPr>
      <w:r>
        <w:t>文档</w:t>
      </w:r>
    </w:p>
    <w:p w:rsidR="00866864" w:rsidRDefault="00866864" w:rsidP="005747F7">
      <w:r>
        <w:t>文档可在SDK Workspace doc文件夹中找到。API.html文件包含我们要使用的API文档。用浏览器打开该文件，展开“组件（Components）”和“平台函数（Platform Functions）”，查看支持的组件清单（您也可以从WICED Studio中打开该文件）。我们将使用GPIO、PWM、ADC、UART和I2C。</w:t>
      </w:r>
    </w:p>
    <w:p w:rsidR="005747F7" w:rsidRDefault="00C63A84" w:rsidP="00CA395B">
      <w:pPr>
        <w:jc w:val="center"/>
      </w:pPr>
      <w:r>
        <w:rPr>
          <w:noProof/>
        </w:rPr>
        <w:lastRenderedPageBreak/>
        <w:drawing>
          <wp:inline distT="0" distB="0" distL="0" distR="0">
            <wp:extent cx="4853635" cy="3820682"/>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857250" cy="3823527"/>
                    </a:xfrm>
                    <a:prstGeom prst="rect">
                      <a:avLst/>
                    </a:prstGeom>
                  </pic:spPr>
                </pic:pic>
              </a:graphicData>
            </a:graphic>
          </wp:inline>
        </w:drawing>
      </w:r>
    </w:p>
    <w:p w:rsidR="005860F3" w:rsidRDefault="005860F3" w:rsidP="005747F7">
      <w:r>
        <w:t>点击GPIO查看GPIO API清单，然后点击</w:t>
      </w:r>
      <w:r>
        <w:rPr>
          <w:i/>
        </w:rPr>
        <w:t>wiced_gpio_init函数查看描述。</w:t>
      </w:r>
    </w:p>
    <w:p w:rsidR="005860F3" w:rsidRDefault="005860F3" w:rsidP="00CA395B">
      <w:pPr>
        <w:jc w:val="center"/>
      </w:pPr>
      <w:r>
        <w:rPr>
          <w:noProof/>
        </w:rPr>
        <w:drawing>
          <wp:inline distT="0" distB="0" distL="0" distR="0">
            <wp:extent cx="4525781" cy="1964073"/>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538785" cy="1969717"/>
                    </a:xfrm>
                    <a:prstGeom prst="rect">
                      <a:avLst/>
                    </a:prstGeom>
                  </pic:spPr>
                </pic:pic>
              </a:graphicData>
            </a:graphic>
          </wp:inline>
        </w:drawing>
      </w:r>
    </w:p>
    <w:p w:rsidR="005860F3" w:rsidRDefault="005860F3" w:rsidP="005747F7">
      <w:r>
        <w:t>函数描述会告诉您函数的作用，但未说明配置结构相关信息。要找到该信息，如果您在WICED Studio内，您可以在C代码中高亮选定该参数，右键点击，并选择“打开声明（Open Declaration）”（您可以在后面练习中尝试这个操作）。如果您没有提供的有效参数，您可以在函数名称上使用“打开声明（Open Declaration）”，然后选择参数类型，接着</w:t>
      </w:r>
      <w:r w:rsidR="0098552B">
        <w:t>类型</w:t>
      </w:r>
      <w:r>
        <w:t>名称来获得有效参数。这样操作会向您显示数据类型以及对允许的选择的说明：</w:t>
      </w:r>
    </w:p>
    <w:p w:rsidR="00FB49AC" w:rsidRDefault="005860F3" w:rsidP="00CA395B">
      <w:pPr>
        <w:jc w:val="center"/>
      </w:pPr>
      <w:r>
        <w:rPr>
          <w:noProof/>
        </w:rPr>
        <w:lastRenderedPageBreak/>
        <w:drawing>
          <wp:inline distT="0" distB="0" distL="0" distR="0">
            <wp:extent cx="5457143" cy="186666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457143" cy="1866667"/>
                    </a:xfrm>
                    <a:prstGeom prst="rect">
                      <a:avLst/>
                    </a:prstGeom>
                  </pic:spPr>
                </pic:pic>
              </a:graphicData>
            </a:graphic>
          </wp:inline>
        </w:drawing>
      </w:r>
    </w:p>
    <w:p w:rsidR="00D513EC" w:rsidRDefault="00D513EC">
      <w:pPr>
        <w:rPr>
          <w:rFonts w:ascii="宋体" w:eastAsia="宋体" w:hAnsi="宋体"/>
          <w:b/>
          <w:bCs/>
          <w:color w:val="4F81BD"/>
        </w:rPr>
      </w:pPr>
      <w:r>
        <w:br w:type="page"/>
      </w:r>
    </w:p>
    <w:p w:rsidR="00CA77F3" w:rsidRDefault="00CA77F3" w:rsidP="00CA77F3">
      <w:pPr>
        <w:pStyle w:val="Heading3"/>
      </w:pPr>
      <w:r>
        <w:lastRenderedPageBreak/>
        <w:t>创建新的WICED Studio项目</w:t>
      </w:r>
    </w:p>
    <w:p w:rsidR="00260098" w:rsidRDefault="00260098" w:rsidP="00260098">
      <w:pPr>
        <w:pStyle w:val="Heading4"/>
      </w:pPr>
      <w:r>
        <w:t>目录结构</w:t>
      </w:r>
    </w:p>
    <w:p w:rsidR="009672A7" w:rsidRDefault="009672A7" w:rsidP="00CA77F3">
      <w:r>
        <w:t>WICED Studio项目可以位于SDK Workspace的应用文件夹的任何位置。为方便起见，把现有的示例项目拷贝到新建名称的文件夹中比从头开始更加简便。项目的主要部分有：</w:t>
      </w:r>
    </w:p>
    <w:p w:rsidR="009672A7" w:rsidRDefault="009672A7" w:rsidP="009672A7">
      <w:pPr>
        <w:ind w:left="720"/>
      </w:pPr>
      <w:r>
        <w:t>用项目名称命名的文件夹。</w:t>
      </w:r>
    </w:p>
    <w:p w:rsidR="009672A7" w:rsidRDefault="009672A7" w:rsidP="009672A7">
      <w:pPr>
        <w:ind w:left="720"/>
      </w:pPr>
      <w:r>
        <w:t>位于项目文件夹内的名为 &lt;project&gt;.c的C源文件。</w:t>
      </w:r>
    </w:p>
    <w:p w:rsidR="009672A7" w:rsidRDefault="00ED2F63" w:rsidP="009672A7">
      <w:pPr>
        <w:ind w:left="720"/>
      </w:pPr>
      <w:r>
        <w:t>位于项目文件夹内的名为&lt;project&gt;.mk的生成文件</w:t>
      </w:r>
      <w:r w:rsidR="0017042F">
        <w:t>（makefile）</w:t>
      </w:r>
      <w:r>
        <w:t>。</w:t>
      </w:r>
    </w:p>
    <w:p w:rsidR="00E87D93" w:rsidRPr="007A3FBB" w:rsidRDefault="009D146D" w:rsidP="00E87D93">
      <w:pPr>
        <w:rPr>
          <w:b/>
          <w:i/>
        </w:rPr>
      </w:pPr>
      <w:r>
        <w:rPr>
          <w:b/>
          <w:i/>
        </w:rPr>
        <w:t>重要提示：&lt;project&gt;名称必须与文件夹名称、C文件名称和生成文件名称相同。</w:t>
      </w:r>
    </w:p>
    <w:p w:rsidR="009672A7" w:rsidRPr="00F80DFA" w:rsidRDefault="00C0032F" w:rsidP="00CA77F3">
      <w:r>
        <w:t>生成文件包含应用名称（任何唯一的字符串）和全部源文件清单（包括 &lt;project&gt;.c）。生成文件可能还包括给定项目的有效和/或无效平台清单、用于访问库的生成文件宏，以及其他资源（例如图像、网页等）。</w:t>
      </w:r>
      <w:r w:rsidRPr="0021388E">
        <w:rPr>
          <w:b/>
        </w:rPr>
        <w:t>生成文件中的应用名称必须是唯一字符串</w:t>
      </w:r>
      <w:r>
        <w:t>。如果</w:t>
      </w:r>
      <w:r w:rsidRPr="0021388E">
        <w:rPr>
          <w:u w:val="single"/>
        </w:rPr>
        <w:t>整个工作空间</w:t>
      </w:r>
      <w:r>
        <w:t>中任意两个项目有相同的应用名称，那么新建项目可能不会工作。在某些情况下新建项目可能进入无限循环，因为生成目标会从错误项目建立文件，随即无法找到正确的对象文件，迫使其不断要求重建（错误的）文件。因此建议在应用名称中使用包括文件夹路径在内的完整项目名称。</w:t>
      </w:r>
    </w:p>
    <w:p w:rsidR="00260098" w:rsidRDefault="00260098" w:rsidP="00260098">
      <w:pPr>
        <w:pStyle w:val="Heading4"/>
      </w:pPr>
      <w:r>
        <w:t>生成目标</w:t>
      </w:r>
    </w:p>
    <w:p w:rsidR="00FB49AC" w:rsidRDefault="00FB49AC" w:rsidP="00CA77F3">
      <w:r>
        <w:t>为下载项目到您的电路板上，您需要以下列形式创建新的生成目标：</w:t>
      </w:r>
    </w:p>
    <w:p w:rsidR="00FB49AC" w:rsidRPr="00FB49AC" w:rsidRDefault="00FB49AC" w:rsidP="00FB49AC">
      <w:pPr>
        <w:ind w:left="720"/>
        <w:rPr>
          <w:i/>
        </w:rPr>
      </w:pPr>
      <w:r>
        <w:rPr>
          <w:i/>
        </w:rPr>
        <w:t>&lt;folder1&gt;.[&lt;folder2&gt;…].&lt;project&gt;-&lt;platform&gt; download run</w:t>
      </w:r>
    </w:p>
    <w:p w:rsidR="00DE1951" w:rsidRDefault="00DE1951" w:rsidP="00DE1951">
      <w:pPr>
        <w:pStyle w:val="ListParagraph"/>
        <w:numPr>
          <w:ilvl w:val="0"/>
          <w:numId w:val="45"/>
        </w:numPr>
      </w:pPr>
      <w:r>
        <w:t>&lt;folder1&gt;是应用文件夹下的文件夹名称。</w:t>
      </w:r>
    </w:p>
    <w:p w:rsidR="00DE1951" w:rsidRDefault="00DE1951" w:rsidP="00DE1951">
      <w:pPr>
        <w:pStyle w:val="ListParagraph"/>
        <w:numPr>
          <w:ilvl w:val="0"/>
          <w:numId w:val="45"/>
        </w:numPr>
      </w:pPr>
      <w:r>
        <w:t>&lt;folder2&gt;、&lt;folder3&gt;等是项目名称路径的其余部分。您可以根据需要使用或多或少的额外文件夹名称。使用句点来分隔文件夹名称。</w:t>
      </w:r>
    </w:p>
    <w:p w:rsidR="00DE1951" w:rsidRDefault="00DE1951" w:rsidP="00DE1951">
      <w:pPr>
        <w:pStyle w:val="ListParagraph"/>
        <w:numPr>
          <w:ilvl w:val="0"/>
          <w:numId w:val="45"/>
        </w:numPr>
      </w:pPr>
      <w:r>
        <w:t>&lt;project&gt;是项目名称。文件夹、主C文件和生成文件必须使用相同名称。</w:t>
      </w:r>
    </w:p>
    <w:p w:rsidR="00DE1951" w:rsidRDefault="00DE1951" w:rsidP="00DE1951">
      <w:pPr>
        <w:pStyle w:val="ListParagraph"/>
        <w:numPr>
          <w:ilvl w:val="0"/>
          <w:numId w:val="45"/>
        </w:numPr>
      </w:pPr>
      <w:r>
        <w:t xml:space="preserve">&lt;platform&gt;是硬件平台的名称（即套件）。在平台目录中必须有一条与这里提供的名称相匹配的条目。 </w:t>
      </w:r>
    </w:p>
    <w:p w:rsidR="00FB49AC" w:rsidRDefault="00FB49AC" w:rsidP="00FB49AC">
      <w:r>
        <w:t>例如如果我们为我们的课程项目创建一个名为“wa101”的文件夹，为第二章的项目创建一个名为“02”的子文件夹并将第一个项目称为“01_blinkled”，我们的电路板的新建项目目标将为：</w:t>
      </w:r>
    </w:p>
    <w:p w:rsidR="00FB49AC" w:rsidRDefault="00FB49AC" w:rsidP="00FB49AC">
      <w:pPr>
        <w:ind w:left="720"/>
        <w:rPr>
          <w:i/>
        </w:rPr>
      </w:pPr>
      <w:r>
        <w:rPr>
          <w:i/>
        </w:rPr>
        <w:t>wa101.02.01_blinkled-BCM94343W_AVN download run</w:t>
      </w:r>
    </w:p>
    <w:p w:rsidR="00D71F25" w:rsidRDefault="00D71F25" w:rsidP="00D71F25">
      <w:r>
        <w:t>已经定义的生成目标可以在WIKED Studio右侧的“生成目标</w:t>
      </w:r>
      <w:r w:rsidR="00D878E3">
        <w:t>（Make</w:t>
      </w:r>
      <w:r w:rsidR="00D878E3">
        <w:rPr>
          <w:rFonts w:hint="eastAsia"/>
        </w:rPr>
        <w:t xml:space="preserve"> Target</w:t>
      </w:r>
      <w:r w:rsidR="00D878E3">
        <w:t>）</w:t>
      </w:r>
      <w:r>
        <w:t>”窗口中看到。展开“43xxx_Wi-Fi”查看现有的生成目标。</w:t>
      </w:r>
    </w:p>
    <w:p w:rsidR="00DE1951" w:rsidRDefault="00DE1951" w:rsidP="00DE1951">
      <w:r>
        <w:t>要创建新的生成目标，您可以右键点击与您想要创建的生成目标相似的现有生成目标并选择</w:t>
      </w:r>
      <w:r>
        <w:rPr>
          <w:i/>
        </w:rPr>
        <w:t>“新（New）…</w:t>
      </w:r>
      <w:r>
        <w:t>。这样就能得到该生成目标的一个名称前带“副本（Copy of）...”的副本。删除“副本（Copy of）...”（切记删除空格！）并将修改名称用作您的新生成目标。</w:t>
      </w:r>
    </w:p>
    <w:p w:rsidR="00F4310E" w:rsidRDefault="00F4310E" w:rsidP="00DE1951">
      <w:r>
        <w:lastRenderedPageBreak/>
        <w:t>在有了生成目标后，您就可以双击生成目标，创建项目并为套件编程。您可以在“控制台（Console）”窗口中查看创建进展情况。如果您要中止一个正在新建的项目，您可以点击IDE右下角打开“进展”窗口，然后点击新建项目旁边的红框，如下图所示。</w:t>
      </w:r>
    </w:p>
    <w:p w:rsidR="00F4310E" w:rsidRDefault="0098552B" w:rsidP="001E7F3A">
      <w:pPr>
        <w:jc w:val="center"/>
      </w:pPr>
      <w:r>
        <w:rPr>
          <w:noProof/>
        </w:rPr>
        <mc:AlternateContent>
          <mc:Choice Requires="wps">
            <w:drawing>
              <wp:anchor distT="0" distB="0" distL="114300" distR="114300" simplePos="0" relativeHeight="251661312" behindDoc="0" locked="0" layoutInCell="1" allowOverlap="1">
                <wp:simplePos x="0" y="0"/>
                <wp:positionH relativeFrom="column">
                  <wp:posOffset>5644515</wp:posOffset>
                </wp:positionH>
                <wp:positionV relativeFrom="paragraph">
                  <wp:posOffset>2431415</wp:posOffset>
                </wp:positionV>
                <wp:extent cx="143510" cy="163830"/>
                <wp:effectExtent l="19050" t="19050" r="27940" b="2667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510" cy="16383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20DC292" id="Rectangle 9" o:spid="_x0000_s1026" style="position:absolute;margin-left:444.45pt;margin-top:191.45pt;width:11.3pt;height:1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" filled="f" strokecolor="red" strokeweight="2.25pt">
                <v:path arrowok="t"/>
              </v:rec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5759450</wp:posOffset>
                </wp:positionH>
                <wp:positionV relativeFrom="paragraph">
                  <wp:posOffset>3309620</wp:posOffset>
                </wp:positionV>
                <wp:extent cx="143510" cy="163830"/>
                <wp:effectExtent l="19050" t="19050" r="27940" b="2667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3510" cy="16383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CB9D00" id="Rectangle 8" o:spid="_x0000_s1026" style="position:absolute;margin-left:453.5pt;margin-top:260.6pt;width:11.3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" filled="f" strokecolor="red" strokeweight="2.25pt">
                <v:path arrowok="t"/>
              </v:rect>
            </w:pict>
          </mc:Fallback>
        </mc:AlternateContent>
      </w:r>
      <w:r w:rsidR="007607B7">
        <w:rPr>
          <w:noProof/>
        </w:rPr>
        <w:drawing>
          <wp:inline distT="0" distB="0" distL="0" distR="0">
            <wp:extent cx="5943600" cy="34994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3499485"/>
                    </a:xfrm>
                    <a:prstGeom prst="rect">
                      <a:avLst/>
                    </a:prstGeom>
                  </pic:spPr>
                </pic:pic>
              </a:graphicData>
            </a:graphic>
          </wp:inline>
        </w:drawing>
      </w:r>
    </w:p>
    <w:p w:rsidR="008E49C4" w:rsidRDefault="008E49C4" w:rsidP="00DE1951">
      <w:r>
        <w:t>对BCM94343W_AVN套件，该模块包含两个芯片：微控制器和Wi-Fi/蓝牙</w:t>
      </w:r>
      <w:r w:rsidR="00D878E3">
        <w:t>射频</w:t>
      </w:r>
      <w:r>
        <w:t>。生成目标选项“下载（download）”只用于下载固件到微控制器，但不会影响</w:t>
      </w:r>
      <w:r w:rsidR="00D878E3">
        <w:t>射频</w:t>
      </w:r>
      <w:r>
        <w:t>固件。在大多数情况下这样做已经足够，因为默认的</w:t>
      </w:r>
      <w:r w:rsidR="00D878E3">
        <w:t>射频</w:t>
      </w:r>
      <w:r>
        <w:t>固件不会改变。但是在某些情况下您可能收到有定制</w:t>
      </w:r>
      <w:r w:rsidR="00C523CB">
        <w:t>射频</w:t>
      </w:r>
      <w:r>
        <w:t>固件的套件，使它不能按预期的那样工作。在这样的情况下，您可以添加“download_apps”到生成目标，下载一次无线电固件。也就是说您要使用：</w:t>
      </w:r>
    </w:p>
    <w:p w:rsidR="008E49C4" w:rsidRPr="00FB49AC" w:rsidRDefault="008E49C4" w:rsidP="008E49C4">
      <w:pPr>
        <w:ind w:left="720"/>
        <w:rPr>
          <w:i/>
        </w:rPr>
      </w:pPr>
      <w:r>
        <w:rPr>
          <w:i/>
        </w:rPr>
        <w:t>&lt;folder1&gt;.[&lt;folder2&gt;…].&lt;project&gt;-&lt;platform&gt; download download_apps run</w:t>
      </w:r>
    </w:p>
    <w:p w:rsidR="003D6D99" w:rsidRDefault="00260098" w:rsidP="00260098">
      <w:pPr>
        <w:pStyle w:val="Heading4"/>
      </w:pPr>
      <w:r>
        <w:t>C文件</w:t>
      </w:r>
    </w:p>
    <w:p w:rsidR="00D513EC" w:rsidRDefault="003D6D99" w:rsidP="00525266">
      <w:r>
        <w:t>您必须在主C文件顶层包含“wiced.h”。您还必须在主C文件的初始化段调用wiced_init();函数。该函数可执行让其他WICED API正常工作所需的全部初始化工作并调用用于为套件初始化外设的函数。</w:t>
      </w:r>
    </w:p>
    <w:p w:rsidR="00D513EC" w:rsidRDefault="00D513EC">
      <w:r>
        <w:br w:type="page"/>
      </w:r>
    </w:p>
    <w:p w:rsidR="0053631F" w:rsidRDefault="0053631F" w:rsidP="0053631F">
      <w:pPr>
        <w:pStyle w:val="Heading3"/>
      </w:pPr>
      <w:r>
        <w:lastRenderedPageBreak/>
        <w:t>外设</w:t>
      </w:r>
    </w:p>
    <w:p w:rsidR="0053631F" w:rsidRDefault="0053631F" w:rsidP="0053631F">
      <w:pPr>
        <w:pStyle w:val="Heading4"/>
      </w:pPr>
      <w:r>
        <w:t>GPIO</w:t>
      </w:r>
    </w:p>
    <w:p w:rsidR="0053631F" w:rsidRDefault="003A57AA" w:rsidP="0053631F">
      <w:r>
        <w:t>如前文所述，GPIO必须在使用前初始化。套件上连接到LED和按</w:t>
      </w:r>
      <w:r w:rsidR="00C523CB">
        <w:t>键</w:t>
      </w:r>
      <w:r>
        <w:t>等专用外设的IO往往作为平台文件的一部分会自动初始化。</w:t>
      </w:r>
    </w:p>
    <w:p w:rsidR="003A57AA" w:rsidRDefault="003A57AA" w:rsidP="0053631F">
      <w:r>
        <w:t>初始化完成后，使用</w:t>
      </w:r>
      <w:r>
        <w:rPr>
          <w:i/>
        </w:rPr>
        <w:t>wiced_gpio_input_get()就能读取输入引脚</w:t>
      </w:r>
      <w:r w:rsidR="00C523CB">
        <w:rPr>
          <w:i/>
        </w:rPr>
        <w:t>（pin）</w:t>
      </w:r>
      <w:r>
        <w:rPr>
          <w:i/>
        </w:rPr>
        <w:t>，使用wiced_gpio_output_high()和 wiced_gpio_output_low()就能驱动输出。</w:t>
      </w:r>
      <w:r>
        <w:t>这些函数的参数就是WICED引脚的名称，例如WICED_GPIO_1。或是您的平台的外设名称，例如WICED_LED1。</w:t>
      </w:r>
    </w:p>
    <w:p w:rsidR="003A57AA" w:rsidRPr="003A57AA" w:rsidRDefault="003A57AA" w:rsidP="0053631F">
      <w:r>
        <w:t>GPIO中断使用</w:t>
      </w:r>
      <w:r>
        <w:rPr>
          <w:i/>
        </w:rPr>
        <w:t>wiced_gpio_input_irq_enable()</w:t>
      </w:r>
      <w:r>
        <w:t xml:space="preserve">和 </w:t>
      </w:r>
      <w:r>
        <w:rPr>
          <w:i/>
        </w:rPr>
        <w:t>wiced_gpio_input_irq_disable()来控制。</w:t>
      </w:r>
    </w:p>
    <w:p w:rsidR="0053631F" w:rsidRDefault="0053631F" w:rsidP="0053631F">
      <w:pPr>
        <w:pStyle w:val="Heading4"/>
      </w:pPr>
      <w:r>
        <w:t>PWM</w:t>
      </w:r>
    </w:p>
    <w:p w:rsidR="0053631F" w:rsidRDefault="00E904B4" w:rsidP="0053631F">
      <w:r>
        <w:t>PWM提供的API函数可用于选择引脚、设置频率（Hz）和占空比（百分比）。该函数用于初始化和在PWM运作中修改频率或占空比。PWM还提供启动和停止输出的函数。请参阅API文档了解详细信息。</w:t>
      </w:r>
    </w:p>
    <w:p w:rsidR="00E904B4" w:rsidRPr="00BB1747" w:rsidRDefault="00E904B4" w:rsidP="0053631F">
      <w:pPr>
        <w:rPr>
          <w:b/>
        </w:rPr>
      </w:pPr>
      <w:r>
        <w:rPr>
          <w:b/>
        </w:rPr>
        <w:t>请注意初始化函数不会启动PWM，因此您必须在第一次初始化PWM之后使用启动函数。</w:t>
      </w:r>
    </w:p>
    <w:p w:rsidR="0025430F" w:rsidRDefault="0025430F" w:rsidP="0053631F">
      <w:r>
        <w:t>如果输入的频率小于375Hz，将得到意想不到的频率。</w:t>
      </w:r>
    </w:p>
    <w:p w:rsidR="0053631F" w:rsidRDefault="0053631F" w:rsidP="0053631F">
      <w:pPr>
        <w:pStyle w:val="Heading4"/>
      </w:pPr>
      <w:r>
        <w:t>ADC</w:t>
      </w:r>
    </w:p>
    <w:p w:rsidR="0053631F" w:rsidRDefault="00760774" w:rsidP="0053631F">
      <w:r>
        <w:t>ADC提供的API函数可用于选择通道（即引脚）和设置采样周期。它还拥有进行单采样或一系列采样的函数。样本为16位无符号值。请参阅API文档了解详细信息。</w:t>
      </w:r>
    </w:p>
    <w:p w:rsidR="00C53CC0" w:rsidRDefault="00B24F30" w:rsidP="00C53CC0">
      <w:pPr>
        <w:pStyle w:val="Heading4"/>
      </w:pPr>
      <w:r>
        <w:t>调试打印</w:t>
      </w:r>
    </w:p>
    <w:p w:rsidR="0053631F" w:rsidRDefault="00C53CC0" w:rsidP="0053631F">
      <w:r>
        <w:t>该SDK提供内置的调试打印功能，可用于通过内置在套件内的USB-UART桥接器显示消息。文件“wwd_debug.h”可用于定于所有的不同消息类型。我们要使用的消息为“WPRINT_APP_INFO”，意即打印应用信息。这是一个使用标准</w:t>
      </w:r>
      <w:r>
        <w:rPr>
          <w:i/>
        </w:rPr>
        <w:t>printf()格式化的宏。</w:t>
      </w:r>
      <w:r>
        <w:t>它在SDK中是默认启用的（“wiced_defaults.h”）。例如要打印“测试（test）”变量，您可以使用下列方式：</w:t>
      </w:r>
    </w:p>
    <w:p w:rsidR="00C53CC0" w:rsidRDefault="00C53CC0" w:rsidP="0053631F">
      <w:r>
        <w:tab/>
        <w:t>WPRINT_APP_INFO( (“测试值为:%d\n”, 测试) );</w:t>
      </w:r>
    </w:p>
    <w:p w:rsidR="00C53CC0" w:rsidRPr="00BB1747" w:rsidRDefault="00C53CC0" w:rsidP="0053631F">
      <w:pPr>
        <w:rPr>
          <w:b/>
        </w:rPr>
      </w:pPr>
      <w:r>
        <w:rPr>
          <w:b/>
        </w:rPr>
        <w:t>注意圆括号内的额外部分是宏的定义方式要求的。</w:t>
      </w:r>
    </w:p>
    <w:p w:rsidR="00C53CC0" w:rsidRDefault="00B24F30" w:rsidP="0053631F">
      <w:pPr>
        <w:pStyle w:val="Heading4"/>
      </w:pPr>
      <w:r>
        <w:t>UART</w:t>
      </w:r>
    </w:p>
    <w:p w:rsidR="00C53CC0" w:rsidRDefault="000050F4" w:rsidP="00C53CC0">
      <w:r>
        <w:t>除了USB-UART调试打印功能，该设备还能使用“platform.h”文件中定义的STDIO_UART并通过 Arduino UART引脚（D0和D1）传输标准UART数据。这些引脚也与板载的USB-UART桥接器相连，这样用于调试消息的终端窗口也同样能用于标准的UART通信。在BCM94343W_AVN套件上，还有与Arduino引脚D8和D9相连的另一个UART（称为WICED_UART_2）。</w:t>
      </w:r>
    </w:p>
    <w:p w:rsidR="005C5C10" w:rsidRPr="00C53CC0" w:rsidRDefault="00C54BF4" w:rsidP="005C5C10">
      <w:r>
        <w:t>有用于UART初始化、发送和接收的API函数。请参阅API文档了解这些函数的详细信息。</w:t>
      </w:r>
    </w:p>
    <w:p w:rsidR="00133866" w:rsidRDefault="00133866" w:rsidP="00C53CC0">
      <w:r>
        <w:rPr>
          <w:u w:val="single"/>
        </w:rPr>
        <w:t>如果您在使用平台中定义的STDIO_UART，那么您无需调用初始化函数，您无需按下文描述的设置环形缓冲区，因为这些函数已经从</w:t>
      </w:r>
      <w:r>
        <w:rPr>
          <w:i/>
          <w:u w:val="single"/>
        </w:rPr>
        <w:t>platform_stdio_init()调用，而后</w:t>
      </w:r>
      <w:r w:rsidRPr="0021388E">
        <w:rPr>
          <w:i/>
          <w:u w:val="single"/>
        </w:rPr>
        <w:t>者相应地从</w:t>
      </w:r>
      <w:r w:rsidRPr="0021388E">
        <w:rPr>
          <w:i/>
          <w:u w:val="single"/>
        </w:rPr>
        <w:lastRenderedPageBreak/>
        <w:t>“platform.c”调用。</w:t>
      </w:r>
      <w:r>
        <w:t>只有您在使用不同的UART接口或不同的UART设置时才需要调用这些初始化函数。STDIO_UART默认设置为115200波特、8位带宽、无奇偶校验、无流程控制。</w:t>
      </w:r>
    </w:p>
    <w:p w:rsidR="00B84448" w:rsidRDefault="00B84448" w:rsidP="00C53CC0">
      <w:r>
        <w:t>如果您想禁用STDIO_UART功能或以不同的设置使用该接口，请将下列添加到项目的生成文件中：</w:t>
      </w:r>
    </w:p>
    <w:p w:rsidR="00B84448" w:rsidRDefault="00B84448" w:rsidP="00B84448">
      <w:pPr>
        <w:ind w:left="720"/>
      </w:pPr>
      <w:r>
        <w:t>GLOBAL_DEFINES := WICED_DISABLE_STDIO</w:t>
      </w:r>
    </w:p>
    <w:p w:rsidR="00AF47C3" w:rsidRDefault="00AF47C3" w:rsidP="00AF47C3">
      <w:r>
        <w:t>一旦进行这样的操作，您在终端上将不再看到显示的标准引导时间信息。</w:t>
      </w:r>
    </w:p>
    <w:p w:rsidR="00E56B84" w:rsidRDefault="00E56B84" w:rsidP="00C53CC0">
      <w:r>
        <w:t>UART初始化函数需要带有下列元素的类型</w:t>
      </w:r>
      <w:r>
        <w:rPr>
          <w:i/>
        </w:rPr>
        <w:t>wiced_uart_config_t的配置结构。</w:t>
      </w:r>
      <w:r>
        <w:t>其定义见“platform_peripheral.h”。如上文所述，关于配置结构您可以在WICED Studio内高亮显示函数名称、参数类型、类型名称，右键点击并选择“打开声明（Open Declaration）”。</w:t>
      </w:r>
    </w:p>
    <w:p w:rsidR="005C5C10" w:rsidRDefault="005C5C10" w:rsidP="005C5C10">
      <w:pPr>
        <w:jc w:val="center"/>
      </w:pPr>
      <w:r>
        <w:rPr>
          <w:noProof/>
        </w:rPr>
        <w:drawing>
          <wp:inline distT="0" distB="0" distL="0" distR="0">
            <wp:extent cx="3144978" cy="138151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176373" cy="1395306"/>
                    </a:xfrm>
                    <a:prstGeom prst="rect">
                      <a:avLst/>
                    </a:prstGeom>
                  </pic:spPr>
                </pic:pic>
              </a:graphicData>
            </a:graphic>
          </wp:inline>
        </w:drawing>
      </w:r>
    </w:p>
    <w:p w:rsidR="005C5C10" w:rsidRDefault="005C5C10" w:rsidP="005C5C10">
      <w:r>
        <w:t>您还可以使用结构内每种类型上的“打开声明（Open Declaration）”找到有效选择。例如对数据宽度，可能的选择有：</w:t>
      </w:r>
    </w:p>
    <w:p w:rsidR="005C5C10" w:rsidRDefault="005C5C10" w:rsidP="005C5C10">
      <w:pPr>
        <w:jc w:val="center"/>
      </w:pPr>
      <w:r>
        <w:rPr>
          <w:noProof/>
        </w:rPr>
        <w:drawing>
          <wp:inline distT="0" distB="0" distL="0" distR="0">
            <wp:extent cx="2162907" cy="1405890"/>
            <wp:effectExtent l="0" t="0" r="889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2173160" cy="1412555"/>
                    </a:xfrm>
                    <a:prstGeom prst="rect">
                      <a:avLst/>
                    </a:prstGeom>
                  </pic:spPr>
                </pic:pic>
              </a:graphicData>
            </a:graphic>
          </wp:inline>
        </w:drawing>
      </w:r>
    </w:p>
    <w:p w:rsidR="00D86F61" w:rsidRDefault="00D53171" w:rsidP="00D86F61">
      <w:r>
        <w:t>如果您使用UART接收，您必须提供类型为</w:t>
      </w:r>
      <w:r>
        <w:rPr>
          <w:i/>
        </w:rPr>
        <w:t>wiced_ring_buffer_t的缓存。</w:t>
      </w:r>
      <w:r>
        <w:t>该缓存必须使用</w:t>
      </w:r>
      <w:r>
        <w:rPr>
          <w:i/>
        </w:rPr>
        <w:t>ring_buffer_init()</w:t>
      </w:r>
      <w:r>
        <w:t xml:space="preserve"> 函数初始化，这个函数需要指向环形缓冲区的指针、指向用于保持数据的数组的指针和缓存大小。例如下列可以用于创建名为rx_buffer的10字节环形缓冲区：</w:t>
      </w:r>
    </w:p>
    <w:p w:rsidR="00D53171" w:rsidRPr="00D53171" w:rsidRDefault="00D53171" w:rsidP="00D53171">
      <w:pPr>
        <w:ind w:left="720"/>
        <w:rPr>
          <w:sz w:val="20"/>
        </w:rPr>
      </w:pPr>
      <w:r>
        <w:rPr>
          <w:sz w:val="20"/>
        </w:rPr>
        <w:t>#define RX_BUFFER_SIZE (10)</w:t>
      </w:r>
    </w:p>
    <w:p w:rsidR="00D53171" w:rsidRPr="00D53171" w:rsidRDefault="00D53171" w:rsidP="00D53171">
      <w:pPr>
        <w:ind w:left="720"/>
        <w:rPr>
          <w:sz w:val="20"/>
        </w:rPr>
      </w:pPr>
      <w:r>
        <w:rPr>
          <w:sz w:val="20"/>
        </w:rPr>
        <w:t>wiced_ring_buffer_t rx_buffer;</w:t>
      </w:r>
    </w:p>
    <w:p w:rsidR="00D53171" w:rsidRPr="00D53171" w:rsidRDefault="00D53171" w:rsidP="00D53171">
      <w:pPr>
        <w:ind w:left="720"/>
        <w:rPr>
          <w:sz w:val="20"/>
        </w:rPr>
      </w:pPr>
      <w:r>
        <w:rPr>
          <w:sz w:val="20"/>
        </w:rPr>
        <w:t>uint8_t rx_data[RX_BUFFER_SIZE];</w:t>
      </w:r>
    </w:p>
    <w:p w:rsidR="00D53171" w:rsidRDefault="00D53171" w:rsidP="00D53171">
      <w:pPr>
        <w:ind w:left="720"/>
        <w:rPr>
          <w:sz w:val="20"/>
        </w:rPr>
      </w:pPr>
      <w:r>
        <w:rPr>
          <w:sz w:val="20"/>
        </w:rPr>
        <w:t>ring_buffer_init(&amp;rx_buffer, rx_data, RX_BUFFER_SIZE ); /* Initialize ring buffer to hold receive data */</w:t>
      </w:r>
    </w:p>
    <w:p w:rsidR="0053631F" w:rsidRDefault="0053631F" w:rsidP="0053631F">
      <w:pPr>
        <w:pStyle w:val="Heading4"/>
      </w:pPr>
      <w:r>
        <w:t>I2C</w:t>
      </w:r>
    </w:p>
    <w:p w:rsidR="0053631F" w:rsidRDefault="00D565C4" w:rsidP="0053631F">
      <w:r>
        <w:t xml:space="preserve">该设备包含WICED_I2C_1和WICED_I2C_2两个I2C主设备。 </w:t>
      </w:r>
    </w:p>
    <w:p w:rsidR="006D3C90" w:rsidRDefault="006D3C90" w:rsidP="00D565C4">
      <w:r>
        <w:lastRenderedPageBreak/>
        <w:t>和其他外设一样，您需要使用初始化函数初始化该模块。但是在这种情况下您传递的参数不是模块的名称，而是类型</w:t>
      </w:r>
      <w:r>
        <w:rPr>
          <w:i/>
        </w:rPr>
        <w:t>wiced_i2c_device_t的结构。</w:t>
      </w:r>
      <w:r>
        <w:t>该结构内含您要与之通信的I2C从设备的信息。例如下列可用于初始化I2C模块1以100KHz速度（标准速度）与地址0x08的从设备连接。</w:t>
      </w:r>
    </w:p>
    <w:p w:rsidR="006D3C90" w:rsidRDefault="00930137" w:rsidP="00930137">
      <w:pPr>
        <w:jc w:val="center"/>
      </w:pPr>
      <w:r>
        <w:rPr>
          <w:noProof/>
        </w:rPr>
        <w:drawing>
          <wp:inline distT="0" distB="0" distL="0" distR="0">
            <wp:extent cx="3276190" cy="96190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276190" cy="961905"/>
                    </a:xfrm>
                    <a:prstGeom prst="rect">
                      <a:avLst/>
                    </a:prstGeom>
                  </pic:spPr>
                </pic:pic>
              </a:graphicData>
            </a:graphic>
          </wp:inline>
        </w:drawing>
      </w:r>
    </w:p>
    <w:p w:rsidR="00930137" w:rsidRDefault="00930137" w:rsidP="00D565C4">
      <w:r>
        <w:t>在发送数据之前，您需要设置类型</w:t>
      </w:r>
      <w:r>
        <w:rPr>
          <w:i/>
        </w:rPr>
        <w:t>wiced_i2c_message_t的消息结构。</w:t>
      </w:r>
      <w:r>
        <w:t>有三个函数可用于这个目的：</w:t>
      </w:r>
      <w:r>
        <w:rPr>
          <w:i/>
        </w:rPr>
        <w:t>wiced_i2c_init_tx_message()</w:t>
      </w:r>
      <w:r>
        <w:t>、</w:t>
      </w:r>
      <w:r>
        <w:rPr>
          <w:i/>
        </w:rPr>
        <w:t>wiced_i2c_init_rx_message()</w:t>
      </w:r>
      <w:r>
        <w:t xml:space="preserve">、 </w:t>
      </w:r>
      <w:r>
        <w:rPr>
          <w:i/>
        </w:rPr>
        <w:t>wiced_i2c_init_combined_message()</w:t>
      </w:r>
      <w:r>
        <w:t>。请参阅API文档了解这些函数的详细信息。请注意“重试（retries）”参数必须设置为非零值（例如1）。0值的意思是一次消息发送尝试都不做。</w:t>
      </w:r>
    </w:p>
    <w:p w:rsidR="00D565C4" w:rsidRDefault="00930137" w:rsidP="0053631F">
      <w:r>
        <w:t>在该结构设置完成后，使用函数</w:t>
      </w:r>
      <w:r>
        <w:rPr>
          <w:i/>
        </w:rPr>
        <w:t>wiced_i2c_transfer()</w:t>
      </w:r>
      <w:r>
        <w:t xml:space="preserve"> 发送或接收消息。 </w:t>
      </w:r>
    </w:p>
    <w:p w:rsidR="005811E3" w:rsidRPr="0053631F" w:rsidRDefault="005811E3" w:rsidP="0053631F">
      <w:r>
        <w:t>您还可以使用</w:t>
      </w:r>
      <w:r>
        <w:rPr>
          <w:i/>
        </w:rPr>
        <w:t>wiced_i2c_probe_device()</w:t>
      </w:r>
      <w:r>
        <w:t>检查在给定地址是否存在I2C从设备。如果找到设备，该函数返回WICED_TRUE；如果未找到，该函数返回WICED_FALSE。注意在使用</w:t>
      </w:r>
      <w:r>
        <w:rPr>
          <w:i/>
        </w:rPr>
        <w:t>wiced_i2c_probe_device()之前必须仍然使用wiced_i2c_init()初始化设备。</w:t>
      </w:r>
    </w:p>
    <w:p w:rsidR="006F210A" w:rsidRDefault="006F210A">
      <w:pPr>
        <w:rPr>
          <w:rFonts w:ascii="宋体" w:eastAsia="宋体" w:hAnsi="宋体"/>
          <w:b/>
          <w:bCs/>
          <w:color w:val="4F81BD"/>
          <w:sz w:val="26"/>
          <w:szCs w:val="26"/>
        </w:rPr>
      </w:pPr>
      <w:r>
        <w:br w:type="page"/>
      </w:r>
    </w:p>
    <w:p w:rsidR="00597DFC" w:rsidRDefault="004F532B" w:rsidP="00C61F72">
      <w:pPr>
        <w:pStyle w:val="Heading2"/>
      </w:pPr>
      <w:r>
        <w:lastRenderedPageBreak/>
        <w:t>练习</w:t>
      </w:r>
    </w:p>
    <w:p w:rsidR="00356150" w:rsidRDefault="001F5F35" w:rsidP="003D6D99">
      <w:pPr>
        <w:pStyle w:val="Heading3"/>
      </w:pPr>
      <w:r>
        <w:t>01 (平台) 安装BCM94343W_AVN到平台目录</w:t>
      </w:r>
    </w:p>
    <w:p w:rsidR="00525266" w:rsidRDefault="00111945" w:rsidP="00111945">
      <w:pPr>
        <w:pStyle w:val="ListParagraph"/>
        <w:numPr>
          <w:ilvl w:val="0"/>
          <w:numId w:val="25"/>
        </w:numPr>
      </w:pPr>
      <w:r>
        <w:t>使用您在基础课程中学习的知识将BCM94343W_AVN套件的文件安装到您的SDK Workspace。</w:t>
      </w:r>
    </w:p>
    <w:p w:rsidR="004F7BF2" w:rsidRDefault="004F7BF2" w:rsidP="00111945">
      <w:pPr>
        <w:pStyle w:val="ListParagraph"/>
        <w:numPr>
          <w:ilvl w:val="0"/>
          <w:numId w:val="25"/>
        </w:numPr>
      </w:pPr>
      <w:r>
        <w:t>完成平台文件安装后，从WICED Studio内部右键点击平台文件夹，选择“刷新（Refresh）”。完成这一操作后，您应该看到BCM94343_AVN文件夹和文件。如果您没有看到，请寻求帮助——勿</w:t>
      </w:r>
      <w:r w:rsidR="001B0733">
        <w:t>进行下一步操作</w:t>
      </w:r>
      <w:r>
        <w:t>直到平台正确安装完毕。</w:t>
      </w:r>
    </w:p>
    <w:p w:rsidR="004F7BF2" w:rsidRPr="00224116" w:rsidRDefault="00224116" w:rsidP="004F7BF2">
      <w:pPr>
        <w:jc w:val="center"/>
        <w:rPr>
          <w:b/>
        </w:rPr>
      </w:pPr>
      <w:r>
        <w:rPr>
          <w:noProof/>
        </w:rPr>
        <w:drawing>
          <wp:inline distT="0" distB="0" distL="0" distR="0">
            <wp:extent cx="1801070" cy="238481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1809930" cy="2396548"/>
                    </a:xfrm>
                    <a:prstGeom prst="rect">
                      <a:avLst/>
                    </a:prstGeom>
                  </pic:spPr>
                </pic:pic>
              </a:graphicData>
            </a:graphic>
          </wp:inline>
        </w:drawing>
      </w:r>
    </w:p>
    <w:p w:rsidR="003B4653" w:rsidRDefault="003B4653" w:rsidP="003B4653">
      <w:pPr>
        <w:ind w:left="360"/>
      </w:pPr>
      <w:r>
        <w:t>回答下列问题：</w:t>
      </w:r>
    </w:p>
    <w:p w:rsidR="003B4653" w:rsidRPr="003B4653" w:rsidRDefault="003B4653" w:rsidP="003B4653">
      <w:pPr>
        <w:ind w:left="360"/>
      </w:pPr>
      <w:r>
        <w:t>您需要查看“platform.h”、“platform.c”和套件原理图，以回答下列问题。</w:t>
      </w:r>
    </w:p>
    <w:p w:rsidR="003B4653" w:rsidRDefault="003B4653" w:rsidP="003B4653">
      <w:pPr>
        <w:ind w:left="360"/>
      </w:pPr>
      <w:r>
        <w:t>WICED_PWM_1连接到哪个WICED GPIO引脚？</w:t>
      </w:r>
    </w:p>
    <w:p w:rsidR="00224116" w:rsidRDefault="00224116" w:rsidP="003B4653">
      <w:pPr>
        <w:ind w:left="360"/>
      </w:pPr>
    </w:p>
    <w:p w:rsidR="003B4653" w:rsidRDefault="003B4653" w:rsidP="003B4653">
      <w:pPr>
        <w:ind w:left="360"/>
      </w:pPr>
      <w:r>
        <w:t>WICED_PWM_1连接到哪个模块？</w:t>
      </w:r>
    </w:p>
    <w:p w:rsidR="00224116" w:rsidRDefault="00224116" w:rsidP="003B4653">
      <w:pPr>
        <w:ind w:left="360"/>
      </w:pPr>
    </w:p>
    <w:p w:rsidR="003B4653" w:rsidRDefault="003B4653" w:rsidP="003B4653">
      <w:pPr>
        <w:ind w:left="360"/>
      </w:pPr>
      <w:r>
        <w:t>WICED_PWM_1连接到哪个Arduino</w:t>
      </w:r>
      <w:r w:rsidR="001B0733">
        <w:t>插头</w:t>
      </w:r>
      <w:r>
        <w:t>引脚？</w:t>
      </w:r>
    </w:p>
    <w:p w:rsidR="00224116" w:rsidRDefault="00224116" w:rsidP="003B4653">
      <w:pPr>
        <w:ind w:left="360"/>
      </w:pPr>
    </w:p>
    <w:p w:rsidR="00F07B57" w:rsidRDefault="001F5F35" w:rsidP="003B4653">
      <w:pPr>
        <w:pStyle w:val="Heading3"/>
      </w:pPr>
      <w:r>
        <w:t>02 (项目) 从模板设置新的项目</w:t>
      </w:r>
    </w:p>
    <w:p w:rsidR="00F07B57" w:rsidRDefault="00F07B57" w:rsidP="00F07B57">
      <w:pPr>
        <w:pStyle w:val="ListParagraph"/>
        <w:numPr>
          <w:ilvl w:val="0"/>
          <w:numId w:val="28"/>
        </w:numPr>
      </w:pPr>
      <w:r>
        <w:t>在SDK Workspace内创建</w:t>
      </w:r>
      <w:r>
        <w:rPr>
          <w:i/>
        </w:rPr>
        <w:t>43xxx_Wi-Fi/apps文件夹，命名为“wa101”和命名为“02”的子文件夹。</w:t>
      </w:r>
    </w:p>
    <w:p w:rsidR="00F07B57" w:rsidRDefault="00F07B57" w:rsidP="00F07B57">
      <w:pPr>
        <w:pStyle w:val="ListParagraph"/>
        <w:numPr>
          <w:ilvl w:val="0"/>
          <w:numId w:val="28"/>
        </w:numPr>
      </w:pPr>
      <w:r>
        <w:t>从</w:t>
      </w:r>
      <w:r>
        <w:rPr>
          <w:i/>
        </w:rPr>
        <w:t>WA-101 Files/projects/WICED/wa101key/02拷贝名为“02_template”的项目。</w:t>
      </w:r>
    </w:p>
    <w:p w:rsidR="00F07B57" w:rsidRDefault="00F07B57" w:rsidP="00F07B57">
      <w:pPr>
        <w:pStyle w:val="ListParagraph"/>
        <w:numPr>
          <w:ilvl w:val="0"/>
          <w:numId w:val="28"/>
        </w:numPr>
      </w:pPr>
      <w:r>
        <w:t>将模板项目重命名为“03_blinkled”。</w:t>
      </w:r>
    </w:p>
    <w:p w:rsidR="00F07B57" w:rsidRDefault="00186DD2" w:rsidP="00F07B57">
      <w:pPr>
        <w:pStyle w:val="ListParagraph"/>
        <w:numPr>
          <w:ilvl w:val="1"/>
          <w:numId w:val="28"/>
        </w:numPr>
      </w:pPr>
      <w:r>
        <w:t>提示：记得修改C文件和生成文件的名称，使之与项目名称匹配。</w:t>
      </w:r>
    </w:p>
    <w:p w:rsidR="00F07B57" w:rsidRDefault="00541C81" w:rsidP="00F07B57">
      <w:pPr>
        <w:pStyle w:val="ListParagraph"/>
        <w:numPr>
          <w:ilvl w:val="0"/>
          <w:numId w:val="28"/>
        </w:numPr>
      </w:pPr>
      <w:r>
        <w:lastRenderedPageBreak/>
        <w:t>必要时修改生成文件。</w:t>
      </w:r>
    </w:p>
    <w:p w:rsidR="00F07B57" w:rsidRDefault="00F07B57" w:rsidP="00F07B57">
      <w:pPr>
        <w:pStyle w:val="ListParagraph"/>
        <w:numPr>
          <w:ilvl w:val="0"/>
          <w:numId w:val="28"/>
        </w:numPr>
      </w:pPr>
      <w:r>
        <w:t>为您的新项目创建生成目标。</w:t>
      </w:r>
    </w:p>
    <w:p w:rsidR="009420A1" w:rsidRPr="00F07B57" w:rsidRDefault="009420A1" w:rsidP="009420A1">
      <w:pPr>
        <w:pStyle w:val="ListParagraph"/>
        <w:numPr>
          <w:ilvl w:val="1"/>
          <w:numId w:val="28"/>
        </w:numPr>
      </w:pPr>
      <w:r>
        <w:t>提示：如果您右键点击现有的生成目标并选择“新（New）”，目标名称将以“副本...(Copy of)”开始，后接现有的目标名称。这样便于从熟悉的现有目标设置新目标。务必从新目标名称的开头删除“副本（Copy of）”（包括“of”后的空格）。</w:t>
      </w:r>
    </w:p>
    <w:p w:rsidR="00C6527E" w:rsidRDefault="00C6527E" w:rsidP="00C6527E">
      <w:r>
        <w:t>其余的项目要么使用套件，要么使用带有附加</w:t>
      </w:r>
      <w:r w:rsidR="001B0733">
        <w:t>子</w:t>
      </w:r>
      <w:r>
        <w:t>板的套件。对需要</w:t>
      </w:r>
      <w:r w:rsidR="001B0733">
        <w:t>子</w:t>
      </w:r>
      <w:r>
        <w:t>板的套件，会在项目标题中予以提示。对其他项目，如果您想更加方便地操作基板（即按</w:t>
      </w:r>
      <w:r w:rsidR="001B0733">
        <w:t>键</w:t>
      </w:r>
      <w:r>
        <w:t>、环境光传感器、LED），可以移除</w:t>
      </w:r>
      <w:r w:rsidR="001B0733">
        <w:t>子</w:t>
      </w:r>
      <w:r>
        <w:t>板（shield board）。</w:t>
      </w:r>
    </w:p>
    <w:p w:rsidR="00C6527E" w:rsidRDefault="001B0733" w:rsidP="00C6527E">
      <w:r>
        <w:t>子</w:t>
      </w:r>
      <w:r w:rsidR="00C6527E">
        <w:t>板按设计从基板供电。无需将USB mini-B电缆连接到</w:t>
      </w:r>
      <w:r>
        <w:t>子</w:t>
      </w:r>
      <w:r w:rsidR="00C6527E">
        <w:t>板，除非您想重新为</w:t>
      </w:r>
      <w:r>
        <w:t>子</w:t>
      </w:r>
      <w:r w:rsidR="00C6527E">
        <w:t>板上的</w:t>
      </w:r>
      <w:r w:rsidR="00C6527E">
        <w:rPr>
          <w:b/>
        </w:rPr>
        <w:t>PSoC 4编程。</w:t>
      </w:r>
      <w:r w:rsidR="00C6527E">
        <w:t>实际上如果</w:t>
      </w:r>
      <w:r>
        <w:t>子</w:t>
      </w:r>
      <w:r w:rsidR="00C6527E">
        <w:t xml:space="preserve">板连接到USB mini-B电缆，基板就无法编程。 </w:t>
      </w:r>
    </w:p>
    <w:p w:rsidR="00655B73" w:rsidRDefault="001F5F35" w:rsidP="003D6D99">
      <w:pPr>
        <w:pStyle w:val="Heading3"/>
      </w:pPr>
      <w:r>
        <w:t>03 (GPIO) LED闪光</w:t>
      </w:r>
    </w:p>
    <w:p w:rsidR="00111945" w:rsidRDefault="00186DD2" w:rsidP="00111945">
      <w:pPr>
        <w:pStyle w:val="ListParagraph"/>
        <w:numPr>
          <w:ilvl w:val="0"/>
          <w:numId w:val="26"/>
        </w:numPr>
      </w:pPr>
      <w:r>
        <w:t>修改03_blinkled.c，让LED 1每250毫秒闪烁一次。</w:t>
      </w:r>
    </w:p>
    <w:p w:rsidR="001E7F3A" w:rsidRDefault="001E7F3A" w:rsidP="00111945">
      <w:pPr>
        <w:pStyle w:val="ListParagraph"/>
        <w:numPr>
          <w:ilvl w:val="1"/>
          <w:numId w:val="26"/>
        </w:numPr>
      </w:pPr>
      <w:r>
        <w:t>提示：请参阅API文档，了解用于驱动LED高/低电平的GPIO函数。</w:t>
      </w:r>
    </w:p>
    <w:p w:rsidR="00111945" w:rsidRPr="004F532B" w:rsidRDefault="00111945" w:rsidP="00111945">
      <w:pPr>
        <w:pStyle w:val="ListParagraph"/>
        <w:numPr>
          <w:ilvl w:val="1"/>
          <w:numId w:val="26"/>
        </w:numPr>
        <w:rPr>
          <w:i/>
        </w:rPr>
      </w:pPr>
      <w:r>
        <w:t>提示：使用</w:t>
      </w:r>
      <w:r>
        <w:rPr>
          <w:i/>
        </w:rPr>
        <w:t>wiced_rtos_delay_milliseconds()函数实现延迟。</w:t>
      </w:r>
    </w:p>
    <w:p w:rsidR="004F532B" w:rsidRPr="00CC54D7" w:rsidRDefault="004F532B" w:rsidP="004F532B">
      <w:pPr>
        <w:pStyle w:val="ListParagraph"/>
        <w:numPr>
          <w:ilvl w:val="0"/>
          <w:numId w:val="26"/>
        </w:numPr>
        <w:rPr>
          <w:i/>
        </w:rPr>
      </w:pPr>
      <w:r>
        <w:t>编程您的项目到板上。</w:t>
      </w:r>
    </w:p>
    <w:p w:rsidR="00CC54D7" w:rsidRPr="00111945" w:rsidRDefault="00CC54D7" w:rsidP="00CC54D7">
      <w:pPr>
        <w:pStyle w:val="ListParagraph"/>
        <w:numPr>
          <w:ilvl w:val="1"/>
          <w:numId w:val="26"/>
        </w:numPr>
        <w:rPr>
          <w:i/>
        </w:rPr>
      </w:pPr>
      <w:r>
        <w:t>提示：一定在创建项目前保存文件，否则您会创建旧项目。如果您想让WICED Studio在每一次创建前自动保存任何修改过的文件，您可以设置“Window &gt; Preferences（参考选项） &gt; General（常规） &gt; Workspace（工作空间） &gt; Save automatically before build（创建前自动保存）”。</w:t>
      </w:r>
    </w:p>
    <w:p w:rsidR="00E945EE" w:rsidRDefault="00E945EE" w:rsidP="00E945EE">
      <w:pPr>
        <w:ind w:left="360"/>
      </w:pPr>
      <w:r>
        <w:t>回答下列问题：</w:t>
      </w:r>
    </w:p>
    <w:p w:rsidR="00047604" w:rsidRDefault="00E945EE" w:rsidP="00047604">
      <w:pPr>
        <w:ind w:left="360"/>
      </w:pPr>
      <w:r>
        <w:t>为什么</w:t>
      </w:r>
      <w:r w:rsidR="0027370E">
        <w:rPr>
          <w:rFonts w:hint="eastAsia"/>
        </w:rPr>
        <w:t>不</w:t>
      </w:r>
      <w:r>
        <w:t>用</w:t>
      </w:r>
      <w:r>
        <w:rPr>
          <w:i/>
        </w:rPr>
        <w:t>wiced_gpio_input_get()</w:t>
      </w:r>
      <w:r>
        <w:t xml:space="preserve"> 函数</w:t>
      </w:r>
      <w:bookmarkStart w:id="0" w:name="_GoBack"/>
      <w:bookmarkEnd w:id="0"/>
      <w:r>
        <w:t>而</w:t>
      </w:r>
      <w:r w:rsidR="0027370E">
        <w:rPr>
          <w:rFonts w:hint="eastAsia"/>
        </w:rPr>
        <w:t>是</w:t>
      </w:r>
      <w:r w:rsidR="0027370E">
        <w:t>用变量记忆状态</w:t>
      </w:r>
      <w:r w:rsidR="0027370E">
        <w:rPr>
          <w:rFonts w:hint="eastAsia"/>
        </w:rPr>
        <w:t>来</w:t>
      </w:r>
      <w:r>
        <w:t>读出LED的值？</w:t>
      </w:r>
    </w:p>
    <w:p w:rsidR="00224116" w:rsidRDefault="00224116" w:rsidP="00047604">
      <w:pPr>
        <w:ind w:left="360"/>
      </w:pPr>
    </w:p>
    <w:p w:rsidR="00E945EE" w:rsidRDefault="00E945EE" w:rsidP="00E945EE">
      <w:pPr>
        <w:ind w:left="360"/>
      </w:pPr>
      <w:r>
        <w:t>在哪个文件和在哪一行上WICED_LED1被分配给套件里正确的引脚？</w:t>
      </w:r>
    </w:p>
    <w:p w:rsidR="00224116" w:rsidRDefault="00224116" w:rsidP="00E945EE">
      <w:pPr>
        <w:ind w:left="360"/>
      </w:pPr>
    </w:p>
    <w:p w:rsidR="00E945EE" w:rsidRDefault="00E945EE" w:rsidP="00E945EE">
      <w:pPr>
        <w:ind w:left="360"/>
      </w:pPr>
      <w:r>
        <w:t>在哪个文件和在哪一行上该引脚被连接到设置为输出的LED上？</w:t>
      </w:r>
    </w:p>
    <w:p w:rsidR="00224116" w:rsidRDefault="00224116" w:rsidP="00E945EE">
      <w:pPr>
        <w:ind w:left="360"/>
      </w:pPr>
    </w:p>
    <w:p w:rsidR="005747F7" w:rsidRDefault="001F5F35" w:rsidP="00782309">
      <w:pPr>
        <w:pStyle w:val="Heading3"/>
      </w:pPr>
      <w:r>
        <w:t>04 (高级) (GPIO) 触发未被平台文件预先初始化的引脚（需要</w:t>
      </w:r>
      <w:r w:rsidR="003D2A9F">
        <w:t>子</w:t>
      </w:r>
      <w:r>
        <w:t>板）</w:t>
      </w:r>
    </w:p>
    <w:p w:rsidR="006674C4" w:rsidRDefault="00D70A3E" w:rsidP="00B873E1">
      <w:pPr>
        <w:pStyle w:val="ListParagraph"/>
        <w:numPr>
          <w:ilvl w:val="0"/>
          <w:numId w:val="27"/>
        </w:numPr>
      </w:pPr>
      <w:r>
        <w:t>把您的项目从03_blinkled复制到04_blinkshieldled。根据需要修改生成文件并创建生成目标。</w:t>
      </w:r>
    </w:p>
    <w:p w:rsidR="006604C7" w:rsidRDefault="006604C7" w:rsidP="006604C7">
      <w:pPr>
        <w:pStyle w:val="ListParagraph"/>
        <w:numPr>
          <w:ilvl w:val="1"/>
          <w:numId w:val="27"/>
        </w:numPr>
      </w:pPr>
      <w:r>
        <w:t>提示：完成此项操作或可从Windows的Explorer，或可使用右键点击、复制、粘贴和重命名从WICED Studio内部完成。</w:t>
      </w:r>
    </w:p>
    <w:p w:rsidR="00186DD2" w:rsidRDefault="00D70A3E" w:rsidP="00B873E1">
      <w:pPr>
        <w:pStyle w:val="ListParagraph"/>
        <w:numPr>
          <w:ilvl w:val="0"/>
          <w:numId w:val="27"/>
        </w:numPr>
      </w:pPr>
      <w:r>
        <w:t>连接模拟协处理器</w:t>
      </w:r>
      <w:r w:rsidR="003D2A9F">
        <w:t>子</w:t>
      </w:r>
      <w:r>
        <w:t>板到套件。</w:t>
      </w:r>
    </w:p>
    <w:p w:rsidR="00D70A3E" w:rsidRDefault="00186DD2" w:rsidP="00186DD2">
      <w:pPr>
        <w:pStyle w:val="ListParagraph"/>
        <w:numPr>
          <w:ilvl w:val="1"/>
          <w:numId w:val="27"/>
        </w:numPr>
      </w:pPr>
      <w:r>
        <w:t>提示：电路板上的USB连接器应位于相同侧。</w:t>
      </w:r>
    </w:p>
    <w:p w:rsidR="00E44780" w:rsidRDefault="00E44780" w:rsidP="00E44780">
      <w:pPr>
        <w:pStyle w:val="ListParagraph"/>
        <w:numPr>
          <w:ilvl w:val="1"/>
          <w:numId w:val="27"/>
        </w:numPr>
      </w:pPr>
      <w:r>
        <w:lastRenderedPageBreak/>
        <w:t>提示：对任何此类练习都无需使用到模拟协处理器</w:t>
      </w:r>
      <w:r w:rsidR="003D2A9F">
        <w:t>子</w:t>
      </w:r>
      <w:r>
        <w:t>板的USB连接器。</w:t>
      </w:r>
      <w:r w:rsidR="003D2A9F">
        <w:t>子</w:t>
      </w:r>
      <w:r>
        <w:t>板从基板供电。如果到模拟协处理器</w:t>
      </w:r>
      <w:r w:rsidR="003D2A9F">
        <w:t>子</w:t>
      </w:r>
      <w:r>
        <w:t>板的USB连接器被插上，基板就无法编程。</w:t>
      </w:r>
    </w:p>
    <w:p w:rsidR="00BB65CC" w:rsidRDefault="00D70A3E" w:rsidP="00BB65CC">
      <w:pPr>
        <w:pStyle w:val="ListParagraph"/>
        <w:numPr>
          <w:ilvl w:val="0"/>
          <w:numId w:val="27"/>
        </w:numPr>
      </w:pPr>
      <w:r>
        <w:t>修改项目，让</w:t>
      </w:r>
      <w:r w:rsidR="003D2A9F">
        <w:t>子</w:t>
      </w:r>
      <w:r>
        <w:t>板上的绿色LED闪烁。这需要连接到Arduino引脚A1，A1又与SDK引脚WICED_GPIO_3相连。</w:t>
      </w:r>
    </w:p>
    <w:p w:rsidR="00BB65CC" w:rsidRDefault="00186DD2" w:rsidP="00BB65CC">
      <w:pPr>
        <w:pStyle w:val="ListParagraph"/>
        <w:numPr>
          <w:ilvl w:val="1"/>
          <w:numId w:val="27"/>
        </w:numPr>
      </w:pPr>
      <w:r>
        <w:t>提示：切记将该IO初始化为输出。请参阅API文档，了解该API函数所需的GPIO。</w:t>
      </w:r>
    </w:p>
    <w:p w:rsidR="00E44780" w:rsidRDefault="00E44780" w:rsidP="00E44780">
      <w:pPr>
        <w:pStyle w:val="ListParagraph"/>
        <w:numPr>
          <w:ilvl w:val="0"/>
          <w:numId w:val="27"/>
        </w:numPr>
      </w:pPr>
      <w:r>
        <w:t>编程您的项目到板上。</w:t>
      </w:r>
    </w:p>
    <w:p w:rsidR="005747F7" w:rsidRDefault="001F5F35" w:rsidP="00782309">
      <w:pPr>
        <w:pStyle w:val="Heading3"/>
      </w:pPr>
      <w:r>
        <w:t>05 (GPIO) 读取按</w:t>
      </w:r>
      <w:r w:rsidR="003D2A9F">
        <w:t>键</w:t>
      </w:r>
      <w:r>
        <w:t>状态</w:t>
      </w:r>
    </w:p>
    <w:p w:rsidR="00C6527E" w:rsidRDefault="00C6527E" w:rsidP="00E44780">
      <w:pPr>
        <w:pStyle w:val="ListParagraph"/>
        <w:numPr>
          <w:ilvl w:val="0"/>
          <w:numId w:val="30"/>
        </w:numPr>
      </w:pPr>
      <w:r>
        <w:t>本练习不需要</w:t>
      </w:r>
      <w:r w:rsidR="003D2A9F">
        <w:t>子</w:t>
      </w:r>
      <w:r>
        <w:t>板。您现在可以先将其移除。</w:t>
      </w:r>
    </w:p>
    <w:p w:rsidR="003D6D99" w:rsidRDefault="00186DD2" w:rsidP="00E44780">
      <w:pPr>
        <w:pStyle w:val="ListParagraph"/>
        <w:numPr>
          <w:ilvl w:val="0"/>
          <w:numId w:val="30"/>
        </w:numPr>
      </w:pPr>
      <w:r>
        <w:t>将03_blinkled项目复制到05_button，更新生成文件，并创建生成目标。</w:t>
      </w:r>
    </w:p>
    <w:p w:rsidR="00E44780" w:rsidRDefault="00E44780" w:rsidP="00E44780">
      <w:pPr>
        <w:pStyle w:val="ListParagraph"/>
        <w:numPr>
          <w:ilvl w:val="0"/>
          <w:numId w:val="30"/>
        </w:numPr>
      </w:pPr>
      <w:r>
        <w:t>在C文件中，检查套件的按</w:t>
      </w:r>
      <w:r w:rsidR="002E5CA8">
        <w:t>键</w:t>
      </w:r>
      <w:r>
        <w:t>输入状态（使用WICED_BUTTON1）。让按下按</w:t>
      </w:r>
      <w:r w:rsidR="002E5CA8">
        <w:t>键</w:t>
      </w:r>
      <w:r>
        <w:t>时，LED打开，松开按</w:t>
      </w:r>
      <w:r w:rsidR="002E5CA8">
        <w:t>键</w:t>
      </w:r>
      <w:r>
        <w:t>时，LED熄灭。</w:t>
      </w:r>
    </w:p>
    <w:p w:rsidR="00E95F0D" w:rsidRDefault="00E95F0D" w:rsidP="00E95F0D">
      <w:pPr>
        <w:pStyle w:val="ListParagraph"/>
        <w:numPr>
          <w:ilvl w:val="0"/>
          <w:numId w:val="30"/>
        </w:numPr>
      </w:pPr>
      <w:r>
        <w:t>编程您的项目到板上。</w:t>
      </w:r>
    </w:p>
    <w:p w:rsidR="005747F7" w:rsidRDefault="001F5F35" w:rsidP="00782309">
      <w:pPr>
        <w:pStyle w:val="Heading3"/>
      </w:pPr>
      <w:r>
        <w:t>06 (GPIO) 使用中断触发LED状态</w:t>
      </w:r>
    </w:p>
    <w:p w:rsidR="00E44780" w:rsidRDefault="00186DD2" w:rsidP="00E44780">
      <w:pPr>
        <w:pStyle w:val="ListParagraph"/>
        <w:numPr>
          <w:ilvl w:val="0"/>
          <w:numId w:val="31"/>
        </w:numPr>
      </w:pPr>
      <w:r>
        <w:t>将05_button项目复制到06_interrupt，更新生成文件并创建生成目标。</w:t>
      </w:r>
    </w:p>
    <w:p w:rsidR="00E44780" w:rsidRDefault="00E44780" w:rsidP="00E44780">
      <w:pPr>
        <w:pStyle w:val="ListParagraph"/>
        <w:numPr>
          <w:ilvl w:val="0"/>
          <w:numId w:val="31"/>
        </w:numPr>
      </w:pPr>
      <w:r>
        <w:t>在C文件中，为连接到</w:t>
      </w:r>
      <w:r w:rsidR="00621390">
        <w:t>按键</w:t>
      </w:r>
      <w:r>
        <w:t>的GPIO设置下降沿中断。</w:t>
      </w:r>
    </w:p>
    <w:p w:rsidR="00A7230B" w:rsidRPr="0090423B" w:rsidRDefault="00760E87" w:rsidP="00A7230B">
      <w:pPr>
        <w:pStyle w:val="ListParagraph"/>
        <w:numPr>
          <w:ilvl w:val="1"/>
          <w:numId w:val="31"/>
        </w:numPr>
      </w:pPr>
      <w:r>
        <w:t xml:space="preserve">提示：查看文档了解 </w:t>
      </w:r>
      <w:r>
        <w:rPr>
          <w:i/>
        </w:rPr>
        <w:t>wiced_gpio_input_irq_enable()</w:t>
      </w:r>
      <w:r>
        <w:t>。</w:t>
      </w:r>
    </w:p>
    <w:p w:rsidR="0090423B" w:rsidRDefault="00156496" w:rsidP="00A7230B">
      <w:pPr>
        <w:pStyle w:val="ListParagraph"/>
        <w:numPr>
          <w:ilvl w:val="1"/>
          <w:numId w:val="31"/>
        </w:numPr>
      </w:pPr>
      <w:r>
        <w:t>提示：在您的C代码中进行下列操作：</w:t>
      </w:r>
    </w:p>
    <w:p w:rsidR="0090423B" w:rsidRDefault="0090423B" w:rsidP="0090423B">
      <w:pPr>
        <w:pStyle w:val="ListParagraph"/>
        <w:numPr>
          <w:ilvl w:val="2"/>
          <w:numId w:val="31"/>
        </w:numPr>
      </w:pPr>
      <w:r>
        <w:t>在您的代码中输入</w:t>
      </w:r>
      <w:r>
        <w:rPr>
          <w:i/>
        </w:rPr>
        <w:t>wiced_gpio_input_irq_enable()</w:t>
      </w:r>
      <w:r>
        <w:t>。</w:t>
      </w:r>
    </w:p>
    <w:p w:rsidR="0090423B" w:rsidRDefault="0090423B" w:rsidP="0090423B">
      <w:pPr>
        <w:pStyle w:val="ListParagraph"/>
        <w:numPr>
          <w:ilvl w:val="2"/>
          <w:numId w:val="31"/>
        </w:numPr>
      </w:pPr>
      <w:r>
        <w:t>高亮选中</w:t>
      </w:r>
      <w:r>
        <w:rPr>
          <w:i/>
        </w:rPr>
        <w:t>wiced_gpio_input_irq_enable()</w:t>
      </w:r>
      <w:r>
        <w:t>，右键点击并能选择“打开声明（Open Declaration）”。这样就会显示该函数所需的参数。</w:t>
      </w:r>
    </w:p>
    <w:p w:rsidR="0090423B" w:rsidRDefault="00B92715" w:rsidP="0090423B">
      <w:pPr>
        <w:pStyle w:val="ListParagraph"/>
        <w:numPr>
          <w:ilvl w:val="2"/>
          <w:numId w:val="31"/>
        </w:numPr>
      </w:pPr>
      <w:r>
        <w:t>高亮选中</w:t>
      </w:r>
      <w:r>
        <w:rPr>
          <w:i/>
        </w:rPr>
        <w:t>wiced_gpio_irq_trigger_t</w:t>
      </w:r>
      <w:r>
        <w:t>，右键点击并选择“打开声明（Open Declaration）”。</w:t>
      </w:r>
    </w:p>
    <w:p w:rsidR="0090423B" w:rsidRDefault="00B92715" w:rsidP="0090423B">
      <w:pPr>
        <w:pStyle w:val="ListParagraph"/>
        <w:numPr>
          <w:ilvl w:val="2"/>
          <w:numId w:val="31"/>
        </w:numPr>
      </w:pPr>
      <w:r>
        <w:t>高亮选中</w:t>
      </w:r>
      <w:r>
        <w:rPr>
          <w:i/>
        </w:rPr>
        <w:t>platform_gpio_irq_trigger_t</w:t>
      </w:r>
      <w:r>
        <w:t>，右键点击并选择“打开声明（Open Declaration）”。</w:t>
      </w:r>
    </w:p>
    <w:p w:rsidR="0090423B" w:rsidRPr="006C42A9" w:rsidRDefault="0090423B" w:rsidP="0090423B">
      <w:pPr>
        <w:pStyle w:val="ListParagraph"/>
        <w:numPr>
          <w:ilvl w:val="2"/>
          <w:numId w:val="31"/>
        </w:numPr>
      </w:pPr>
      <w:r>
        <w:t>找出用于下降沿中断的正确值。</w:t>
      </w:r>
    </w:p>
    <w:p w:rsidR="006C42A9" w:rsidRDefault="00760E87" w:rsidP="00A7230B">
      <w:pPr>
        <w:pStyle w:val="ListParagraph"/>
        <w:numPr>
          <w:ilvl w:val="1"/>
          <w:numId w:val="31"/>
        </w:numPr>
      </w:pPr>
      <w:r>
        <w:t>提示：使用NULL把该参数传递给中断处理程序。</w:t>
      </w:r>
    </w:p>
    <w:p w:rsidR="00760E87" w:rsidRDefault="00760E87" w:rsidP="00A7230B">
      <w:pPr>
        <w:pStyle w:val="ListParagraph"/>
        <w:numPr>
          <w:ilvl w:val="1"/>
          <w:numId w:val="31"/>
        </w:numPr>
      </w:pPr>
      <w:r>
        <w:t>提示：对中断处理程序函数声明，使用(void* arg)表达变元表。</w:t>
      </w:r>
    </w:p>
    <w:p w:rsidR="00E44780" w:rsidRDefault="00E44780" w:rsidP="00E44780">
      <w:pPr>
        <w:pStyle w:val="ListParagraph"/>
        <w:numPr>
          <w:ilvl w:val="0"/>
          <w:numId w:val="31"/>
        </w:numPr>
      </w:pPr>
      <w:r>
        <w:t>创建中断服务例程（ISR），让它在每次</w:t>
      </w:r>
      <w:r w:rsidR="00621390">
        <w:t>按键</w:t>
      </w:r>
      <w:r>
        <w:t>按下时触发LED状态。</w:t>
      </w:r>
    </w:p>
    <w:p w:rsidR="00C6527E" w:rsidRDefault="003C5318" w:rsidP="00C6527E">
      <w:pPr>
        <w:pStyle w:val="ListParagraph"/>
        <w:numPr>
          <w:ilvl w:val="0"/>
          <w:numId w:val="46"/>
        </w:numPr>
      </w:pPr>
      <w:r>
        <w:t>提示：您可以在ISR中使用静态布尔变量类型来记住LED状态：</w:t>
      </w:r>
    </w:p>
    <w:p w:rsidR="006C42A9" w:rsidRDefault="00FF6AFF" w:rsidP="00C6527E">
      <w:pPr>
        <w:pStyle w:val="ListParagraph"/>
        <w:numPr>
          <w:ilvl w:val="2"/>
          <w:numId w:val="26"/>
        </w:numPr>
        <w:rPr>
          <w:i/>
        </w:rPr>
      </w:pPr>
      <w:r>
        <w:rPr>
          <w:i/>
        </w:rPr>
        <w:t>static wiced_bool_t led1 = WICED_FALSE;</w:t>
      </w:r>
    </w:p>
    <w:p w:rsidR="00E95F0D" w:rsidRPr="00E44780" w:rsidRDefault="00E95F0D" w:rsidP="00E95F0D">
      <w:pPr>
        <w:pStyle w:val="ListParagraph"/>
        <w:numPr>
          <w:ilvl w:val="0"/>
          <w:numId w:val="31"/>
        </w:numPr>
      </w:pPr>
      <w:r>
        <w:t>编程您的项目到板上。</w:t>
      </w:r>
    </w:p>
    <w:p w:rsidR="004A35DF" w:rsidRDefault="001F5F35" w:rsidP="004A35DF">
      <w:pPr>
        <w:pStyle w:val="Heading3"/>
      </w:pPr>
      <w:r>
        <w:t>07 (高级) (PWM) LED亮度 (需要</w:t>
      </w:r>
      <w:r w:rsidR="002E5CA8">
        <w:t>子</w:t>
      </w:r>
      <w:r>
        <w:t>板)</w:t>
      </w:r>
    </w:p>
    <w:p w:rsidR="00186DD2" w:rsidRDefault="00186DD2" w:rsidP="00186DD2">
      <w:pPr>
        <w:pStyle w:val="ListParagraph"/>
        <w:numPr>
          <w:ilvl w:val="0"/>
          <w:numId w:val="32"/>
        </w:numPr>
      </w:pPr>
      <w:r>
        <w:t>将 04_blinkshieldled 项目复制到07_pwm，更新生成文件并创建生成目标。</w:t>
      </w:r>
    </w:p>
    <w:p w:rsidR="00186DD2" w:rsidRDefault="00E95F0D" w:rsidP="00186DD2">
      <w:pPr>
        <w:pStyle w:val="ListParagraph"/>
        <w:numPr>
          <w:ilvl w:val="0"/>
          <w:numId w:val="32"/>
        </w:numPr>
      </w:pPr>
      <w:r>
        <w:t>在C文件中，通过配置PWM（而不使用GPIO函数）来驱动</w:t>
      </w:r>
      <w:r w:rsidR="00621390">
        <w:t>子</w:t>
      </w:r>
      <w:r>
        <w:t>板上的绿色LED。</w:t>
      </w:r>
    </w:p>
    <w:p w:rsidR="009D5077" w:rsidRDefault="009D5077" w:rsidP="009D5077">
      <w:pPr>
        <w:pStyle w:val="ListParagraph"/>
        <w:numPr>
          <w:ilvl w:val="1"/>
          <w:numId w:val="32"/>
        </w:numPr>
      </w:pPr>
      <w:r>
        <w:t xml:space="preserve">提示：绿色LED连接到WICED_GPIO_3，所以您需要找出哪个PWM与该引脚相连（查看平台文件）。 </w:t>
      </w:r>
    </w:p>
    <w:p w:rsidR="000028F4" w:rsidRDefault="000028F4" w:rsidP="000028F4">
      <w:pPr>
        <w:pStyle w:val="ListParagraph"/>
        <w:numPr>
          <w:ilvl w:val="1"/>
          <w:numId w:val="32"/>
        </w:numPr>
      </w:pPr>
      <w:r>
        <w:lastRenderedPageBreak/>
        <w:t>提示：切记在配置后启动PWM。</w:t>
      </w:r>
    </w:p>
    <w:p w:rsidR="00E95F0D" w:rsidRDefault="00E95F0D" w:rsidP="00186DD2">
      <w:pPr>
        <w:pStyle w:val="ListParagraph"/>
        <w:numPr>
          <w:ilvl w:val="0"/>
          <w:numId w:val="32"/>
        </w:numPr>
      </w:pPr>
      <w:r>
        <w:t>修改主循环中的PWM占空比，这样LED会逐渐改变亮度。</w:t>
      </w:r>
    </w:p>
    <w:p w:rsidR="00E904B4" w:rsidRDefault="00E904B4" w:rsidP="00E904B4">
      <w:pPr>
        <w:pStyle w:val="ListParagraph"/>
        <w:numPr>
          <w:ilvl w:val="1"/>
          <w:numId w:val="32"/>
        </w:numPr>
      </w:pPr>
      <w:r>
        <w:t>提示：使用延迟，让亮度在一秒钟内从0%上升到100%。</w:t>
      </w:r>
    </w:p>
    <w:p w:rsidR="00E95F0D" w:rsidRDefault="00C6527E" w:rsidP="00E95F0D">
      <w:pPr>
        <w:pStyle w:val="ListParagraph"/>
        <w:numPr>
          <w:ilvl w:val="0"/>
          <w:numId w:val="32"/>
        </w:numPr>
      </w:pPr>
      <w:r>
        <w:t>该项目需要</w:t>
      </w:r>
      <w:r w:rsidR="002E5CA8">
        <w:t>子</w:t>
      </w:r>
      <w:r>
        <w:t>板。如果没有连接</w:t>
      </w:r>
      <w:r w:rsidR="002E5CA8">
        <w:t>子</w:t>
      </w:r>
      <w:r>
        <w:t>板，请将它连接到套件。编程您的项目到板上。</w:t>
      </w:r>
    </w:p>
    <w:p w:rsidR="007E1CAB" w:rsidRDefault="001F5F35" w:rsidP="00A10514">
      <w:pPr>
        <w:pStyle w:val="Heading3"/>
      </w:pPr>
      <w:r>
        <w:t>08 (ADC/调试打印)读取环境光传感器并在电脑上打印值。</w:t>
      </w:r>
    </w:p>
    <w:p w:rsidR="00A10514" w:rsidRDefault="00A10514" w:rsidP="00A10514">
      <w:pPr>
        <w:pStyle w:val="ListParagraph"/>
        <w:numPr>
          <w:ilvl w:val="0"/>
          <w:numId w:val="33"/>
        </w:numPr>
      </w:pPr>
      <w:r>
        <w:t>创建名为08_adc的新项目（或拷贝02_template项目）。修改生成文件并创建生成目标。</w:t>
      </w:r>
    </w:p>
    <w:p w:rsidR="00592FA5" w:rsidRDefault="00592FA5" w:rsidP="00A10514">
      <w:pPr>
        <w:pStyle w:val="ListParagraph"/>
        <w:numPr>
          <w:ilvl w:val="0"/>
          <w:numId w:val="33"/>
        </w:numPr>
      </w:pPr>
      <w:r>
        <w:t>在C文件中：</w:t>
      </w:r>
    </w:p>
    <w:p w:rsidR="00A10514" w:rsidRDefault="00592FA5" w:rsidP="00592FA5">
      <w:pPr>
        <w:pStyle w:val="ListParagraph"/>
        <w:numPr>
          <w:ilvl w:val="1"/>
          <w:numId w:val="33"/>
        </w:numPr>
      </w:pPr>
      <w:r>
        <w:t>初始化ADC，读取连接到环境光传感器的GPIO。</w:t>
      </w:r>
    </w:p>
    <w:p w:rsidR="00760774" w:rsidRDefault="00760774" w:rsidP="00592FA5">
      <w:pPr>
        <w:pStyle w:val="ListParagraph"/>
        <w:numPr>
          <w:ilvl w:val="2"/>
          <w:numId w:val="33"/>
        </w:numPr>
      </w:pPr>
      <w:r>
        <w:t>提示：查看“platform.h”文件，找出环境光传感器的#define。</w:t>
      </w:r>
    </w:p>
    <w:p w:rsidR="00592FA5" w:rsidRDefault="00592FA5" w:rsidP="00592FA5">
      <w:pPr>
        <w:pStyle w:val="ListParagraph"/>
        <w:numPr>
          <w:ilvl w:val="1"/>
          <w:numId w:val="33"/>
        </w:numPr>
      </w:pPr>
      <w:r>
        <w:t>在主循环中，从ADC读取值并使用WPRINT_APP_INFO宏打印值到屏幕上。</w:t>
      </w:r>
    </w:p>
    <w:p w:rsidR="00592FA5" w:rsidRDefault="00592FA5" w:rsidP="00592FA5">
      <w:pPr>
        <w:pStyle w:val="ListParagraph"/>
        <w:numPr>
          <w:ilvl w:val="1"/>
          <w:numId w:val="33"/>
        </w:numPr>
      </w:pPr>
      <w:r>
        <w:t>等一会儿（比如250毫秒）再获取下一个ADC样本。</w:t>
      </w:r>
    </w:p>
    <w:p w:rsidR="00592FA5" w:rsidRDefault="00592FA5" w:rsidP="00592FA5">
      <w:pPr>
        <w:pStyle w:val="ListParagraph"/>
        <w:numPr>
          <w:ilvl w:val="0"/>
          <w:numId w:val="33"/>
        </w:numPr>
      </w:pPr>
      <w:r>
        <w:t>编程您的项目到板上。</w:t>
      </w:r>
    </w:p>
    <w:p w:rsidR="00592FA5" w:rsidRDefault="00592FA5" w:rsidP="00592FA5">
      <w:pPr>
        <w:pStyle w:val="ListParagraph"/>
        <w:numPr>
          <w:ilvl w:val="0"/>
          <w:numId w:val="33"/>
        </w:numPr>
      </w:pPr>
      <w:r>
        <w:t>用波特率115200打开终端窗口，查看环境光传感器读数。</w:t>
      </w:r>
    </w:p>
    <w:p w:rsidR="00592FA5" w:rsidRDefault="00926158" w:rsidP="00592FA5">
      <w:pPr>
        <w:pStyle w:val="ListParagraph"/>
        <w:numPr>
          <w:ilvl w:val="1"/>
          <w:numId w:val="33"/>
        </w:numPr>
      </w:pPr>
      <w:r>
        <w:t>提示：该套件将出现在“端口(COM</w:t>
      </w:r>
      <w:r w:rsidR="0021388E">
        <w:rPr>
          <w:rFonts w:hint="eastAsia"/>
        </w:rPr>
        <w:t>和</w:t>
      </w:r>
      <w:r>
        <w:t>LPT)（Ports (COM &amp; LPT)）”下的设备管理器中，名称为</w:t>
      </w:r>
      <w:r>
        <w:rPr>
          <w:i/>
        </w:rPr>
        <w:t>“WICED USB 串行端口（WICED USB Serial Port）”</w:t>
      </w:r>
      <w:r>
        <w:t xml:space="preserve">。 </w:t>
      </w:r>
    </w:p>
    <w:p w:rsidR="00926158" w:rsidRDefault="00926158" w:rsidP="00592FA5">
      <w:pPr>
        <w:pStyle w:val="ListParagraph"/>
        <w:numPr>
          <w:ilvl w:val="1"/>
          <w:numId w:val="33"/>
        </w:numPr>
      </w:pPr>
      <w:r>
        <w:t>提示：环境光传感器紧挨Arduino</w:t>
      </w:r>
      <w:r w:rsidR="002E5CA8">
        <w:t>插头</w:t>
      </w:r>
      <w:r>
        <w:t>引脚D0。检测到的光越强，值的读数越小。使用您的手机手电筒即可看到明显变化。</w:t>
      </w:r>
    </w:p>
    <w:p w:rsidR="00622093" w:rsidRPr="00A10514" w:rsidRDefault="00622093" w:rsidP="00622093">
      <w:pPr>
        <w:pStyle w:val="ListParagraph"/>
        <w:numPr>
          <w:ilvl w:val="0"/>
          <w:numId w:val="33"/>
        </w:numPr>
      </w:pPr>
      <w:r>
        <w:t xml:space="preserve">复位该套件，查看WICED固件显示的启动消息。 </w:t>
      </w:r>
    </w:p>
    <w:p w:rsidR="005747F7" w:rsidRDefault="00F377DB" w:rsidP="00782309">
      <w:pPr>
        <w:pStyle w:val="Heading3"/>
      </w:pPr>
      <w:r>
        <w:t>09 (高级)(UART)使用标准UART函数写入值</w:t>
      </w:r>
    </w:p>
    <w:p w:rsidR="00EB0879" w:rsidRDefault="00C54BF4" w:rsidP="00C54BF4">
      <w:pPr>
        <w:pStyle w:val="ListParagraph"/>
        <w:numPr>
          <w:ilvl w:val="0"/>
          <w:numId w:val="34"/>
        </w:numPr>
      </w:pPr>
      <w:r>
        <w:t>将06_interrupt项目复制到09_uartsend。修改生成文件并创建生成目标。</w:t>
      </w:r>
    </w:p>
    <w:p w:rsidR="00C54BF4" w:rsidRDefault="00C54BF4" w:rsidP="00C54BF4">
      <w:pPr>
        <w:pStyle w:val="ListParagraph"/>
        <w:numPr>
          <w:ilvl w:val="0"/>
          <w:numId w:val="34"/>
        </w:numPr>
      </w:pPr>
      <w:r>
        <w:t>修改C文件，只要按下</w:t>
      </w:r>
      <w:r w:rsidR="00621390">
        <w:t>按键</w:t>
      </w:r>
      <w:r>
        <w:t>，</w:t>
      </w:r>
      <w:r w:rsidR="00621390">
        <w:t>按键</w:t>
      </w:r>
      <w:r>
        <w:t xml:space="preserve">按下的次数就会通过UART接口发送出去。为简单起见，只计数0到9然后归零，这样每次您只需要发送一个字符。 </w:t>
      </w:r>
    </w:p>
    <w:p w:rsidR="003F79E0" w:rsidRDefault="003F79E0" w:rsidP="003F79E0">
      <w:pPr>
        <w:pStyle w:val="ListParagraph"/>
        <w:numPr>
          <w:ilvl w:val="1"/>
          <w:numId w:val="34"/>
        </w:numPr>
      </w:pPr>
      <w:r>
        <w:t>提示：加入下一行禁用生成文件中的STDIO_UART：</w:t>
      </w:r>
    </w:p>
    <w:p w:rsidR="003F79E0" w:rsidRDefault="003F79E0" w:rsidP="003F79E0">
      <w:pPr>
        <w:pStyle w:val="ListParagraph"/>
        <w:numPr>
          <w:ilvl w:val="2"/>
          <w:numId w:val="34"/>
        </w:numPr>
      </w:pPr>
      <w:r>
        <w:t>GLOBAL_DEFINES := WICED_DISABLE_STDIO</w:t>
      </w:r>
    </w:p>
    <w:p w:rsidR="00330345" w:rsidRDefault="00330345" w:rsidP="00C176BC">
      <w:pPr>
        <w:pStyle w:val="ListParagraph"/>
        <w:numPr>
          <w:ilvl w:val="1"/>
          <w:numId w:val="34"/>
        </w:numPr>
      </w:pPr>
      <w:r>
        <w:t>提示：设置UART配置结构为波特率9600、数据宽度为8、无奇偶校验、1个停止位、无流程控制并初始化UART。</w:t>
      </w:r>
    </w:p>
    <w:p w:rsidR="00C54BF4" w:rsidRDefault="00C54BF4" w:rsidP="00C54BF4">
      <w:pPr>
        <w:pStyle w:val="ListParagraph"/>
        <w:numPr>
          <w:ilvl w:val="1"/>
          <w:numId w:val="34"/>
        </w:numPr>
      </w:pPr>
      <w:r>
        <w:t>提示：在ISR内设置一个标志变量，然后在主应用循环中运行UART发送函数。确定把该标志变量定义为易失性全局变量。</w:t>
      </w:r>
    </w:p>
    <w:p w:rsidR="00C176BC" w:rsidRDefault="00C176BC" w:rsidP="00C54BF4">
      <w:pPr>
        <w:pStyle w:val="ListParagraph"/>
        <w:numPr>
          <w:ilvl w:val="1"/>
          <w:numId w:val="34"/>
        </w:numPr>
      </w:pPr>
      <w:r>
        <w:t>提示：对读取缓冲使用NULL，因为我们只发送值。</w:t>
      </w:r>
    </w:p>
    <w:p w:rsidR="00EB0879" w:rsidRDefault="00C54BF4" w:rsidP="00C54BF4">
      <w:pPr>
        <w:pStyle w:val="ListParagraph"/>
        <w:numPr>
          <w:ilvl w:val="0"/>
          <w:numId w:val="34"/>
        </w:numPr>
      </w:pPr>
      <w:r>
        <w:t>编程您的项目到板上。</w:t>
      </w:r>
    </w:p>
    <w:p w:rsidR="00C54BF4" w:rsidRDefault="00C54BF4" w:rsidP="00C54BF4">
      <w:pPr>
        <w:pStyle w:val="ListParagraph"/>
        <w:numPr>
          <w:ilvl w:val="0"/>
          <w:numId w:val="34"/>
        </w:numPr>
      </w:pPr>
      <w:r>
        <w:t>用波特率9600打开终端窗口。</w:t>
      </w:r>
    </w:p>
    <w:p w:rsidR="001D4DE2" w:rsidRDefault="001D4DE2" w:rsidP="001D4DE2">
      <w:pPr>
        <w:pStyle w:val="ListParagraph"/>
        <w:numPr>
          <w:ilvl w:val="1"/>
          <w:numId w:val="34"/>
        </w:numPr>
      </w:pPr>
      <w:r>
        <w:t>提示：该套件将出现在“端口(COM</w:t>
      </w:r>
      <w:r w:rsidR="0021388E">
        <w:rPr>
          <w:rFonts w:hint="eastAsia"/>
        </w:rPr>
        <w:t>和</w:t>
      </w:r>
      <w:r>
        <w:t xml:space="preserve"> LPT)（Ports (COM &amp; LPT)）”下的设备管理器中，名称为</w:t>
      </w:r>
      <w:r>
        <w:rPr>
          <w:i/>
        </w:rPr>
        <w:t>“WICED USB 串行端口（WICED USB Serial Port）”</w:t>
      </w:r>
      <w:r>
        <w:t xml:space="preserve">。 </w:t>
      </w:r>
    </w:p>
    <w:p w:rsidR="00C54BF4" w:rsidRPr="00EB0879" w:rsidRDefault="00C54BF4" w:rsidP="00C54BF4">
      <w:pPr>
        <w:pStyle w:val="ListParagraph"/>
        <w:numPr>
          <w:ilvl w:val="0"/>
          <w:numId w:val="34"/>
        </w:numPr>
      </w:pPr>
      <w:r>
        <w:t>按下</w:t>
      </w:r>
      <w:r w:rsidR="00621390">
        <w:t>按键</w:t>
      </w:r>
      <w:r>
        <w:t>，观察终端上显示的值。</w:t>
      </w:r>
    </w:p>
    <w:p w:rsidR="006B1CF2" w:rsidRDefault="009B2D05" w:rsidP="006B1CF2">
      <w:pPr>
        <w:pStyle w:val="Heading3"/>
      </w:pPr>
      <w:r>
        <w:t>10 (高级) (UART)使用标准UART函数读取值</w:t>
      </w:r>
    </w:p>
    <w:p w:rsidR="005A3802" w:rsidRDefault="005A3802" w:rsidP="009B2D05">
      <w:pPr>
        <w:pStyle w:val="ListParagraph"/>
        <w:numPr>
          <w:ilvl w:val="0"/>
          <w:numId w:val="35"/>
        </w:numPr>
      </w:pPr>
      <w:r>
        <w:t>将09_uartsend复制到10_uartreceive。更新生成文件并创建生成目标</w:t>
      </w:r>
    </w:p>
    <w:p w:rsidR="009B2D05" w:rsidRDefault="005A3802" w:rsidP="009B2D05">
      <w:pPr>
        <w:pStyle w:val="ListParagraph"/>
        <w:numPr>
          <w:ilvl w:val="0"/>
          <w:numId w:val="35"/>
        </w:numPr>
      </w:pPr>
      <w:r>
        <w:lastRenderedPageBreak/>
        <w:t>更新代码，让它查找来自UART的字符。如果接收到一个1，点亮一个LED。如果接收到一个0，熄灭一个LED。忽略任何其他字符。</w:t>
      </w:r>
    </w:p>
    <w:p w:rsidR="00A44DB2" w:rsidRDefault="00A44DB2" w:rsidP="005A3802">
      <w:pPr>
        <w:pStyle w:val="ListParagraph"/>
        <w:numPr>
          <w:ilvl w:val="1"/>
          <w:numId w:val="35"/>
        </w:numPr>
      </w:pPr>
      <w:r>
        <w:t>提示：您需要设置一个环形缓冲区来接收UART字符。</w:t>
      </w:r>
    </w:p>
    <w:p w:rsidR="005A3802" w:rsidRDefault="005A3802" w:rsidP="005A3802">
      <w:pPr>
        <w:pStyle w:val="ListParagraph"/>
        <w:numPr>
          <w:ilvl w:val="1"/>
          <w:numId w:val="35"/>
        </w:numPr>
      </w:pPr>
      <w:r>
        <w:t>提示：移除用于</w:t>
      </w:r>
      <w:r w:rsidR="00621390">
        <w:t>按键</w:t>
      </w:r>
      <w:r>
        <w:t>按压及其中断的代码。</w:t>
      </w:r>
    </w:p>
    <w:p w:rsidR="009B2D05" w:rsidRDefault="009B2D05" w:rsidP="009B2D05">
      <w:pPr>
        <w:pStyle w:val="ListParagraph"/>
        <w:numPr>
          <w:ilvl w:val="0"/>
          <w:numId w:val="35"/>
        </w:numPr>
      </w:pPr>
      <w:r>
        <w:t>编程您的项目到板上。</w:t>
      </w:r>
    </w:p>
    <w:p w:rsidR="009B2D05" w:rsidRDefault="009B2D05" w:rsidP="009B2D05">
      <w:pPr>
        <w:pStyle w:val="ListParagraph"/>
        <w:numPr>
          <w:ilvl w:val="0"/>
          <w:numId w:val="35"/>
        </w:numPr>
      </w:pPr>
      <w:r>
        <w:t>用波特率9600打开终端窗口。</w:t>
      </w:r>
    </w:p>
    <w:p w:rsidR="009B2D05" w:rsidRDefault="009B2D05" w:rsidP="009B2D05">
      <w:pPr>
        <w:pStyle w:val="ListParagraph"/>
        <w:numPr>
          <w:ilvl w:val="1"/>
          <w:numId w:val="35"/>
        </w:numPr>
      </w:pPr>
      <w:r>
        <w:t>提示：该套件将出现在“端口(COM</w:t>
      </w:r>
      <w:r w:rsidR="0021388E">
        <w:rPr>
          <w:rFonts w:hint="eastAsia"/>
        </w:rPr>
        <w:t>和</w:t>
      </w:r>
      <w:r>
        <w:t>LPT)（Ports (COM &amp; LPT)）”下的设备管理器中，名称为</w:t>
      </w:r>
      <w:r>
        <w:rPr>
          <w:i/>
        </w:rPr>
        <w:t>“WICED USB 串行端口（WICED USB Serial Port）”</w:t>
      </w:r>
      <w:r>
        <w:t xml:space="preserve">。 </w:t>
      </w:r>
    </w:p>
    <w:p w:rsidR="009B2D05" w:rsidRPr="009B2D05" w:rsidRDefault="009B2D05" w:rsidP="009B2D05">
      <w:pPr>
        <w:pStyle w:val="ListParagraph"/>
        <w:numPr>
          <w:ilvl w:val="0"/>
          <w:numId w:val="35"/>
        </w:numPr>
      </w:pPr>
      <w:r>
        <w:t>按下键盘上的1和0键，观察LED打开/熄灭。</w:t>
      </w:r>
    </w:p>
    <w:p w:rsidR="00D565C4" w:rsidRDefault="00D565C4" w:rsidP="00D565C4">
      <w:pPr>
        <w:pStyle w:val="Heading3"/>
      </w:pPr>
      <w:r>
        <w:t>11 (高级) (I2C写入)修改</w:t>
      </w:r>
      <w:r w:rsidR="00621390">
        <w:t>子</w:t>
      </w:r>
      <w:r>
        <w:t>板上的LED状态（需要</w:t>
      </w:r>
      <w:r w:rsidR="002E5CA8">
        <w:t>子</w:t>
      </w:r>
      <w:r>
        <w:t>板）</w:t>
      </w:r>
    </w:p>
    <w:p w:rsidR="00D565C4" w:rsidRDefault="00D565C4" w:rsidP="00D565C4">
      <w:pPr>
        <w:pStyle w:val="ListParagraph"/>
        <w:numPr>
          <w:ilvl w:val="0"/>
          <w:numId w:val="37"/>
        </w:numPr>
      </w:pPr>
      <w:r>
        <w:t>复制06_interrupt到11_i2cwrite。更新生成文件并创建生成目标</w:t>
      </w:r>
    </w:p>
    <w:p w:rsidR="00D565C4" w:rsidRDefault="00D565C4" w:rsidP="00D565C4">
      <w:pPr>
        <w:pStyle w:val="ListParagraph"/>
        <w:numPr>
          <w:ilvl w:val="0"/>
          <w:numId w:val="37"/>
        </w:numPr>
      </w:pPr>
      <w:r>
        <w:t>更新代码，使得当</w:t>
      </w:r>
      <w:r w:rsidR="00621390">
        <w:t>按键</w:t>
      </w:r>
      <w:r>
        <w:t>按下时会触发受</w:t>
      </w:r>
      <w:r w:rsidR="002E5CA8">
        <w:t>子</w:t>
      </w:r>
      <w:r>
        <w:t>板上的模拟协处理器控制的红光和蓝光LED。模拟协处理器</w:t>
      </w:r>
      <w:r w:rsidR="002E5CA8">
        <w:t>子</w:t>
      </w:r>
      <w:r>
        <w:t>板内置带下列属性的I2C从设备：</w:t>
      </w:r>
    </w:p>
    <w:p w:rsidR="008D5A71" w:rsidRDefault="008D5A71" w:rsidP="00D565C4">
      <w:pPr>
        <w:pStyle w:val="ListParagraph"/>
        <w:numPr>
          <w:ilvl w:val="1"/>
          <w:numId w:val="37"/>
        </w:numPr>
      </w:pPr>
      <w:r>
        <w:t>连接到Arduino引脚D14和D15（WICED_I2C_1）</w:t>
      </w:r>
    </w:p>
    <w:p w:rsidR="00D565C4" w:rsidRDefault="00D565C4" w:rsidP="00D565C4">
      <w:pPr>
        <w:pStyle w:val="ListParagraph"/>
        <w:numPr>
          <w:ilvl w:val="1"/>
          <w:numId w:val="37"/>
        </w:numPr>
      </w:pPr>
      <w:r>
        <w:t>7位地址=0x08</w:t>
      </w:r>
    </w:p>
    <w:p w:rsidR="00A700D2" w:rsidRDefault="00A700D2" w:rsidP="00D565C4">
      <w:pPr>
        <w:pStyle w:val="ListParagraph"/>
        <w:numPr>
          <w:ilvl w:val="1"/>
          <w:numId w:val="37"/>
        </w:numPr>
      </w:pPr>
      <w:r>
        <w:t>标准速度（100KHz）</w:t>
      </w:r>
    </w:p>
    <w:p w:rsidR="00D565C4" w:rsidRDefault="00D565C4" w:rsidP="00D565C4">
      <w:pPr>
        <w:pStyle w:val="ListParagraph"/>
        <w:numPr>
          <w:ilvl w:val="1"/>
          <w:numId w:val="37"/>
        </w:numPr>
      </w:pPr>
      <w:r>
        <w:t>EZI2C寄存器访问</w:t>
      </w:r>
    </w:p>
    <w:p w:rsidR="00D565C4" w:rsidRDefault="00D565C4" w:rsidP="00D565C4">
      <w:pPr>
        <w:pStyle w:val="ListParagraph"/>
        <w:numPr>
          <w:ilvl w:val="2"/>
          <w:numId w:val="37"/>
        </w:numPr>
      </w:pPr>
      <w:r>
        <w:t>第一个写入的字节是寄存器偏移量。</w:t>
      </w:r>
    </w:p>
    <w:p w:rsidR="00D565C4" w:rsidRDefault="00D565C4" w:rsidP="00D565C4">
      <w:pPr>
        <w:pStyle w:val="ListParagraph"/>
        <w:numPr>
          <w:ilvl w:val="2"/>
          <w:numId w:val="37"/>
        </w:numPr>
      </w:pPr>
      <w:r>
        <w:t>所有读取从之前的写入偏移量开始。</w:t>
      </w:r>
    </w:p>
    <w:p w:rsidR="00D565C4" w:rsidRDefault="00D565C4" w:rsidP="00D565C4">
      <w:pPr>
        <w:pStyle w:val="ListParagraph"/>
        <w:numPr>
          <w:ilvl w:val="1"/>
          <w:numId w:val="37"/>
        </w:numPr>
      </w:pPr>
      <w:r>
        <w:t>寄存器映射如下：</w:t>
      </w:r>
    </w:p>
    <w:tbl>
      <w:tblPr>
        <w:tblStyle w:val="TableGrid"/>
        <w:tblW w:w="0" w:type="auto"/>
        <w:jc w:val="center"/>
        <w:tblLook w:val="04A0" w:firstRow="1" w:lastRow="0" w:firstColumn="1" w:lastColumn="0" w:noHBand="0" w:noVBand="1"/>
      </w:tblPr>
      <w:tblGrid>
        <w:gridCol w:w="815"/>
        <w:gridCol w:w="1384"/>
        <w:gridCol w:w="2477"/>
      </w:tblGrid>
      <w:tr w:rsidR="00D565C4" w:rsidTr="00D565C4">
        <w:trPr>
          <w:jc w:val="center"/>
        </w:trPr>
        <w:tc>
          <w:tcPr>
            <w:tcW w:w="815" w:type="dxa"/>
            <w:shd w:val="clear" w:color="auto" w:fill="D9D9D9" w:themeFill="background1" w:themeFillShade="D9"/>
          </w:tcPr>
          <w:p w:rsidR="00D565C4" w:rsidRDefault="00D565C4" w:rsidP="00D565C4">
            <w:pPr>
              <w:pStyle w:val="ListParagraph"/>
              <w:ind w:left="0"/>
            </w:pPr>
            <w:r>
              <w:t>偏移</w:t>
            </w:r>
          </w:p>
        </w:tc>
        <w:tc>
          <w:tcPr>
            <w:tcW w:w="1384" w:type="dxa"/>
            <w:shd w:val="clear" w:color="auto" w:fill="D9D9D9" w:themeFill="background1" w:themeFillShade="D9"/>
          </w:tcPr>
          <w:p w:rsidR="00D565C4" w:rsidRDefault="00D565C4" w:rsidP="00D565C4">
            <w:pPr>
              <w:pStyle w:val="ListParagraph"/>
              <w:ind w:left="0"/>
            </w:pPr>
            <w:r>
              <w:t>描述</w:t>
            </w:r>
          </w:p>
        </w:tc>
        <w:tc>
          <w:tcPr>
            <w:tcW w:w="2477" w:type="dxa"/>
            <w:shd w:val="clear" w:color="auto" w:fill="D9D9D9" w:themeFill="background1" w:themeFillShade="D9"/>
          </w:tcPr>
          <w:p w:rsidR="00D565C4" w:rsidRDefault="00D565C4" w:rsidP="00D565C4">
            <w:pPr>
              <w:pStyle w:val="ListParagraph"/>
              <w:ind w:left="0"/>
            </w:pPr>
            <w:r>
              <w:t>详细信息</w:t>
            </w:r>
          </w:p>
        </w:tc>
      </w:tr>
      <w:tr w:rsidR="00D565C4" w:rsidTr="00D565C4">
        <w:trPr>
          <w:jc w:val="center"/>
        </w:trPr>
        <w:tc>
          <w:tcPr>
            <w:tcW w:w="815" w:type="dxa"/>
          </w:tcPr>
          <w:p w:rsidR="00D565C4" w:rsidRDefault="00D565C4" w:rsidP="00D565C4">
            <w:pPr>
              <w:pStyle w:val="ListParagraph"/>
              <w:ind w:left="0"/>
            </w:pPr>
            <w:r>
              <w:t>00</w:t>
            </w:r>
          </w:p>
        </w:tc>
        <w:tc>
          <w:tcPr>
            <w:tcW w:w="1384" w:type="dxa"/>
          </w:tcPr>
          <w:p w:rsidR="00D565C4" w:rsidRDefault="00D565C4" w:rsidP="00D565C4">
            <w:pPr>
              <w:pStyle w:val="ListParagraph"/>
              <w:ind w:left="0"/>
            </w:pPr>
            <w:r>
              <w:t>红光LED</w:t>
            </w:r>
          </w:p>
        </w:tc>
        <w:tc>
          <w:tcPr>
            <w:tcW w:w="2477" w:type="dxa"/>
          </w:tcPr>
          <w:p w:rsidR="00D565C4" w:rsidRDefault="00D565C4" w:rsidP="00D565C4">
            <w:pPr>
              <w:pStyle w:val="ListParagraph"/>
              <w:ind w:left="0"/>
            </w:pPr>
            <w:r>
              <w:t>0 = 熄灭, 非零 = 打开</w:t>
            </w:r>
          </w:p>
        </w:tc>
      </w:tr>
      <w:tr w:rsidR="00D565C4" w:rsidTr="00D565C4">
        <w:trPr>
          <w:jc w:val="center"/>
        </w:trPr>
        <w:tc>
          <w:tcPr>
            <w:tcW w:w="815" w:type="dxa"/>
          </w:tcPr>
          <w:p w:rsidR="00D565C4" w:rsidRDefault="00D565C4" w:rsidP="00D565C4">
            <w:pPr>
              <w:pStyle w:val="ListParagraph"/>
              <w:ind w:left="0"/>
            </w:pPr>
            <w:r>
              <w:t>01</w:t>
            </w:r>
          </w:p>
        </w:tc>
        <w:tc>
          <w:tcPr>
            <w:tcW w:w="1384" w:type="dxa"/>
          </w:tcPr>
          <w:p w:rsidR="00D565C4" w:rsidRDefault="00D565C4" w:rsidP="00D565C4">
            <w:pPr>
              <w:pStyle w:val="ListParagraph"/>
              <w:ind w:left="0"/>
            </w:pPr>
            <w:r>
              <w:t>蓝光LED</w:t>
            </w:r>
          </w:p>
        </w:tc>
        <w:tc>
          <w:tcPr>
            <w:tcW w:w="2477" w:type="dxa"/>
          </w:tcPr>
          <w:p w:rsidR="00D565C4" w:rsidRDefault="00D565C4" w:rsidP="00D565C4">
            <w:pPr>
              <w:pStyle w:val="ListParagraph"/>
              <w:ind w:left="0"/>
            </w:pPr>
            <w:r>
              <w:t>0 = 熄灭, 非零 = 打开</w:t>
            </w:r>
          </w:p>
        </w:tc>
      </w:tr>
      <w:tr w:rsidR="00D565C4" w:rsidTr="00D565C4">
        <w:trPr>
          <w:jc w:val="center"/>
        </w:trPr>
        <w:tc>
          <w:tcPr>
            <w:tcW w:w="815" w:type="dxa"/>
          </w:tcPr>
          <w:p w:rsidR="00D565C4" w:rsidRDefault="00D565C4" w:rsidP="00D565C4">
            <w:pPr>
              <w:pStyle w:val="ListParagraph"/>
              <w:ind w:left="0"/>
            </w:pPr>
            <w:r>
              <w:t>02</w:t>
            </w:r>
          </w:p>
        </w:tc>
        <w:tc>
          <w:tcPr>
            <w:tcW w:w="1384" w:type="dxa"/>
          </w:tcPr>
          <w:p w:rsidR="00D565C4" w:rsidRDefault="00D565C4" w:rsidP="00D565C4">
            <w:pPr>
              <w:pStyle w:val="ListParagraph"/>
              <w:ind w:left="0"/>
            </w:pPr>
            <w:r>
              <w:t>温度</w:t>
            </w:r>
          </w:p>
        </w:tc>
        <w:tc>
          <w:tcPr>
            <w:tcW w:w="2477" w:type="dxa"/>
          </w:tcPr>
          <w:p w:rsidR="00D565C4" w:rsidRDefault="00D565C4" w:rsidP="00D565C4">
            <w:pPr>
              <w:pStyle w:val="ListParagraph"/>
              <w:ind w:left="0"/>
            </w:pPr>
            <w:r>
              <w:t>温度的最低有效位 * 100</w:t>
            </w:r>
          </w:p>
        </w:tc>
      </w:tr>
      <w:tr w:rsidR="00D565C4" w:rsidTr="00D565C4">
        <w:trPr>
          <w:jc w:val="center"/>
        </w:trPr>
        <w:tc>
          <w:tcPr>
            <w:tcW w:w="815" w:type="dxa"/>
          </w:tcPr>
          <w:p w:rsidR="00D565C4" w:rsidRDefault="00D565C4" w:rsidP="00D565C4">
            <w:pPr>
              <w:pStyle w:val="ListParagraph"/>
              <w:ind w:left="0"/>
            </w:pPr>
            <w:r>
              <w:t>03</w:t>
            </w:r>
          </w:p>
        </w:tc>
        <w:tc>
          <w:tcPr>
            <w:tcW w:w="1384" w:type="dxa"/>
          </w:tcPr>
          <w:p w:rsidR="00D565C4" w:rsidRDefault="00D565C4" w:rsidP="00D565C4">
            <w:pPr>
              <w:pStyle w:val="ListParagraph"/>
              <w:ind w:left="0"/>
            </w:pPr>
            <w:r>
              <w:t>温度</w:t>
            </w:r>
          </w:p>
        </w:tc>
        <w:tc>
          <w:tcPr>
            <w:tcW w:w="2477" w:type="dxa"/>
          </w:tcPr>
          <w:p w:rsidR="00D565C4" w:rsidRDefault="00D565C4" w:rsidP="00D565C4">
            <w:pPr>
              <w:pStyle w:val="ListParagraph"/>
              <w:ind w:left="0"/>
            </w:pPr>
            <w:r>
              <w:t>温度的最高有效位 * 100</w:t>
            </w:r>
          </w:p>
        </w:tc>
      </w:tr>
      <w:tr w:rsidR="00D565C4" w:rsidTr="00D565C4">
        <w:trPr>
          <w:jc w:val="center"/>
        </w:trPr>
        <w:tc>
          <w:tcPr>
            <w:tcW w:w="815" w:type="dxa"/>
          </w:tcPr>
          <w:p w:rsidR="00D565C4" w:rsidRDefault="00D565C4" w:rsidP="00D565C4">
            <w:pPr>
              <w:pStyle w:val="ListParagraph"/>
              <w:ind w:left="0"/>
            </w:pPr>
            <w:r>
              <w:t>04</w:t>
            </w:r>
          </w:p>
        </w:tc>
        <w:tc>
          <w:tcPr>
            <w:tcW w:w="1384" w:type="dxa"/>
          </w:tcPr>
          <w:p w:rsidR="00D565C4" w:rsidRDefault="00D565C4" w:rsidP="00D565C4">
            <w:pPr>
              <w:pStyle w:val="ListParagraph"/>
              <w:ind w:left="0"/>
            </w:pPr>
            <w:r>
              <w:t>湿度传感器</w:t>
            </w:r>
          </w:p>
        </w:tc>
        <w:tc>
          <w:tcPr>
            <w:tcW w:w="2477" w:type="dxa"/>
          </w:tcPr>
          <w:p w:rsidR="00D565C4" w:rsidRDefault="00D565C4" w:rsidP="00D565C4">
            <w:pPr>
              <w:pStyle w:val="ListParagraph"/>
              <w:ind w:left="0"/>
            </w:pPr>
            <w:r>
              <w:t>湿度的最低有效位 * 10</w:t>
            </w:r>
          </w:p>
        </w:tc>
      </w:tr>
      <w:tr w:rsidR="00D565C4" w:rsidTr="00D565C4">
        <w:trPr>
          <w:jc w:val="center"/>
        </w:trPr>
        <w:tc>
          <w:tcPr>
            <w:tcW w:w="815" w:type="dxa"/>
          </w:tcPr>
          <w:p w:rsidR="00D565C4" w:rsidRDefault="00D565C4" w:rsidP="00D565C4">
            <w:pPr>
              <w:pStyle w:val="ListParagraph"/>
              <w:ind w:left="0"/>
            </w:pPr>
            <w:r>
              <w:t>05</w:t>
            </w:r>
          </w:p>
        </w:tc>
        <w:tc>
          <w:tcPr>
            <w:tcW w:w="1384" w:type="dxa"/>
          </w:tcPr>
          <w:p w:rsidR="00D565C4" w:rsidRDefault="00D565C4" w:rsidP="00D565C4">
            <w:pPr>
              <w:pStyle w:val="ListParagraph"/>
              <w:ind w:left="0"/>
            </w:pPr>
            <w:r>
              <w:t>湿度</w:t>
            </w:r>
          </w:p>
        </w:tc>
        <w:tc>
          <w:tcPr>
            <w:tcW w:w="2477" w:type="dxa"/>
          </w:tcPr>
          <w:p w:rsidR="00D565C4" w:rsidRDefault="00D565C4" w:rsidP="00D565C4">
            <w:pPr>
              <w:pStyle w:val="ListParagraph"/>
              <w:ind w:left="0"/>
            </w:pPr>
            <w:r>
              <w:t>湿度的最低有效位 * 10</w:t>
            </w:r>
          </w:p>
        </w:tc>
      </w:tr>
    </w:tbl>
    <w:p w:rsidR="00D565C4" w:rsidRDefault="00D565C4" w:rsidP="00D565C4">
      <w:pPr>
        <w:pStyle w:val="ListParagraph"/>
      </w:pPr>
    </w:p>
    <w:p w:rsidR="00D565C4" w:rsidRDefault="00D565C4" w:rsidP="00D565C4">
      <w:pPr>
        <w:pStyle w:val="ListParagraph"/>
        <w:numPr>
          <w:ilvl w:val="1"/>
          <w:numId w:val="37"/>
        </w:numPr>
      </w:pPr>
      <w:r>
        <w:t>提示：要点亮红光LED并熄灭蓝光LED，您需要发送三个字节：0x00 (偏移)、0x01 (红光LED打开)、0x00 (蓝光LED熄灭)。</w:t>
      </w:r>
    </w:p>
    <w:p w:rsidR="00DA793B" w:rsidRDefault="00D565C4" w:rsidP="00DA793B">
      <w:pPr>
        <w:pStyle w:val="ListParagraph"/>
        <w:numPr>
          <w:ilvl w:val="1"/>
          <w:numId w:val="37"/>
        </w:numPr>
      </w:pPr>
      <w:r>
        <w:t>提示：在ISR中，只发送一个标志强制I2C更新。只有当设置标志后才在主应用循环中进行I2C处理。确定把该标志变量定义为易失性全局变量。</w:t>
      </w:r>
    </w:p>
    <w:p w:rsidR="00D90845" w:rsidRDefault="00D90845" w:rsidP="00DA793B">
      <w:pPr>
        <w:pStyle w:val="ListParagraph"/>
        <w:numPr>
          <w:ilvl w:val="1"/>
          <w:numId w:val="37"/>
        </w:numPr>
      </w:pPr>
      <w:r>
        <w:t>提示：确保“重试（re-tries）”的数量设置为1。值为0时，意味着根本无需发送消息！</w:t>
      </w:r>
    </w:p>
    <w:p w:rsidR="00614E5F" w:rsidRDefault="00F377DB" w:rsidP="00782309">
      <w:pPr>
        <w:pStyle w:val="Heading3"/>
      </w:pPr>
      <w:r>
        <w:t>12 (高级) (I2C读取) 读取传感器值 (需要</w:t>
      </w:r>
      <w:r w:rsidR="002E5CA8">
        <w:t>子</w:t>
      </w:r>
      <w:r>
        <w:t>板)</w:t>
      </w:r>
    </w:p>
    <w:p w:rsidR="00930137" w:rsidRDefault="00930137" w:rsidP="00930137">
      <w:pPr>
        <w:pStyle w:val="ListParagraph"/>
        <w:numPr>
          <w:ilvl w:val="0"/>
          <w:numId w:val="38"/>
        </w:numPr>
      </w:pPr>
      <w:r>
        <w:t>复制11_i2cwrite到12_i2cread。更新生成文件并创建生成目标</w:t>
      </w:r>
    </w:p>
    <w:p w:rsidR="00930137" w:rsidRDefault="00930137" w:rsidP="00930137">
      <w:pPr>
        <w:pStyle w:val="ListParagraph"/>
        <w:numPr>
          <w:ilvl w:val="0"/>
          <w:numId w:val="38"/>
        </w:numPr>
      </w:pPr>
      <w:r>
        <w:t>更新代码，让每次按下</w:t>
      </w:r>
      <w:r w:rsidR="00621390">
        <w:t>按键</w:t>
      </w:r>
      <w:r>
        <w:t>时从I2C从设备读取温度和湿度数据。使用WPRINT_APP_INFO将值打印到终端。</w:t>
      </w:r>
    </w:p>
    <w:p w:rsidR="00AA5645" w:rsidRDefault="00AA5645" w:rsidP="00AA5645">
      <w:pPr>
        <w:pStyle w:val="ListParagraph"/>
        <w:numPr>
          <w:ilvl w:val="1"/>
          <w:numId w:val="38"/>
        </w:numPr>
      </w:pPr>
      <w:r>
        <w:lastRenderedPageBreak/>
        <w:t>提示：记得要将偏移量设置为02，以便读取温度。您只需要操作一次，以后的读取都会保持这个设置。在偏移量设置为02时，您可以读取4个字节来获取温度和湿度值。</w:t>
      </w:r>
    </w:p>
    <w:p w:rsidR="006700B5" w:rsidRDefault="006700B5" w:rsidP="00F377DB">
      <w:pPr>
        <w:pStyle w:val="Heading3"/>
      </w:pPr>
      <w:r>
        <w:t>13 (高级) (I2C探测)探测I2C设备(需要</w:t>
      </w:r>
      <w:r w:rsidR="002E5CA8">
        <w:t>子</w:t>
      </w:r>
      <w:r>
        <w:t>板)</w:t>
      </w:r>
    </w:p>
    <w:p w:rsidR="006700B5" w:rsidRDefault="006700B5" w:rsidP="006700B5">
      <w:pPr>
        <w:pStyle w:val="ListParagraph"/>
        <w:numPr>
          <w:ilvl w:val="0"/>
          <w:numId w:val="40"/>
        </w:numPr>
      </w:pPr>
      <w:r>
        <w:t>复制11_i2cwrite到13_i2cprobe。更新生成文件并创建生成目标</w:t>
      </w:r>
    </w:p>
    <w:p w:rsidR="006700B5" w:rsidRDefault="006700B5" w:rsidP="006700B5">
      <w:pPr>
        <w:pStyle w:val="ListParagraph"/>
        <w:numPr>
          <w:ilvl w:val="0"/>
          <w:numId w:val="40"/>
        </w:numPr>
      </w:pPr>
      <w:r>
        <w:t>更新代码，这样每一次按</w:t>
      </w:r>
      <w:r w:rsidR="002E5CA8">
        <w:t>键</w:t>
      </w:r>
      <w:r>
        <w:t xml:space="preserve">按下时就会对每个可能的I2C地址进行一次扫描。使用WPRINT_APP_INFO打印找到的任何设备的地址到终端（六进制）。 </w:t>
      </w:r>
    </w:p>
    <w:p w:rsidR="00B33F73" w:rsidRDefault="00B33F73" w:rsidP="00B33F73">
      <w:pPr>
        <w:pStyle w:val="ListParagraph"/>
        <w:numPr>
          <w:ilvl w:val="1"/>
          <w:numId w:val="40"/>
        </w:numPr>
      </w:pPr>
      <w:r>
        <w:t>提示：I2C地址为7位。0x00是专门的“全部调用（All Call）”地址，所有高于0x7C的值都保留供以后使用途，因此有效地址仅有0x01-0x7B。</w:t>
      </w:r>
    </w:p>
    <w:p w:rsidR="00EA78EC" w:rsidRDefault="00EA78EC" w:rsidP="00B33F73">
      <w:pPr>
        <w:pStyle w:val="ListParagraph"/>
        <w:numPr>
          <w:ilvl w:val="0"/>
          <w:numId w:val="40"/>
        </w:numPr>
      </w:pPr>
      <w:r>
        <w:t>在</w:t>
      </w:r>
      <w:r w:rsidR="002E5CA8">
        <w:t>子</w:t>
      </w:r>
      <w:r>
        <w:t>板中找到什么地址呢？</w:t>
      </w:r>
    </w:p>
    <w:p w:rsidR="00EA78EC" w:rsidRDefault="00EA78EC" w:rsidP="00B33F73">
      <w:pPr>
        <w:pStyle w:val="ListParagraph"/>
        <w:numPr>
          <w:ilvl w:val="1"/>
          <w:numId w:val="40"/>
        </w:numPr>
      </w:pPr>
      <w:r>
        <w:t>提示：应该有3个地址，一个用于PSoC模拟协处理器，两个用于板载FRAM。</w:t>
      </w:r>
    </w:p>
    <w:p w:rsidR="00F377DB" w:rsidRDefault="00383BAC" w:rsidP="00F377DB">
      <w:pPr>
        <w:pStyle w:val="Heading3"/>
      </w:pPr>
      <w:r>
        <w:t>14 (高级) (平台) 生成/修改用于</w:t>
      </w:r>
      <w:r w:rsidR="002E5CA8">
        <w:t>子</w:t>
      </w:r>
      <w:r>
        <w:t>板的平台文件(需要</w:t>
      </w:r>
      <w:r w:rsidR="002E5CA8">
        <w:t>子</w:t>
      </w:r>
      <w:r>
        <w:t>板)</w:t>
      </w:r>
    </w:p>
    <w:p w:rsidR="00F377DB" w:rsidRDefault="00A860C4" w:rsidP="00A860C4">
      <w:pPr>
        <w:pStyle w:val="ListParagraph"/>
        <w:numPr>
          <w:ilvl w:val="0"/>
          <w:numId w:val="41"/>
        </w:numPr>
      </w:pPr>
      <w:r>
        <w:t>我们没有创建完整的定制电路板，但我们在使用连接到基板的PSoC模拟协处理器</w:t>
      </w:r>
      <w:r w:rsidR="002E5CA8">
        <w:t>子</w:t>
      </w:r>
      <w:r>
        <w:t>板。让我们为这个硬件配置生成一个平台，让我们的项目更便于读取。</w:t>
      </w:r>
    </w:p>
    <w:p w:rsidR="00A860C4" w:rsidRDefault="00A860C4" w:rsidP="00077836">
      <w:pPr>
        <w:pStyle w:val="ListParagraph"/>
        <w:numPr>
          <w:ilvl w:val="0"/>
          <w:numId w:val="41"/>
        </w:numPr>
      </w:pPr>
      <w:r>
        <w:t>首先在平台文件夹中，将“BCM94343W_AVN”复制到名为“WA101”的新文件夹。您可以直接在WICED Studio内完成这一操作。</w:t>
      </w:r>
    </w:p>
    <w:p w:rsidR="00A860C4" w:rsidRDefault="00A860C4" w:rsidP="00077836">
      <w:pPr>
        <w:pStyle w:val="ListParagraph"/>
        <w:numPr>
          <w:ilvl w:val="0"/>
          <w:numId w:val="41"/>
        </w:numPr>
      </w:pPr>
      <w:r>
        <w:t xml:space="preserve">在新文件夹中，重新命名生成文件WA101.mk并删除原理图目录。 </w:t>
      </w:r>
    </w:p>
    <w:p w:rsidR="00A860C4" w:rsidRDefault="00A860C4" w:rsidP="00077836">
      <w:pPr>
        <w:pStyle w:val="ListParagraph"/>
        <w:numPr>
          <w:ilvl w:val="0"/>
          <w:numId w:val="41"/>
        </w:numPr>
      </w:pPr>
      <w:r>
        <w:t>更新README.txt文件。</w:t>
      </w:r>
    </w:p>
    <w:p w:rsidR="00A860C4" w:rsidRDefault="00A860C4" w:rsidP="00077836">
      <w:pPr>
        <w:pStyle w:val="ListParagraph"/>
        <w:numPr>
          <w:ilvl w:val="0"/>
          <w:numId w:val="41"/>
        </w:numPr>
      </w:pPr>
      <w:r>
        <w:t>在“platform.c”和“platform.h”中添加下列新项目：</w:t>
      </w:r>
    </w:p>
    <w:p w:rsidR="00A860C4" w:rsidRDefault="00A860C4" w:rsidP="00077836">
      <w:pPr>
        <w:pStyle w:val="ListParagraph"/>
        <w:numPr>
          <w:ilvl w:val="1"/>
          <w:numId w:val="41"/>
        </w:numPr>
      </w:pPr>
      <w:r>
        <w:t>SHIELD_I2C -&gt; 这将指向 WICED_I2C_1</w:t>
      </w:r>
    </w:p>
    <w:p w:rsidR="00A860C4" w:rsidRDefault="00F3609E" w:rsidP="00077836">
      <w:pPr>
        <w:pStyle w:val="ListParagraph"/>
        <w:numPr>
          <w:ilvl w:val="1"/>
          <w:numId w:val="41"/>
        </w:numPr>
      </w:pPr>
      <w:r>
        <w:t>HIELD_LED_GREEN -&gt; 这将指向 WICED_GPIO_3</w:t>
      </w:r>
    </w:p>
    <w:p w:rsidR="00A860C4" w:rsidRDefault="00A860C4" w:rsidP="00077836">
      <w:pPr>
        <w:pStyle w:val="ListParagraph"/>
        <w:numPr>
          <w:ilvl w:val="2"/>
          <w:numId w:val="41"/>
        </w:numPr>
      </w:pPr>
      <w:r>
        <w:t>提示：同时更新初始化功能，让WICED_GPIO_3初始化为推挽输出，如同LED1和LED2驱动为低电平。</w:t>
      </w:r>
    </w:p>
    <w:p w:rsidR="00FE01B5" w:rsidRDefault="00FE01B5" w:rsidP="00077836">
      <w:pPr>
        <w:pStyle w:val="ListParagraph"/>
        <w:numPr>
          <w:ilvl w:val="0"/>
          <w:numId w:val="41"/>
        </w:numPr>
      </w:pPr>
      <w:r>
        <w:t>因为我们的基板和CPU没有变化，我们不需要在“platform.h”、“platform.c”、“platform_config.h”或“Wi-Fi_nvram_image.h”内做任何其他修改。如果您要生成全新的电路板，比如使用不同的Wi-Fi设备，这些文件也需要更新。</w:t>
      </w:r>
    </w:p>
    <w:p w:rsidR="00077836" w:rsidRDefault="00077836" w:rsidP="00077836">
      <w:pPr>
        <w:pStyle w:val="ListParagraph"/>
        <w:numPr>
          <w:ilvl w:val="0"/>
          <w:numId w:val="41"/>
        </w:numPr>
      </w:pPr>
      <w:r>
        <w:t>完成这些操作后，您返回并修改项目04和11，以使用新的定义。</w:t>
      </w:r>
    </w:p>
    <w:p w:rsidR="00077836" w:rsidRDefault="00077836" w:rsidP="00077836">
      <w:pPr>
        <w:pStyle w:val="ListParagraph"/>
        <w:numPr>
          <w:ilvl w:val="1"/>
          <w:numId w:val="41"/>
        </w:numPr>
      </w:pPr>
      <w:r>
        <w:t>提示：您将需要修改生成目标这样它们就能使用新的平台名称。</w:t>
      </w:r>
    </w:p>
    <w:p w:rsidR="00395D84" w:rsidRDefault="00395D84" w:rsidP="00077836">
      <w:pPr>
        <w:pStyle w:val="ListParagraph"/>
        <w:numPr>
          <w:ilvl w:val="1"/>
          <w:numId w:val="41"/>
        </w:numPr>
      </w:pPr>
      <w:r>
        <w:t>提示：在项目04上，您无需对绿色LED的GPIO进行初始化。</w:t>
      </w:r>
    </w:p>
    <w:p w:rsidR="00F42C29" w:rsidRDefault="00F42C29">
      <w:pPr>
        <w:rPr>
          <w:rFonts w:ascii="宋体" w:eastAsia="宋体" w:hAnsi="宋体"/>
          <w:b/>
          <w:bCs/>
          <w:color w:val="4F81BD"/>
          <w:sz w:val="26"/>
          <w:szCs w:val="26"/>
        </w:rPr>
      </w:pPr>
      <w:r>
        <w:br w:type="page"/>
      </w:r>
    </w:p>
    <w:p w:rsidR="00534A99" w:rsidRDefault="00534A99" w:rsidP="00534A99">
      <w:pPr>
        <w:pStyle w:val="Heading2"/>
      </w:pPr>
      <w:r>
        <w:lastRenderedPageBreak/>
        <w:t>相关示例“应用（App）”</w:t>
      </w:r>
    </w:p>
    <w:tbl>
      <w:tblPr>
        <w:tblStyle w:val="TableGrid"/>
        <w:tblW w:w="7179" w:type="dxa"/>
        <w:tblLook w:val="04A0" w:firstRow="1" w:lastRow="0" w:firstColumn="1" w:lastColumn="0" w:noHBand="0" w:noVBand="1"/>
      </w:tblPr>
      <w:tblGrid>
        <w:gridCol w:w="1809"/>
        <w:gridCol w:w="5370"/>
      </w:tblGrid>
      <w:tr w:rsidR="00534A99" w:rsidTr="00830602">
        <w:trPr>
          <w:trHeight w:val="356"/>
        </w:trPr>
        <w:tc>
          <w:tcPr>
            <w:tcW w:w="1809" w:type="dxa"/>
          </w:tcPr>
          <w:p w:rsidR="00534A99" w:rsidRPr="00ED587E" w:rsidRDefault="00534A99" w:rsidP="00D63692">
            <w:pPr>
              <w:jc w:val="center"/>
              <w:rPr>
                <w:b/>
              </w:rPr>
            </w:pPr>
            <w:r>
              <w:rPr>
                <w:b/>
              </w:rPr>
              <w:t>应用名称</w:t>
            </w:r>
          </w:p>
        </w:tc>
        <w:tc>
          <w:tcPr>
            <w:tcW w:w="5370" w:type="dxa"/>
          </w:tcPr>
          <w:p w:rsidR="00534A99" w:rsidRPr="00ED587E" w:rsidRDefault="00534A99" w:rsidP="00D63692">
            <w:pPr>
              <w:jc w:val="center"/>
              <w:rPr>
                <w:b/>
              </w:rPr>
            </w:pPr>
            <w:r>
              <w:rPr>
                <w:b/>
              </w:rPr>
              <w:t>功能</w:t>
            </w:r>
          </w:p>
        </w:tc>
      </w:tr>
      <w:tr w:rsidR="00534A99" w:rsidTr="00830602">
        <w:trPr>
          <w:trHeight w:val="356"/>
        </w:trPr>
        <w:tc>
          <w:tcPr>
            <w:tcW w:w="1809" w:type="dxa"/>
          </w:tcPr>
          <w:p w:rsidR="00534A99" w:rsidRDefault="007B49E2" w:rsidP="00D63692">
            <w:r>
              <w:t>snip.gpio</w:t>
            </w:r>
          </w:p>
        </w:tc>
        <w:tc>
          <w:tcPr>
            <w:tcW w:w="5370" w:type="dxa"/>
          </w:tcPr>
          <w:p w:rsidR="00534A99" w:rsidRDefault="007B49E2" w:rsidP="007B49E2">
            <w:r>
              <w:t>演示如何读取连接到按</w:t>
            </w:r>
            <w:r w:rsidR="002E5CA8">
              <w:t>键</w:t>
            </w:r>
            <w:r>
              <w:t>的输入，以及如何触发驱动LED的输出。</w:t>
            </w:r>
          </w:p>
        </w:tc>
      </w:tr>
      <w:tr w:rsidR="007B49E2" w:rsidTr="00830602">
        <w:trPr>
          <w:trHeight w:val="356"/>
        </w:trPr>
        <w:tc>
          <w:tcPr>
            <w:tcW w:w="1809" w:type="dxa"/>
          </w:tcPr>
          <w:p w:rsidR="007B49E2" w:rsidRDefault="007B49E2" w:rsidP="00D63692">
            <w:r>
              <w:t>snip.uart</w:t>
            </w:r>
          </w:p>
        </w:tc>
        <w:tc>
          <w:tcPr>
            <w:tcW w:w="5370" w:type="dxa"/>
          </w:tcPr>
          <w:p w:rsidR="007B49E2" w:rsidRDefault="00CE2934" w:rsidP="007B49E2">
            <w:r>
              <w:t>演示如何使用普通的WICED UART发送和接收字符。</w:t>
            </w:r>
          </w:p>
        </w:tc>
      </w:tr>
      <w:tr w:rsidR="00534A99" w:rsidTr="00830602">
        <w:trPr>
          <w:trHeight w:val="356"/>
        </w:trPr>
        <w:tc>
          <w:tcPr>
            <w:tcW w:w="1809" w:type="dxa"/>
          </w:tcPr>
          <w:p w:rsidR="00534A99" w:rsidRDefault="007B49E2" w:rsidP="00D63692">
            <w:r>
              <w:t>snip.stdio</w:t>
            </w:r>
          </w:p>
        </w:tc>
        <w:tc>
          <w:tcPr>
            <w:tcW w:w="5370" w:type="dxa"/>
          </w:tcPr>
          <w:p w:rsidR="00534A99" w:rsidRDefault="007B49E2" w:rsidP="007B49E2">
            <w:r>
              <w:t>演示如何STDIO运算使用UART。</w:t>
            </w:r>
          </w:p>
        </w:tc>
      </w:tr>
    </w:tbl>
    <w:p w:rsidR="00534A99" w:rsidRDefault="00534A99" w:rsidP="00534A99">
      <w:pPr>
        <w:rPr>
          <w:rFonts w:ascii="Cambria" w:eastAsia="Times New Roman" w:hAnsi="Cambria"/>
          <w:b/>
          <w:bCs/>
          <w:color w:val="4F81BD"/>
          <w:sz w:val="26"/>
          <w:szCs w:val="26"/>
        </w:rPr>
      </w:pPr>
    </w:p>
    <w:p w:rsidR="00534A99" w:rsidRPr="00ED587E" w:rsidRDefault="00534A99" w:rsidP="00534A99">
      <w:pPr>
        <w:pStyle w:val="Heading2"/>
      </w:pPr>
      <w:r>
        <w:t>已知勘误 + 增强 + 注释</w:t>
      </w:r>
    </w:p>
    <w:p w:rsidR="00534A99" w:rsidRPr="00F377DB" w:rsidRDefault="009733FC" w:rsidP="00534A99">
      <w:r>
        <w:t>如果您更新到新版WICED，您的设置、项目和生成目标不会</w:t>
      </w:r>
      <w:r w:rsidR="00742D21">
        <w:rPr>
          <w:rFonts w:hint="eastAsia"/>
        </w:rPr>
        <w:t>自动</w:t>
      </w:r>
      <w:r>
        <w:t>转移</w:t>
      </w:r>
      <w:r w:rsidR="00742D21">
        <w:rPr>
          <w:rFonts w:hint="eastAsia"/>
        </w:rPr>
        <w:t>，</w:t>
      </w:r>
      <w:r>
        <w:t>您必须手动完成。</w:t>
      </w:r>
    </w:p>
    <w:sectPr w:rsidR="00534A99" w:rsidRPr="00F377DB" w:rsidSect="007607B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1AF8" w:rsidRDefault="00961AF8" w:rsidP="00D73ED3">
      <w:r>
        <w:separator/>
      </w:r>
    </w:p>
  </w:endnote>
  <w:endnote w:type="continuationSeparator" w:id="0">
    <w:p w:rsidR="00961AF8" w:rsidRDefault="00961AF8" w:rsidP="00D73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881396"/>
      <w:docPartObj>
        <w:docPartGallery w:val="Page Numbers (Bottom of Page)"/>
        <w:docPartUnique/>
      </w:docPartObj>
    </w:sdtPr>
    <w:sdtEndPr/>
    <w:sdtContent>
      <w:sdt>
        <w:sdtPr>
          <w:id w:val="1728636285"/>
          <w:docPartObj>
            <w:docPartGallery w:val="Page Numbers (Top of Page)"/>
            <w:docPartUnique/>
          </w:docPartObj>
        </w:sdtPr>
        <w:sdtEndPr/>
        <w:sdtContent>
          <w:p w:rsidR="004C18C1" w:rsidRDefault="004C18C1">
            <w:pPr>
              <w:pStyle w:val="Footer"/>
              <w:jc w:val="center"/>
            </w:pPr>
            <w:r>
              <w:t xml:space="preserve">第 </w:t>
            </w:r>
            <w:r w:rsidR="007607B7">
              <w:rPr>
                <w:b/>
                <w:bCs/>
              </w:rPr>
              <w:fldChar w:fldCharType="begin"/>
            </w:r>
            <w:r>
              <w:rPr>
                <w:b/>
                <w:bCs/>
              </w:rPr>
              <w:instrText xml:space="preserve"> PAGE </w:instrText>
            </w:r>
            <w:r w:rsidR="007607B7">
              <w:rPr>
                <w:b/>
                <w:bCs/>
              </w:rPr>
              <w:fldChar w:fldCharType="separate"/>
            </w:r>
            <w:r w:rsidR="0027370E">
              <w:rPr>
                <w:b/>
                <w:bCs/>
                <w:noProof/>
              </w:rPr>
              <w:t>10</w:t>
            </w:r>
            <w:r w:rsidR="007607B7">
              <w:rPr>
                <w:b/>
                <w:bCs/>
              </w:rPr>
              <w:fldChar w:fldCharType="end"/>
            </w:r>
            <w:r>
              <w:t xml:space="preserve"> 页，共 </w:t>
            </w:r>
            <w:r w:rsidR="007607B7">
              <w:rPr>
                <w:b/>
                <w:bCs/>
              </w:rPr>
              <w:fldChar w:fldCharType="begin"/>
            </w:r>
            <w:r>
              <w:rPr>
                <w:b/>
                <w:bCs/>
              </w:rPr>
              <w:instrText xml:space="preserve"> NUMPAGES  </w:instrText>
            </w:r>
            <w:r w:rsidR="007607B7">
              <w:rPr>
                <w:b/>
                <w:bCs/>
              </w:rPr>
              <w:fldChar w:fldCharType="separate"/>
            </w:r>
            <w:r w:rsidR="0027370E">
              <w:rPr>
                <w:b/>
                <w:bCs/>
                <w:noProof/>
              </w:rPr>
              <w:t>16</w:t>
            </w:r>
            <w:r w:rsidR="007607B7">
              <w:rPr>
                <w:b/>
                <w:bCs/>
              </w:rPr>
              <w:fldChar w:fldCharType="end"/>
            </w:r>
            <w:r>
              <w:t xml:space="preserve"> 页</w:t>
            </w:r>
          </w:p>
        </w:sdtContent>
      </w:sdt>
    </w:sdtContent>
  </w:sdt>
  <w:p w:rsidR="004C18C1" w:rsidRDefault="004C1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1AF8" w:rsidRDefault="00961AF8" w:rsidP="00D73ED3">
      <w:r>
        <w:separator/>
      </w:r>
    </w:p>
  </w:footnote>
  <w:footnote w:type="continuationSeparator" w:id="0">
    <w:p w:rsidR="00961AF8" w:rsidRDefault="00961AF8" w:rsidP="00D73E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61B4B"/>
    <w:multiLevelType w:val="hybridMultilevel"/>
    <w:tmpl w:val="98BE5DEC"/>
    <w:lvl w:ilvl="0" w:tplc="04090001">
      <w:start w:val="1"/>
      <w:numFmt w:val="bullet"/>
      <w:lvlText w:val=""/>
      <w:lvlJc w:val="left"/>
      <w:pPr>
        <w:ind w:left="180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520" w:hanging="180"/>
      </w:pPr>
      <w:rPr>
        <w:rFonts w:ascii="Symbol" w:hAnsi="Symbol"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543757"/>
    <w:multiLevelType w:val="hybridMultilevel"/>
    <w:tmpl w:val="6C4AC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F127C"/>
    <w:multiLevelType w:val="hybridMultilevel"/>
    <w:tmpl w:val="680C0D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4D6AC7"/>
    <w:multiLevelType w:val="hybridMultilevel"/>
    <w:tmpl w:val="46CEB4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D4908"/>
    <w:multiLevelType w:val="hybridMultilevel"/>
    <w:tmpl w:val="228EE3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D6AFA"/>
    <w:multiLevelType w:val="hybridMultilevel"/>
    <w:tmpl w:val="9A3A3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CF3F66"/>
    <w:multiLevelType w:val="hybridMultilevel"/>
    <w:tmpl w:val="9640A3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46D76"/>
    <w:multiLevelType w:val="hybridMultilevel"/>
    <w:tmpl w:val="2AF672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B02049"/>
    <w:multiLevelType w:val="hybridMultilevel"/>
    <w:tmpl w:val="49B887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7747B3"/>
    <w:multiLevelType w:val="hybridMultilevel"/>
    <w:tmpl w:val="C7EE77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8B3026"/>
    <w:multiLevelType w:val="hybridMultilevel"/>
    <w:tmpl w:val="A21CAF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DD4CBA"/>
    <w:multiLevelType w:val="hybridMultilevel"/>
    <w:tmpl w:val="8EFCB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696B40"/>
    <w:multiLevelType w:val="hybridMultilevel"/>
    <w:tmpl w:val="AF1E8B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321BD4"/>
    <w:multiLevelType w:val="hybridMultilevel"/>
    <w:tmpl w:val="93246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95F4B"/>
    <w:multiLevelType w:val="hybridMultilevel"/>
    <w:tmpl w:val="1D582A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E43F91"/>
    <w:multiLevelType w:val="hybridMultilevel"/>
    <w:tmpl w:val="BDC4A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3B4EC7"/>
    <w:multiLevelType w:val="hybridMultilevel"/>
    <w:tmpl w:val="B7EAFA64"/>
    <w:lvl w:ilvl="0" w:tplc="910AC9E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B8465B"/>
    <w:multiLevelType w:val="hybridMultilevel"/>
    <w:tmpl w:val="DD3CE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1F5E5A"/>
    <w:multiLevelType w:val="hybridMultilevel"/>
    <w:tmpl w:val="C1161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306FF4"/>
    <w:multiLevelType w:val="hybridMultilevel"/>
    <w:tmpl w:val="5C42DBAC"/>
    <w:lvl w:ilvl="0" w:tplc="4D30B55A">
      <w:start w:val="1"/>
      <w:numFmt w:val="decimal"/>
      <w:lvlText w:val="%1."/>
      <w:lvlJc w:val="left"/>
      <w:pPr>
        <w:ind w:left="108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BE6BC1"/>
    <w:multiLevelType w:val="hybridMultilevel"/>
    <w:tmpl w:val="158C24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279C6"/>
    <w:multiLevelType w:val="hybridMultilevel"/>
    <w:tmpl w:val="0B5E56A8"/>
    <w:lvl w:ilvl="0" w:tplc="F9782700">
      <w:start w:val="1"/>
      <w:numFmt w:val="decimal"/>
      <w:lvlText w:val="%1."/>
      <w:lvlJc w:val="left"/>
      <w:pPr>
        <w:ind w:left="720" w:hanging="360"/>
      </w:pPr>
    </w:lvl>
    <w:lvl w:ilvl="1" w:tplc="892E4E50">
      <w:start w:val="1"/>
      <w:numFmt w:val="lowerLetter"/>
      <w:lvlText w:val="%2."/>
      <w:lvlJc w:val="left"/>
      <w:pPr>
        <w:ind w:left="1440" w:hanging="360"/>
      </w:pPr>
    </w:lvl>
    <w:lvl w:ilvl="2" w:tplc="D77E929E">
      <w:start w:val="1"/>
      <w:numFmt w:val="lowerRoman"/>
      <w:lvlText w:val="%3."/>
      <w:lvlJc w:val="right"/>
      <w:pPr>
        <w:ind w:left="2160" w:hanging="180"/>
      </w:pPr>
    </w:lvl>
    <w:lvl w:ilvl="3" w:tplc="1DD4D6DC">
      <w:start w:val="1"/>
      <w:numFmt w:val="decimal"/>
      <w:lvlText w:val="%4."/>
      <w:lvlJc w:val="left"/>
      <w:pPr>
        <w:ind w:left="2880" w:hanging="360"/>
      </w:pPr>
    </w:lvl>
    <w:lvl w:ilvl="4" w:tplc="4B7E82E4">
      <w:start w:val="1"/>
      <w:numFmt w:val="lowerLetter"/>
      <w:lvlText w:val="%5."/>
      <w:lvlJc w:val="left"/>
      <w:pPr>
        <w:ind w:left="3600" w:hanging="360"/>
      </w:pPr>
    </w:lvl>
    <w:lvl w:ilvl="5" w:tplc="F7C49E4E">
      <w:start w:val="1"/>
      <w:numFmt w:val="lowerRoman"/>
      <w:lvlText w:val="%6."/>
      <w:lvlJc w:val="right"/>
      <w:pPr>
        <w:ind w:left="4320" w:hanging="180"/>
      </w:pPr>
    </w:lvl>
    <w:lvl w:ilvl="6" w:tplc="AADA2206">
      <w:start w:val="1"/>
      <w:numFmt w:val="decimal"/>
      <w:lvlText w:val="%7."/>
      <w:lvlJc w:val="left"/>
      <w:pPr>
        <w:ind w:left="5040" w:hanging="360"/>
      </w:pPr>
    </w:lvl>
    <w:lvl w:ilvl="7" w:tplc="CB54D4D8">
      <w:start w:val="1"/>
      <w:numFmt w:val="lowerLetter"/>
      <w:lvlText w:val="%8."/>
      <w:lvlJc w:val="left"/>
      <w:pPr>
        <w:ind w:left="5760" w:hanging="360"/>
      </w:pPr>
    </w:lvl>
    <w:lvl w:ilvl="8" w:tplc="0DFCE018">
      <w:start w:val="1"/>
      <w:numFmt w:val="lowerRoman"/>
      <w:lvlText w:val="%9."/>
      <w:lvlJc w:val="right"/>
      <w:pPr>
        <w:ind w:left="6480" w:hanging="180"/>
      </w:pPr>
    </w:lvl>
  </w:abstractNum>
  <w:abstractNum w:abstractNumId="22" w15:restartNumberingAfterBreak="0">
    <w:nsid w:val="3DA51505"/>
    <w:multiLevelType w:val="hybridMultilevel"/>
    <w:tmpl w:val="257C8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E7742C"/>
    <w:multiLevelType w:val="hybridMultilevel"/>
    <w:tmpl w:val="0DDC1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9AB7C57"/>
    <w:multiLevelType w:val="hybridMultilevel"/>
    <w:tmpl w:val="F468C18C"/>
    <w:lvl w:ilvl="0" w:tplc="4D30B55A">
      <w:start w:val="1"/>
      <w:numFmt w:val="decimal"/>
      <w:lvlText w:val="%1."/>
      <w:lvlJc w:val="left"/>
      <w:pPr>
        <w:ind w:left="1080" w:hanging="360"/>
      </w:pPr>
      <w:rPr>
        <w:rFonts w:hint="default"/>
        <w:u w:val="singl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B414E63"/>
    <w:multiLevelType w:val="hybridMultilevel"/>
    <w:tmpl w:val="CDE68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6B48A5"/>
    <w:multiLevelType w:val="hybridMultilevel"/>
    <w:tmpl w:val="CC2EAB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CB17C4"/>
    <w:multiLevelType w:val="hybridMultilevel"/>
    <w:tmpl w:val="847E7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4F4D07"/>
    <w:multiLevelType w:val="hybridMultilevel"/>
    <w:tmpl w:val="8E0856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F36D1A"/>
    <w:multiLevelType w:val="hybridMultilevel"/>
    <w:tmpl w:val="3C863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0D7024"/>
    <w:multiLevelType w:val="hybridMultilevel"/>
    <w:tmpl w:val="D06C6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05BC1"/>
    <w:multiLevelType w:val="hybridMultilevel"/>
    <w:tmpl w:val="A43AB8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C781F7D"/>
    <w:multiLevelType w:val="hybridMultilevel"/>
    <w:tmpl w:val="64C8EB9A"/>
    <w:lvl w:ilvl="0" w:tplc="7B200F2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CE6D82"/>
    <w:multiLevelType w:val="hybridMultilevel"/>
    <w:tmpl w:val="D4960A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0124E8B"/>
    <w:multiLevelType w:val="hybridMultilevel"/>
    <w:tmpl w:val="69B4A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236A12"/>
    <w:multiLevelType w:val="hybridMultilevel"/>
    <w:tmpl w:val="19B0C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7A05ED"/>
    <w:multiLevelType w:val="hybridMultilevel"/>
    <w:tmpl w:val="0AE69942"/>
    <w:lvl w:ilvl="0" w:tplc="4D30B55A">
      <w:start w:val="1"/>
      <w:numFmt w:val="decimal"/>
      <w:lvlText w:val="%1."/>
      <w:lvlJc w:val="left"/>
      <w:pPr>
        <w:ind w:left="1080" w:hanging="360"/>
      </w:pPr>
      <w:rPr>
        <w:rFonts w:hint="default"/>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4C3AC9"/>
    <w:multiLevelType w:val="hybridMultilevel"/>
    <w:tmpl w:val="C68EE2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762269"/>
    <w:multiLevelType w:val="hybridMultilevel"/>
    <w:tmpl w:val="DC9A8690"/>
    <w:lvl w:ilvl="0" w:tplc="A50099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43739C9"/>
    <w:multiLevelType w:val="hybridMultilevel"/>
    <w:tmpl w:val="4D1694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30665A"/>
    <w:multiLevelType w:val="hybridMultilevel"/>
    <w:tmpl w:val="CDE680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90653"/>
    <w:multiLevelType w:val="hybridMultilevel"/>
    <w:tmpl w:val="8F4CDE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0E2193"/>
    <w:multiLevelType w:val="hybridMultilevel"/>
    <w:tmpl w:val="3C863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3E41CA"/>
    <w:multiLevelType w:val="hybridMultilevel"/>
    <w:tmpl w:val="664AA8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6C5BF7"/>
    <w:multiLevelType w:val="hybridMultilevel"/>
    <w:tmpl w:val="93105E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F9D6C64"/>
    <w:multiLevelType w:val="hybridMultilevel"/>
    <w:tmpl w:val="08C2464E"/>
    <w:lvl w:ilvl="0" w:tplc="B37E6A2C">
      <w:start w:val="1"/>
      <w:numFmt w:val="decimal"/>
      <w:lvlText w:val="%1."/>
      <w:lvlJc w:val="left"/>
      <w:pPr>
        <w:ind w:left="360" w:hanging="360"/>
      </w:pPr>
    </w:lvl>
    <w:lvl w:ilvl="1" w:tplc="91FAB8DE">
      <w:start w:val="1"/>
      <w:numFmt w:val="lowerLetter"/>
      <w:lvlText w:val="%2."/>
      <w:lvlJc w:val="left"/>
      <w:pPr>
        <w:ind w:left="1080" w:hanging="360"/>
      </w:pPr>
    </w:lvl>
    <w:lvl w:ilvl="2" w:tplc="B70CE3E8">
      <w:start w:val="1"/>
      <w:numFmt w:val="lowerRoman"/>
      <w:lvlText w:val="%3."/>
      <w:lvlJc w:val="right"/>
      <w:pPr>
        <w:ind w:left="1800" w:hanging="180"/>
      </w:pPr>
    </w:lvl>
    <w:lvl w:ilvl="3" w:tplc="EC88CF78">
      <w:start w:val="1"/>
      <w:numFmt w:val="decimal"/>
      <w:lvlText w:val="%4."/>
      <w:lvlJc w:val="left"/>
      <w:pPr>
        <w:ind w:left="2520" w:hanging="360"/>
      </w:pPr>
    </w:lvl>
    <w:lvl w:ilvl="4" w:tplc="CB1C95DC">
      <w:start w:val="1"/>
      <w:numFmt w:val="lowerLetter"/>
      <w:lvlText w:val="%5."/>
      <w:lvlJc w:val="left"/>
      <w:pPr>
        <w:ind w:left="3240" w:hanging="360"/>
      </w:pPr>
    </w:lvl>
    <w:lvl w:ilvl="5" w:tplc="9FC4A1C6">
      <w:start w:val="1"/>
      <w:numFmt w:val="lowerRoman"/>
      <w:lvlText w:val="%6."/>
      <w:lvlJc w:val="right"/>
      <w:pPr>
        <w:ind w:left="3960" w:hanging="180"/>
      </w:pPr>
    </w:lvl>
    <w:lvl w:ilvl="6" w:tplc="D5D26060">
      <w:start w:val="1"/>
      <w:numFmt w:val="decimal"/>
      <w:lvlText w:val="%7."/>
      <w:lvlJc w:val="left"/>
      <w:pPr>
        <w:ind w:left="4680" w:hanging="360"/>
      </w:pPr>
    </w:lvl>
    <w:lvl w:ilvl="7" w:tplc="A1CEEA58">
      <w:start w:val="1"/>
      <w:numFmt w:val="lowerLetter"/>
      <w:lvlText w:val="%8."/>
      <w:lvlJc w:val="left"/>
      <w:pPr>
        <w:ind w:left="5400" w:hanging="360"/>
      </w:pPr>
    </w:lvl>
    <w:lvl w:ilvl="8" w:tplc="E0B4E890">
      <w:start w:val="1"/>
      <w:numFmt w:val="lowerRoman"/>
      <w:lvlText w:val="%9."/>
      <w:lvlJc w:val="right"/>
      <w:pPr>
        <w:ind w:left="6120" w:hanging="180"/>
      </w:pPr>
    </w:lvl>
  </w:abstractNum>
  <w:num w:numId="1">
    <w:abstractNumId w:val="45"/>
  </w:num>
  <w:num w:numId="2">
    <w:abstractNumId w:val="21"/>
  </w:num>
  <w:num w:numId="3">
    <w:abstractNumId w:val="12"/>
  </w:num>
  <w:num w:numId="4">
    <w:abstractNumId w:val="1"/>
  </w:num>
  <w:num w:numId="5">
    <w:abstractNumId w:val="39"/>
  </w:num>
  <w:num w:numId="6">
    <w:abstractNumId w:val="13"/>
  </w:num>
  <w:num w:numId="7">
    <w:abstractNumId w:val="34"/>
  </w:num>
  <w:num w:numId="8">
    <w:abstractNumId w:val="2"/>
  </w:num>
  <w:num w:numId="9">
    <w:abstractNumId w:val="27"/>
  </w:num>
  <w:num w:numId="10">
    <w:abstractNumId w:val="32"/>
  </w:num>
  <w:num w:numId="11">
    <w:abstractNumId w:val="0"/>
  </w:num>
  <w:num w:numId="12">
    <w:abstractNumId w:val="35"/>
  </w:num>
  <w:num w:numId="13">
    <w:abstractNumId w:val="16"/>
  </w:num>
  <w:num w:numId="14">
    <w:abstractNumId w:val="26"/>
  </w:num>
  <w:num w:numId="15">
    <w:abstractNumId w:val="31"/>
  </w:num>
  <w:num w:numId="16">
    <w:abstractNumId w:val="8"/>
  </w:num>
  <w:num w:numId="17">
    <w:abstractNumId w:val="22"/>
  </w:num>
  <w:num w:numId="18">
    <w:abstractNumId w:val="10"/>
  </w:num>
  <w:num w:numId="19">
    <w:abstractNumId w:val="6"/>
  </w:num>
  <w:num w:numId="20">
    <w:abstractNumId w:val="23"/>
  </w:num>
  <w:num w:numId="21">
    <w:abstractNumId w:val="43"/>
  </w:num>
  <w:num w:numId="22">
    <w:abstractNumId w:val="15"/>
  </w:num>
  <w:num w:numId="23">
    <w:abstractNumId w:val="30"/>
  </w:num>
  <w:num w:numId="24">
    <w:abstractNumId w:val="17"/>
  </w:num>
  <w:num w:numId="25">
    <w:abstractNumId w:val="29"/>
  </w:num>
  <w:num w:numId="26">
    <w:abstractNumId w:val="4"/>
  </w:num>
  <w:num w:numId="27">
    <w:abstractNumId w:val="40"/>
  </w:num>
  <w:num w:numId="28">
    <w:abstractNumId w:val="42"/>
  </w:num>
  <w:num w:numId="29">
    <w:abstractNumId w:val="7"/>
  </w:num>
  <w:num w:numId="30">
    <w:abstractNumId w:val="25"/>
  </w:num>
  <w:num w:numId="31">
    <w:abstractNumId w:val="20"/>
  </w:num>
  <w:num w:numId="32">
    <w:abstractNumId w:val="14"/>
  </w:num>
  <w:num w:numId="33">
    <w:abstractNumId w:val="18"/>
  </w:num>
  <w:num w:numId="34">
    <w:abstractNumId w:val="37"/>
  </w:num>
  <w:num w:numId="35">
    <w:abstractNumId w:val="9"/>
  </w:num>
  <w:num w:numId="36">
    <w:abstractNumId w:val="38"/>
  </w:num>
  <w:num w:numId="37">
    <w:abstractNumId w:val="28"/>
  </w:num>
  <w:num w:numId="38">
    <w:abstractNumId w:val="41"/>
  </w:num>
  <w:num w:numId="39">
    <w:abstractNumId w:val="11"/>
  </w:num>
  <w:num w:numId="40">
    <w:abstractNumId w:val="5"/>
  </w:num>
  <w:num w:numId="41">
    <w:abstractNumId w:val="3"/>
  </w:num>
  <w:num w:numId="42">
    <w:abstractNumId w:val="24"/>
  </w:num>
  <w:num w:numId="43">
    <w:abstractNumId w:val="36"/>
  </w:num>
  <w:num w:numId="44">
    <w:abstractNumId w:val="19"/>
  </w:num>
  <w:num w:numId="45">
    <w:abstractNumId w:val="33"/>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zMDQ0sLC0MDM2MjEyUdpeDU4uLM/DyQAqNaANOa8VcsAAAA"/>
  </w:docVars>
  <w:rsids>
    <w:rsidRoot w:val="0722FFD3"/>
    <w:rsid w:val="00000936"/>
    <w:rsid w:val="000028F4"/>
    <w:rsid w:val="00002A6D"/>
    <w:rsid w:val="0000345F"/>
    <w:rsid w:val="000050F4"/>
    <w:rsid w:val="0001205A"/>
    <w:rsid w:val="00016A85"/>
    <w:rsid w:val="000316FF"/>
    <w:rsid w:val="000323B8"/>
    <w:rsid w:val="000340FD"/>
    <w:rsid w:val="0003602C"/>
    <w:rsid w:val="0003785E"/>
    <w:rsid w:val="00047604"/>
    <w:rsid w:val="00060E61"/>
    <w:rsid w:val="000612D4"/>
    <w:rsid w:val="00075006"/>
    <w:rsid w:val="00075AC8"/>
    <w:rsid w:val="00077836"/>
    <w:rsid w:val="0009000C"/>
    <w:rsid w:val="00094EEF"/>
    <w:rsid w:val="000A10C2"/>
    <w:rsid w:val="000A22A9"/>
    <w:rsid w:val="000B35DD"/>
    <w:rsid w:val="000D57F4"/>
    <w:rsid w:val="000E293B"/>
    <w:rsid w:val="000E31AD"/>
    <w:rsid w:val="000E5F28"/>
    <w:rsid w:val="000F3FAA"/>
    <w:rsid w:val="00105CDB"/>
    <w:rsid w:val="00111945"/>
    <w:rsid w:val="00117DC6"/>
    <w:rsid w:val="00117EB1"/>
    <w:rsid w:val="00133866"/>
    <w:rsid w:val="00147C6E"/>
    <w:rsid w:val="00156496"/>
    <w:rsid w:val="0017042F"/>
    <w:rsid w:val="00177F74"/>
    <w:rsid w:val="00186DD2"/>
    <w:rsid w:val="001B0733"/>
    <w:rsid w:val="001B6190"/>
    <w:rsid w:val="001B6F80"/>
    <w:rsid w:val="001D4C2F"/>
    <w:rsid w:val="001D4DE2"/>
    <w:rsid w:val="001E1312"/>
    <w:rsid w:val="001E478E"/>
    <w:rsid w:val="001E7F3A"/>
    <w:rsid w:val="001F3692"/>
    <w:rsid w:val="001F5F35"/>
    <w:rsid w:val="00206407"/>
    <w:rsid w:val="0021388E"/>
    <w:rsid w:val="00224116"/>
    <w:rsid w:val="00227150"/>
    <w:rsid w:val="002277CB"/>
    <w:rsid w:val="00231A4A"/>
    <w:rsid w:val="00236CD1"/>
    <w:rsid w:val="0024688A"/>
    <w:rsid w:val="0025430F"/>
    <w:rsid w:val="00254A24"/>
    <w:rsid w:val="00260098"/>
    <w:rsid w:val="00260C74"/>
    <w:rsid w:val="00266D14"/>
    <w:rsid w:val="00270D92"/>
    <w:rsid w:val="00273650"/>
    <w:rsid w:val="0027370E"/>
    <w:rsid w:val="00275E97"/>
    <w:rsid w:val="00283C91"/>
    <w:rsid w:val="0029288C"/>
    <w:rsid w:val="002948E5"/>
    <w:rsid w:val="002A0254"/>
    <w:rsid w:val="002B2AD2"/>
    <w:rsid w:val="002C085C"/>
    <w:rsid w:val="002C27F6"/>
    <w:rsid w:val="002C5818"/>
    <w:rsid w:val="002D3184"/>
    <w:rsid w:val="002E3CA7"/>
    <w:rsid w:val="002E5CA8"/>
    <w:rsid w:val="002E5DA2"/>
    <w:rsid w:val="002F199B"/>
    <w:rsid w:val="00301D2B"/>
    <w:rsid w:val="00301D87"/>
    <w:rsid w:val="00330345"/>
    <w:rsid w:val="0034015D"/>
    <w:rsid w:val="003445E6"/>
    <w:rsid w:val="003540F8"/>
    <w:rsid w:val="003546A6"/>
    <w:rsid w:val="00356150"/>
    <w:rsid w:val="00371405"/>
    <w:rsid w:val="00373810"/>
    <w:rsid w:val="003817F7"/>
    <w:rsid w:val="00383BAC"/>
    <w:rsid w:val="003853D7"/>
    <w:rsid w:val="0039518A"/>
    <w:rsid w:val="00395D84"/>
    <w:rsid w:val="00397ACA"/>
    <w:rsid w:val="00397C2F"/>
    <w:rsid w:val="003A41CA"/>
    <w:rsid w:val="003A57AA"/>
    <w:rsid w:val="003B4653"/>
    <w:rsid w:val="003C0401"/>
    <w:rsid w:val="003C189D"/>
    <w:rsid w:val="003C5318"/>
    <w:rsid w:val="003D260C"/>
    <w:rsid w:val="003D2A9F"/>
    <w:rsid w:val="003D2B67"/>
    <w:rsid w:val="003D6D99"/>
    <w:rsid w:val="003E3652"/>
    <w:rsid w:val="003E387E"/>
    <w:rsid w:val="003E39EE"/>
    <w:rsid w:val="003F1B30"/>
    <w:rsid w:val="003F79E0"/>
    <w:rsid w:val="00405CDD"/>
    <w:rsid w:val="00405E7C"/>
    <w:rsid w:val="004114C8"/>
    <w:rsid w:val="004119D6"/>
    <w:rsid w:val="00415355"/>
    <w:rsid w:val="00422580"/>
    <w:rsid w:val="004320E0"/>
    <w:rsid w:val="00442D91"/>
    <w:rsid w:val="00454D6D"/>
    <w:rsid w:val="00455FDA"/>
    <w:rsid w:val="004606F1"/>
    <w:rsid w:val="00466BF6"/>
    <w:rsid w:val="0047421E"/>
    <w:rsid w:val="00481940"/>
    <w:rsid w:val="004826CC"/>
    <w:rsid w:val="004877B7"/>
    <w:rsid w:val="00494A7F"/>
    <w:rsid w:val="0049642F"/>
    <w:rsid w:val="00497379"/>
    <w:rsid w:val="004A35DF"/>
    <w:rsid w:val="004A5721"/>
    <w:rsid w:val="004B1E7D"/>
    <w:rsid w:val="004B2461"/>
    <w:rsid w:val="004B31B6"/>
    <w:rsid w:val="004C1558"/>
    <w:rsid w:val="004C18C1"/>
    <w:rsid w:val="004C272A"/>
    <w:rsid w:val="004C37D8"/>
    <w:rsid w:val="004D3236"/>
    <w:rsid w:val="004D51FE"/>
    <w:rsid w:val="004E7004"/>
    <w:rsid w:val="004F1A5D"/>
    <w:rsid w:val="004F532B"/>
    <w:rsid w:val="004F7BF2"/>
    <w:rsid w:val="005039B5"/>
    <w:rsid w:val="00510715"/>
    <w:rsid w:val="00513312"/>
    <w:rsid w:val="00525266"/>
    <w:rsid w:val="00534A99"/>
    <w:rsid w:val="0053631F"/>
    <w:rsid w:val="00541C81"/>
    <w:rsid w:val="00542D5D"/>
    <w:rsid w:val="00557AB9"/>
    <w:rsid w:val="005747F7"/>
    <w:rsid w:val="005811E3"/>
    <w:rsid w:val="00583ABA"/>
    <w:rsid w:val="005860F3"/>
    <w:rsid w:val="00586F06"/>
    <w:rsid w:val="00587AF2"/>
    <w:rsid w:val="00590C07"/>
    <w:rsid w:val="00592FA5"/>
    <w:rsid w:val="00593945"/>
    <w:rsid w:val="00593DCC"/>
    <w:rsid w:val="00597DFC"/>
    <w:rsid w:val="005A3802"/>
    <w:rsid w:val="005A52AC"/>
    <w:rsid w:val="005A5A20"/>
    <w:rsid w:val="005A6E8D"/>
    <w:rsid w:val="005A7D7A"/>
    <w:rsid w:val="005C22FF"/>
    <w:rsid w:val="005C5C10"/>
    <w:rsid w:val="005D48B6"/>
    <w:rsid w:val="005D5F4C"/>
    <w:rsid w:val="005E7A39"/>
    <w:rsid w:val="005F0758"/>
    <w:rsid w:val="005F3959"/>
    <w:rsid w:val="005F67C7"/>
    <w:rsid w:val="006121D4"/>
    <w:rsid w:val="006149DE"/>
    <w:rsid w:val="00614E5F"/>
    <w:rsid w:val="00621390"/>
    <w:rsid w:val="00622093"/>
    <w:rsid w:val="00624AB5"/>
    <w:rsid w:val="006259AB"/>
    <w:rsid w:val="00625C0B"/>
    <w:rsid w:val="00626A32"/>
    <w:rsid w:val="00626D8C"/>
    <w:rsid w:val="00640EA5"/>
    <w:rsid w:val="0064441A"/>
    <w:rsid w:val="00646001"/>
    <w:rsid w:val="00653120"/>
    <w:rsid w:val="00655B73"/>
    <w:rsid w:val="0065757C"/>
    <w:rsid w:val="006604C7"/>
    <w:rsid w:val="00666361"/>
    <w:rsid w:val="006674C4"/>
    <w:rsid w:val="006700B5"/>
    <w:rsid w:val="00676D4A"/>
    <w:rsid w:val="00696FA2"/>
    <w:rsid w:val="006B0BCB"/>
    <w:rsid w:val="006B1CF2"/>
    <w:rsid w:val="006B3C0F"/>
    <w:rsid w:val="006B442B"/>
    <w:rsid w:val="006B5F61"/>
    <w:rsid w:val="006C42A9"/>
    <w:rsid w:val="006C4A51"/>
    <w:rsid w:val="006C7FF8"/>
    <w:rsid w:val="006D3C90"/>
    <w:rsid w:val="006D3D3D"/>
    <w:rsid w:val="006E2C21"/>
    <w:rsid w:val="006E6221"/>
    <w:rsid w:val="006E7BEE"/>
    <w:rsid w:val="006E7F27"/>
    <w:rsid w:val="006F1940"/>
    <w:rsid w:val="006F210A"/>
    <w:rsid w:val="006F2E0B"/>
    <w:rsid w:val="007079C7"/>
    <w:rsid w:val="00735FAF"/>
    <w:rsid w:val="00742D21"/>
    <w:rsid w:val="00757332"/>
    <w:rsid w:val="00760774"/>
    <w:rsid w:val="007607B7"/>
    <w:rsid w:val="00760E87"/>
    <w:rsid w:val="00774C33"/>
    <w:rsid w:val="00781663"/>
    <w:rsid w:val="00782309"/>
    <w:rsid w:val="00783E33"/>
    <w:rsid w:val="007906C2"/>
    <w:rsid w:val="00790F9D"/>
    <w:rsid w:val="007926CC"/>
    <w:rsid w:val="007A3FBB"/>
    <w:rsid w:val="007B0BE6"/>
    <w:rsid w:val="007B104F"/>
    <w:rsid w:val="007B2E62"/>
    <w:rsid w:val="007B436A"/>
    <w:rsid w:val="007B49E2"/>
    <w:rsid w:val="007B57B2"/>
    <w:rsid w:val="007B618D"/>
    <w:rsid w:val="007B61AA"/>
    <w:rsid w:val="007C4770"/>
    <w:rsid w:val="007C4E1A"/>
    <w:rsid w:val="007C5D70"/>
    <w:rsid w:val="007E0232"/>
    <w:rsid w:val="007E18FB"/>
    <w:rsid w:val="007E1CAB"/>
    <w:rsid w:val="007E2767"/>
    <w:rsid w:val="007E4FFE"/>
    <w:rsid w:val="008009E8"/>
    <w:rsid w:val="00821AEE"/>
    <w:rsid w:val="00830602"/>
    <w:rsid w:val="00862118"/>
    <w:rsid w:val="00866864"/>
    <w:rsid w:val="00871379"/>
    <w:rsid w:val="00873FB2"/>
    <w:rsid w:val="00893A4B"/>
    <w:rsid w:val="00893BB2"/>
    <w:rsid w:val="00894DB0"/>
    <w:rsid w:val="008A56F3"/>
    <w:rsid w:val="008B09D5"/>
    <w:rsid w:val="008B2C7C"/>
    <w:rsid w:val="008B66D4"/>
    <w:rsid w:val="008C1F18"/>
    <w:rsid w:val="008D10B4"/>
    <w:rsid w:val="008D1B2E"/>
    <w:rsid w:val="008D5A71"/>
    <w:rsid w:val="008D7AEC"/>
    <w:rsid w:val="008E114B"/>
    <w:rsid w:val="008E49C4"/>
    <w:rsid w:val="008E6B81"/>
    <w:rsid w:val="008F1D02"/>
    <w:rsid w:val="008F3FC4"/>
    <w:rsid w:val="008F7A3D"/>
    <w:rsid w:val="00901C0B"/>
    <w:rsid w:val="009032AE"/>
    <w:rsid w:val="0090423B"/>
    <w:rsid w:val="00905DE7"/>
    <w:rsid w:val="00914CE3"/>
    <w:rsid w:val="00926158"/>
    <w:rsid w:val="00930137"/>
    <w:rsid w:val="009420A1"/>
    <w:rsid w:val="0095456D"/>
    <w:rsid w:val="00957046"/>
    <w:rsid w:val="009600E6"/>
    <w:rsid w:val="00961488"/>
    <w:rsid w:val="00961AF8"/>
    <w:rsid w:val="009672A7"/>
    <w:rsid w:val="009733FC"/>
    <w:rsid w:val="0097643E"/>
    <w:rsid w:val="00976BF9"/>
    <w:rsid w:val="0098552B"/>
    <w:rsid w:val="0098674F"/>
    <w:rsid w:val="009B2D05"/>
    <w:rsid w:val="009B3404"/>
    <w:rsid w:val="009B5769"/>
    <w:rsid w:val="009C4006"/>
    <w:rsid w:val="009D146D"/>
    <w:rsid w:val="009D5077"/>
    <w:rsid w:val="009D7D2D"/>
    <w:rsid w:val="009E0C19"/>
    <w:rsid w:val="009E5245"/>
    <w:rsid w:val="009F15A9"/>
    <w:rsid w:val="00A10514"/>
    <w:rsid w:val="00A11A2D"/>
    <w:rsid w:val="00A2271C"/>
    <w:rsid w:val="00A231B5"/>
    <w:rsid w:val="00A3160F"/>
    <w:rsid w:val="00A32D36"/>
    <w:rsid w:val="00A40600"/>
    <w:rsid w:val="00A43009"/>
    <w:rsid w:val="00A44DB2"/>
    <w:rsid w:val="00A544F9"/>
    <w:rsid w:val="00A5794F"/>
    <w:rsid w:val="00A661F7"/>
    <w:rsid w:val="00A700D2"/>
    <w:rsid w:val="00A70E37"/>
    <w:rsid w:val="00A71A06"/>
    <w:rsid w:val="00A7230B"/>
    <w:rsid w:val="00A72C20"/>
    <w:rsid w:val="00A74A92"/>
    <w:rsid w:val="00A84C6D"/>
    <w:rsid w:val="00A860C4"/>
    <w:rsid w:val="00A8704B"/>
    <w:rsid w:val="00A873A2"/>
    <w:rsid w:val="00A87ECB"/>
    <w:rsid w:val="00A91FA5"/>
    <w:rsid w:val="00AA5645"/>
    <w:rsid w:val="00AB0594"/>
    <w:rsid w:val="00AB729A"/>
    <w:rsid w:val="00AD162F"/>
    <w:rsid w:val="00AD1922"/>
    <w:rsid w:val="00AE66A3"/>
    <w:rsid w:val="00AF47C3"/>
    <w:rsid w:val="00B07850"/>
    <w:rsid w:val="00B11415"/>
    <w:rsid w:val="00B11A61"/>
    <w:rsid w:val="00B20FD2"/>
    <w:rsid w:val="00B24F30"/>
    <w:rsid w:val="00B31C37"/>
    <w:rsid w:val="00B33F73"/>
    <w:rsid w:val="00B37D5E"/>
    <w:rsid w:val="00B4639B"/>
    <w:rsid w:val="00B62C56"/>
    <w:rsid w:val="00B73DF5"/>
    <w:rsid w:val="00B84027"/>
    <w:rsid w:val="00B84448"/>
    <w:rsid w:val="00B85D2F"/>
    <w:rsid w:val="00B873E1"/>
    <w:rsid w:val="00B92715"/>
    <w:rsid w:val="00B957AC"/>
    <w:rsid w:val="00BA238B"/>
    <w:rsid w:val="00BB1747"/>
    <w:rsid w:val="00BB65CC"/>
    <w:rsid w:val="00BB6913"/>
    <w:rsid w:val="00BC031E"/>
    <w:rsid w:val="00BC1F13"/>
    <w:rsid w:val="00BC2005"/>
    <w:rsid w:val="00BC5832"/>
    <w:rsid w:val="00BD09ED"/>
    <w:rsid w:val="00BD71B0"/>
    <w:rsid w:val="00BF463D"/>
    <w:rsid w:val="00C0032F"/>
    <w:rsid w:val="00C021C5"/>
    <w:rsid w:val="00C12858"/>
    <w:rsid w:val="00C14793"/>
    <w:rsid w:val="00C176BC"/>
    <w:rsid w:val="00C23D8E"/>
    <w:rsid w:val="00C37F71"/>
    <w:rsid w:val="00C433AD"/>
    <w:rsid w:val="00C43A72"/>
    <w:rsid w:val="00C469F8"/>
    <w:rsid w:val="00C523CB"/>
    <w:rsid w:val="00C52726"/>
    <w:rsid w:val="00C53CC0"/>
    <w:rsid w:val="00C54BF4"/>
    <w:rsid w:val="00C601F1"/>
    <w:rsid w:val="00C60D02"/>
    <w:rsid w:val="00C61F72"/>
    <w:rsid w:val="00C63A84"/>
    <w:rsid w:val="00C63C29"/>
    <w:rsid w:val="00C64996"/>
    <w:rsid w:val="00C6527E"/>
    <w:rsid w:val="00C71A00"/>
    <w:rsid w:val="00C83801"/>
    <w:rsid w:val="00C840E0"/>
    <w:rsid w:val="00C92C27"/>
    <w:rsid w:val="00CA395B"/>
    <w:rsid w:val="00CA6625"/>
    <w:rsid w:val="00CA77F3"/>
    <w:rsid w:val="00CB0ACB"/>
    <w:rsid w:val="00CB2F07"/>
    <w:rsid w:val="00CB3ED0"/>
    <w:rsid w:val="00CC48DF"/>
    <w:rsid w:val="00CC54D7"/>
    <w:rsid w:val="00CD25BA"/>
    <w:rsid w:val="00CE2934"/>
    <w:rsid w:val="00CF0DEE"/>
    <w:rsid w:val="00CF5741"/>
    <w:rsid w:val="00CF59D3"/>
    <w:rsid w:val="00CF6363"/>
    <w:rsid w:val="00CF7E97"/>
    <w:rsid w:val="00D016AE"/>
    <w:rsid w:val="00D03A95"/>
    <w:rsid w:val="00D1660B"/>
    <w:rsid w:val="00D22BFA"/>
    <w:rsid w:val="00D33D64"/>
    <w:rsid w:val="00D40465"/>
    <w:rsid w:val="00D513EC"/>
    <w:rsid w:val="00D53171"/>
    <w:rsid w:val="00D54380"/>
    <w:rsid w:val="00D54E98"/>
    <w:rsid w:val="00D565C4"/>
    <w:rsid w:val="00D56A66"/>
    <w:rsid w:val="00D5774D"/>
    <w:rsid w:val="00D66ACE"/>
    <w:rsid w:val="00D70A3E"/>
    <w:rsid w:val="00D71F25"/>
    <w:rsid w:val="00D736E0"/>
    <w:rsid w:val="00D73ED3"/>
    <w:rsid w:val="00D85BB6"/>
    <w:rsid w:val="00D86F61"/>
    <w:rsid w:val="00D878E3"/>
    <w:rsid w:val="00D90845"/>
    <w:rsid w:val="00D97629"/>
    <w:rsid w:val="00DA1F31"/>
    <w:rsid w:val="00DA5856"/>
    <w:rsid w:val="00DA793B"/>
    <w:rsid w:val="00DC5D3B"/>
    <w:rsid w:val="00DC639C"/>
    <w:rsid w:val="00DC7DEF"/>
    <w:rsid w:val="00DD6F5E"/>
    <w:rsid w:val="00DE180B"/>
    <w:rsid w:val="00DE1951"/>
    <w:rsid w:val="00DE3856"/>
    <w:rsid w:val="00DE4CF6"/>
    <w:rsid w:val="00E043FD"/>
    <w:rsid w:val="00E056B2"/>
    <w:rsid w:val="00E106AA"/>
    <w:rsid w:val="00E1216F"/>
    <w:rsid w:val="00E243B0"/>
    <w:rsid w:val="00E330E9"/>
    <w:rsid w:val="00E34976"/>
    <w:rsid w:val="00E3780C"/>
    <w:rsid w:val="00E44780"/>
    <w:rsid w:val="00E56B84"/>
    <w:rsid w:val="00E57120"/>
    <w:rsid w:val="00E6021D"/>
    <w:rsid w:val="00E6111F"/>
    <w:rsid w:val="00E63761"/>
    <w:rsid w:val="00E67956"/>
    <w:rsid w:val="00E730D7"/>
    <w:rsid w:val="00E7695A"/>
    <w:rsid w:val="00E879E3"/>
    <w:rsid w:val="00E87D93"/>
    <w:rsid w:val="00E904B4"/>
    <w:rsid w:val="00E945EE"/>
    <w:rsid w:val="00E95F0D"/>
    <w:rsid w:val="00EA1CF2"/>
    <w:rsid w:val="00EA3E7C"/>
    <w:rsid w:val="00EA78EC"/>
    <w:rsid w:val="00EB0879"/>
    <w:rsid w:val="00EB13C8"/>
    <w:rsid w:val="00EB1C66"/>
    <w:rsid w:val="00EB629E"/>
    <w:rsid w:val="00EC04D9"/>
    <w:rsid w:val="00EC241F"/>
    <w:rsid w:val="00EC5BD5"/>
    <w:rsid w:val="00ED0FED"/>
    <w:rsid w:val="00ED2F63"/>
    <w:rsid w:val="00ED5415"/>
    <w:rsid w:val="00EE5C58"/>
    <w:rsid w:val="00EF50F6"/>
    <w:rsid w:val="00EF6748"/>
    <w:rsid w:val="00F06A3E"/>
    <w:rsid w:val="00F07B57"/>
    <w:rsid w:val="00F14BC9"/>
    <w:rsid w:val="00F15200"/>
    <w:rsid w:val="00F25363"/>
    <w:rsid w:val="00F25E29"/>
    <w:rsid w:val="00F3476A"/>
    <w:rsid w:val="00F3609E"/>
    <w:rsid w:val="00F365EA"/>
    <w:rsid w:val="00F377DB"/>
    <w:rsid w:val="00F4095C"/>
    <w:rsid w:val="00F42C29"/>
    <w:rsid w:val="00F4310E"/>
    <w:rsid w:val="00F446B3"/>
    <w:rsid w:val="00F513F3"/>
    <w:rsid w:val="00F6421F"/>
    <w:rsid w:val="00F672F4"/>
    <w:rsid w:val="00F70BFA"/>
    <w:rsid w:val="00F73D45"/>
    <w:rsid w:val="00F80DFA"/>
    <w:rsid w:val="00F93716"/>
    <w:rsid w:val="00F938A9"/>
    <w:rsid w:val="00F93C15"/>
    <w:rsid w:val="00F94CE2"/>
    <w:rsid w:val="00FA4749"/>
    <w:rsid w:val="00FB49AC"/>
    <w:rsid w:val="00FD14DB"/>
    <w:rsid w:val="00FD2407"/>
    <w:rsid w:val="00FE01B5"/>
    <w:rsid w:val="00FE6830"/>
    <w:rsid w:val="00FF6AFF"/>
    <w:rsid w:val="0722FFD3"/>
    <w:rsid w:val="550CC2F5"/>
    <w:rsid w:val="57A6D4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7C465"/>
  <w15:docId w15:val="{D51104C8-F228-48F7-917E-725349281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zh-CN" w:eastAsia="zh-CN" w:bidi="zh-CN"/>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7370E"/>
    <w:rPr>
      <w:lang w:val="en-US" w:bidi="ar-SA"/>
    </w:rPr>
  </w:style>
  <w:style w:type="paragraph" w:styleId="Heading1">
    <w:name w:val="heading 1"/>
    <w:basedOn w:val="Normal"/>
    <w:next w:val="Normal"/>
    <w:link w:val="Heading1Char"/>
    <w:autoRedefine/>
    <w:uiPriority w:val="9"/>
    <w:qFormat/>
    <w:rsid w:val="00D54E98"/>
    <w:pPr>
      <w:keepNext/>
      <w:keepLines/>
      <w:spacing w:before="480"/>
      <w:jc w:val="center"/>
      <w:outlineLvl w:val="0"/>
    </w:pPr>
    <w:rPr>
      <w:rFonts w:ascii="宋体" w:eastAsia="宋体" w:hAnsi="宋体"/>
      <w:b/>
      <w:bCs/>
      <w:color w:val="365F91"/>
      <w:sz w:val="28"/>
      <w:szCs w:val="28"/>
    </w:rPr>
  </w:style>
  <w:style w:type="paragraph" w:styleId="Heading2">
    <w:name w:val="heading 2"/>
    <w:basedOn w:val="Normal"/>
    <w:next w:val="Normal"/>
    <w:link w:val="Heading2Char"/>
    <w:uiPriority w:val="9"/>
    <w:unhideWhenUsed/>
    <w:qFormat/>
    <w:rsid w:val="00D54E98"/>
    <w:pPr>
      <w:keepNext/>
      <w:keepLines/>
      <w:spacing w:before="200"/>
      <w:outlineLvl w:val="1"/>
    </w:pPr>
    <w:rPr>
      <w:rFonts w:ascii="宋体" w:eastAsia="宋体" w:hAnsi="宋体"/>
      <w:b/>
      <w:bCs/>
      <w:color w:val="4F81BD"/>
      <w:sz w:val="26"/>
      <w:szCs w:val="26"/>
    </w:rPr>
  </w:style>
  <w:style w:type="paragraph" w:styleId="Heading3">
    <w:name w:val="heading 3"/>
    <w:basedOn w:val="Normal"/>
    <w:next w:val="Normal"/>
    <w:link w:val="Heading3Char"/>
    <w:uiPriority w:val="9"/>
    <w:unhideWhenUsed/>
    <w:qFormat/>
    <w:rsid w:val="00D54E98"/>
    <w:pPr>
      <w:keepNext/>
      <w:keepLines/>
      <w:spacing w:before="200"/>
      <w:outlineLvl w:val="2"/>
    </w:pPr>
    <w:rPr>
      <w:rFonts w:ascii="宋体" w:eastAsia="宋体" w:hAnsi="宋体"/>
      <w:b/>
      <w:bCs/>
      <w:color w:val="4F81BD"/>
    </w:rPr>
  </w:style>
  <w:style w:type="paragraph" w:styleId="Heading4">
    <w:name w:val="heading 4"/>
    <w:basedOn w:val="Normal"/>
    <w:next w:val="Normal"/>
    <w:link w:val="Heading4Char"/>
    <w:uiPriority w:val="9"/>
    <w:unhideWhenUsed/>
    <w:qFormat/>
    <w:rsid w:val="005D48B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0232"/>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rsid w:val="0027370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7370E"/>
  </w:style>
  <w:style w:type="paragraph" w:styleId="ListParagraph">
    <w:name w:val="List Paragraph"/>
    <w:basedOn w:val="Normal"/>
    <w:uiPriority w:val="34"/>
    <w:qFormat/>
    <w:rsid w:val="00D54E98"/>
    <w:pPr>
      <w:ind w:left="720"/>
      <w:contextualSpacing/>
    </w:pPr>
  </w:style>
  <w:style w:type="character" w:customStyle="1" w:styleId="Heading1Char">
    <w:name w:val="Heading 1 Char"/>
    <w:link w:val="Heading1"/>
    <w:uiPriority w:val="9"/>
    <w:rsid w:val="00D54E98"/>
    <w:rPr>
      <w:rFonts w:ascii="宋体" w:eastAsia="宋体" w:hAnsi="宋体" w:cs="宋体"/>
      <w:b/>
      <w:bCs/>
      <w:color w:val="365F91"/>
      <w:sz w:val="28"/>
      <w:szCs w:val="28"/>
    </w:rPr>
  </w:style>
  <w:style w:type="character" w:customStyle="1" w:styleId="Heading2Char">
    <w:name w:val="Heading 2 Char"/>
    <w:link w:val="Heading2"/>
    <w:uiPriority w:val="9"/>
    <w:rsid w:val="00D54E98"/>
    <w:rPr>
      <w:rFonts w:ascii="宋体" w:eastAsia="宋体" w:hAnsi="宋体" w:cs="宋体"/>
      <w:b/>
      <w:bCs/>
      <w:color w:val="4F81BD"/>
      <w:sz w:val="26"/>
      <w:szCs w:val="26"/>
    </w:rPr>
  </w:style>
  <w:style w:type="character" w:customStyle="1" w:styleId="Heading3Char">
    <w:name w:val="Heading 3 Char"/>
    <w:link w:val="Heading3"/>
    <w:uiPriority w:val="9"/>
    <w:rsid w:val="00D54E98"/>
    <w:rPr>
      <w:rFonts w:ascii="宋体" w:eastAsia="宋体" w:hAnsi="宋体" w:cs="宋体"/>
      <w:b/>
      <w:bCs/>
      <w:color w:val="4F81BD"/>
    </w:rPr>
  </w:style>
  <w:style w:type="character" w:customStyle="1" w:styleId="Heading4Char">
    <w:name w:val="Heading 4 Char"/>
    <w:basedOn w:val="DefaultParagraphFont"/>
    <w:link w:val="Heading4"/>
    <w:uiPriority w:val="9"/>
    <w:rsid w:val="005D48B6"/>
    <w:rPr>
      <w:rFonts w:asciiTheme="majorHAnsi" w:eastAsiaTheme="majorEastAsia" w:hAnsiTheme="majorHAnsi" w:cstheme="majorBidi"/>
      <w:i/>
      <w:iCs/>
      <w:color w:val="2E74B5" w:themeColor="accent1" w:themeShade="BF"/>
    </w:rPr>
  </w:style>
  <w:style w:type="character" w:styleId="Hyperlink">
    <w:name w:val="Hyperlink"/>
    <w:uiPriority w:val="99"/>
    <w:unhideWhenUsed/>
    <w:rsid w:val="00D54E98"/>
    <w:rPr>
      <w:color w:val="0000FF"/>
      <w:u w:val="single"/>
    </w:rPr>
  </w:style>
  <w:style w:type="character" w:customStyle="1" w:styleId="Heading5Char">
    <w:name w:val="Heading 5 Char"/>
    <w:basedOn w:val="DefaultParagraphFont"/>
    <w:link w:val="Heading5"/>
    <w:uiPriority w:val="9"/>
    <w:rsid w:val="007E0232"/>
    <w:rPr>
      <w:rFonts w:asciiTheme="majorHAnsi" w:eastAsiaTheme="majorEastAsia" w:hAnsiTheme="majorHAnsi" w:cstheme="majorBidi"/>
      <w:color w:val="2E74B5" w:themeColor="accent1" w:themeShade="BF"/>
    </w:rPr>
  </w:style>
  <w:style w:type="paragraph" w:styleId="BalloonText">
    <w:name w:val="Balloon Text"/>
    <w:basedOn w:val="Normal"/>
    <w:link w:val="BalloonTextChar"/>
    <w:uiPriority w:val="99"/>
    <w:semiHidden/>
    <w:unhideWhenUsed/>
    <w:rsid w:val="00D54E98"/>
    <w:rPr>
      <w:rFonts w:ascii="宋体" w:hAnsi="宋体" w:cs="宋体"/>
      <w:sz w:val="16"/>
      <w:szCs w:val="16"/>
    </w:rPr>
  </w:style>
  <w:style w:type="character" w:customStyle="1" w:styleId="BalloonTextChar">
    <w:name w:val="Balloon Text Char"/>
    <w:link w:val="BalloonText"/>
    <w:uiPriority w:val="99"/>
    <w:semiHidden/>
    <w:rsid w:val="00D54E98"/>
    <w:rPr>
      <w:rFonts w:ascii="宋体" w:eastAsia="宋体" w:hAnsi="宋体" w:cs="宋体"/>
      <w:sz w:val="16"/>
      <w:szCs w:val="16"/>
    </w:rPr>
  </w:style>
  <w:style w:type="paragraph" w:styleId="TOCHeading">
    <w:name w:val="TOC Heading"/>
    <w:basedOn w:val="Heading1"/>
    <w:next w:val="Normal"/>
    <w:uiPriority w:val="39"/>
    <w:unhideWhenUsed/>
    <w:qFormat/>
    <w:rsid w:val="00D54E98"/>
    <w:pPr>
      <w:outlineLvl w:val="9"/>
    </w:pPr>
  </w:style>
  <w:style w:type="paragraph" w:styleId="TOC2">
    <w:name w:val="toc 2"/>
    <w:basedOn w:val="Normal"/>
    <w:next w:val="Normal"/>
    <w:autoRedefine/>
    <w:uiPriority w:val="39"/>
    <w:unhideWhenUsed/>
    <w:qFormat/>
    <w:rsid w:val="00D54E98"/>
    <w:pPr>
      <w:tabs>
        <w:tab w:val="right" w:leader="dot" w:pos="9350"/>
      </w:tabs>
      <w:spacing w:after="100"/>
      <w:ind w:left="220"/>
    </w:pPr>
    <w:rPr>
      <w:rFonts w:eastAsia="宋体"/>
      <w:noProof/>
    </w:rPr>
  </w:style>
  <w:style w:type="paragraph" w:styleId="TOC1">
    <w:name w:val="toc 1"/>
    <w:basedOn w:val="Normal"/>
    <w:next w:val="Normal"/>
    <w:autoRedefine/>
    <w:uiPriority w:val="39"/>
    <w:unhideWhenUsed/>
    <w:qFormat/>
    <w:rsid w:val="00D54E98"/>
    <w:pPr>
      <w:tabs>
        <w:tab w:val="right" w:leader="dot" w:pos="9350"/>
      </w:tabs>
      <w:spacing w:after="100"/>
    </w:pPr>
    <w:rPr>
      <w:rFonts w:eastAsia="宋体"/>
    </w:rPr>
  </w:style>
  <w:style w:type="paragraph" w:styleId="TOC3">
    <w:name w:val="toc 3"/>
    <w:basedOn w:val="Normal"/>
    <w:next w:val="Normal"/>
    <w:autoRedefine/>
    <w:uiPriority w:val="39"/>
    <w:unhideWhenUsed/>
    <w:qFormat/>
    <w:rsid w:val="00D54E98"/>
    <w:pPr>
      <w:spacing w:after="100"/>
      <w:ind w:left="440"/>
    </w:pPr>
    <w:rPr>
      <w:rFonts w:eastAsia="宋体"/>
    </w:rPr>
  </w:style>
  <w:style w:type="paragraph" w:styleId="Header">
    <w:name w:val="header"/>
    <w:basedOn w:val="Normal"/>
    <w:link w:val="HeaderChar"/>
    <w:uiPriority w:val="99"/>
    <w:unhideWhenUsed/>
    <w:rsid w:val="00D54E98"/>
    <w:pPr>
      <w:tabs>
        <w:tab w:val="center" w:pos="4680"/>
        <w:tab w:val="right" w:pos="9360"/>
      </w:tabs>
    </w:pPr>
  </w:style>
  <w:style w:type="character" w:customStyle="1" w:styleId="HeaderChar">
    <w:name w:val="Header Char"/>
    <w:basedOn w:val="DefaultParagraphFont"/>
    <w:link w:val="Header"/>
    <w:uiPriority w:val="99"/>
    <w:rsid w:val="00D54E98"/>
    <w:rPr>
      <w:rFonts w:ascii="宋体" w:eastAsia="宋体" w:hAnsi="宋体" w:cs="宋体"/>
    </w:rPr>
  </w:style>
  <w:style w:type="paragraph" w:styleId="Footer">
    <w:name w:val="footer"/>
    <w:basedOn w:val="Normal"/>
    <w:link w:val="FooterChar"/>
    <w:uiPriority w:val="99"/>
    <w:unhideWhenUsed/>
    <w:rsid w:val="00D54E98"/>
    <w:pPr>
      <w:tabs>
        <w:tab w:val="center" w:pos="4680"/>
        <w:tab w:val="right" w:pos="9360"/>
      </w:tabs>
    </w:pPr>
  </w:style>
  <w:style w:type="character" w:customStyle="1" w:styleId="FooterChar">
    <w:name w:val="Footer Char"/>
    <w:basedOn w:val="DefaultParagraphFont"/>
    <w:link w:val="Footer"/>
    <w:uiPriority w:val="99"/>
    <w:rsid w:val="00D54E98"/>
    <w:rPr>
      <w:rFonts w:ascii="宋体" w:eastAsia="宋体" w:hAnsi="宋体" w:cs="宋体"/>
    </w:rPr>
  </w:style>
  <w:style w:type="paragraph" w:styleId="Caption">
    <w:name w:val="caption"/>
    <w:basedOn w:val="Normal"/>
    <w:next w:val="Normal"/>
    <w:uiPriority w:val="35"/>
    <w:unhideWhenUsed/>
    <w:qFormat/>
    <w:rsid w:val="00D54E98"/>
    <w:rPr>
      <w:b/>
      <w:bCs/>
      <w:color w:val="4F81BD"/>
      <w:sz w:val="18"/>
      <w:szCs w:val="18"/>
    </w:rPr>
  </w:style>
  <w:style w:type="paragraph" w:customStyle="1" w:styleId="CCode">
    <w:name w:val="C_Code"/>
    <w:basedOn w:val="Normal"/>
    <w:link w:val="CCodeChar"/>
    <w:qFormat/>
    <w:rsid w:val="00D54E98"/>
    <w:pPr>
      <w:spacing w:after="120"/>
      <w:ind w:left="720"/>
    </w:pPr>
    <w:rPr>
      <w:rFonts w:eastAsia="宋体"/>
      <w:color w:val="548DD4"/>
      <w:kern w:val="28"/>
      <w:sz w:val="18"/>
      <w:szCs w:val="18"/>
    </w:rPr>
  </w:style>
  <w:style w:type="character" w:customStyle="1" w:styleId="CCodeChar">
    <w:name w:val="C_Code Char"/>
    <w:link w:val="CCode"/>
    <w:rsid w:val="00D54E98"/>
    <w:rPr>
      <w:rFonts w:ascii="宋体" w:eastAsia="宋体" w:hAnsi="宋体" w:cs="宋体"/>
      <w:color w:val="548DD4"/>
      <w:kern w:val="28"/>
      <w:sz w:val="18"/>
      <w:szCs w:val="18"/>
    </w:rPr>
  </w:style>
  <w:style w:type="paragraph" w:styleId="DocumentMap">
    <w:name w:val="Document Map"/>
    <w:basedOn w:val="Normal"/>
    <w:link w:val="DocumentMapChar"/>
    <w:uiPriority w:val="99"/>
    <w:semiHidden/>
    <w:unhideWhenUsed/>
    <w:rsid w:val="00D54E98"/>
    <w:rPr>
      <w:rFonts w:ascii="宋体" w:hAnsi="宋体" w:cs="宋体"/>
      <w:sz w:val="16"/>
      <w:szCs w:val="16"/>
    </w:rPr>
  </w:style>
  <w:style w:type="character" w:customStyle="1" w:styleId="DocumentMapChar">
    <w:name w:val="Document Map Char"/>
    <w:link w:val="DocumentMap"/>
    <w:uiPriority w:val="99"/>
    <w:semiHidden/>
    <w:rsid w:val="00D54E98"/>
    <w:rPr>
      <w:rFonts w:ascii="宋体" w:eastAsia="宋体" w:hAnsi="宋体" w:cs="宋体"/>
      <w:sz w:val="16"/>
      <w:szCs w:val="16"/>
    </w:rPr>
  </w:style>
  <w:style w:type="paragraph" w:styleId="TOC4">
    <w:name w:val="toc 4"/>
    <w:basedOn w:val="Normal"/>
    <w:next w:val="Normal"/>
    <w:autoRedefine/>
    <w:uiPriority w:val="39"/>
    <w:unhideWhenUsed/>
    <w:rsid w:val="00D54E98"/>
    <w:pPr>
      <w:spacing w:after="100"/>
      <w:ind w:left="660"/>
    </w:pPr>
    <w:rPr>
      <w:rFonts w:eastAsia="宋体"/>
    </w:rPr>
  </w:style>
  <w:style w:type="paragraph" w:styleId="TOC5">
    <w:name w:val="toc 5"/>
    <w:basedOn w:val="Normal"/>
    <w:next w:val="Normal"/>
    <w:autoRedefine/>
    <w:uiPriority w:val="39"/>
    <w:unhideWhenUsed/>
    <w:rsid w:val="00D54E98"/>
    <w:pPr>
      <w:spacing w:after="100"/>
      <w:ind w:left="880"/>
    </w:pPr>
    <w:rPr>
      <w:rFonts w:eastAsia="宋体"/>
    </w:rPr>
  </w:style>
  <w:style w:type="paragraph" w:styleId="TOC6">
    <w:name w:val="toc 6"/>
    <w:basedOn w:val="Normal"/>
    <w:next w:val="Normal"/>
    <w:autoRedefine/>
    <w:uiPriority w:val="39"/>
    <w:unhideWhenUsed/>
    <w:rsid w:val="00D54E98"/>
    <w:pPr>
      <w:spacing w:after="100"/>
      <w:ind w:left="1100"/>
    </w:pPr>
    <w:rPr>
      <w:rFonts w:eastAsia="宋体"/>
    </w:rPr>
  </w:style>
  <w:style w:type="paragraph" w:styleId="TOC7">
    <w:name w:val="toc 7"/>
    <w:basedOn w:val="Normal"/>
    <w:next w:val="Normal"/>
    <w:autoRedefine/>
    <w:uiPriority w:val="39"/>
    <w:unhideWhenUsed/>
    <w:rsid w:val="00D54E98"/>
    <w:pPr>
      <w:spacing w:after="100"/>
      <w:ind w:left="1320"/>
    </w:pPr>
    <w:rPr>
      <w:rFonts w:eastAsia="宋体"/>
    </w:rPr>
  </w:style>
  <w:style w:type="paragraph" w:styleId="TOC8">
    <w:name w:val="toc 8"/>
    <w:basedOn w:val="Normal"/>
    <w:next w:val="Normal"/>
    <w:autoRedefine/>
    <w:uiPriority w:val="39"/>
    <w:unhideWhenUsed/>
    <w:rsid w:val="00D54E98"/>
    <w:pPr>
      <w:spacing w:after="100"/>
      <w:ind w:left="1540"/>
    </w:pPr>
    <w:rPr>
      <w:rFonts w:eastAsia="宋体"/>
    </w:rPr>
  </w:style>
  <w:style w:type="paragraph" w:styleId="TOC9">
    <w:name w:val="toc 9"/>
    <w:basedOn w:val="Normal"/>
    <w:next w:val="Normal"/>
    <w:autoRedefine/>
    <w:uiPriority w:val="39"/>
    <w:unhideWhenUsed/>
    <w:rsid w:val="00D54E98"/>
    <w:pPr>
      <w:spacing w:after="100"/>
      <w:ind w:left="1760"/>
    </w:pPr>
    <w:rPr>
      <w:rFonts w:eastAsia="宋体"/>
    </w:rPr>
  </w:style>
  <w:style w:type="table" w:styleId="TableGrid">
    <w:name w:val="Table Grid"/>
    <w:basedOn w:val="TableNormal"/>
    <w:uiPriority w:val="59"/>
    <w:rsid w:val="00D54E98"/>
    <w:pPr>
      <w:spacing w:after="0" w:line="240" w:lineRule="auto"/>
    </w:pPr>
    <w:rPr>
      <w:rFonts w:ascii="宋体" w:eastAsia="宋体" w:hAnsi="宋体" w:cs="宋体"/>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D54E98"/>
    <w:rPr>
      <w:color w:val="808080"/>
    </w:rPr>
  </w:style>
  <w:style w:type="character" w:styleId="CommentReference">
    <w:name w:val="annotation reference"/>
    <w:uiPriority w:val="99"/>
    <w:semiHidden/>
    <w:unhideWhenUsed/>
    <w:rsid w:val="00D54E98"/>
    <w:rPr>
      <w:sz w:val="16"/>
      <w:szCs w:val="16"/>
    </w:rPr>
  </w:style>
  <w:style w:type="paragraph" w:styleId="CommentText">
    <w:name w:val="annotation text"/>
    <w:basedOn w:val="Normal"/>
    <w:link w:val="CommentTextChar"/>
    <w:uiPriority w:val="99"/>
    <w:semiHidden/>
    <w:unhideWhenUsed/>
    <w:rsid w:val="00D54E98"/>
    <w:rPr>
      <w:sz w:val="20"/>
      <w:szCs w:val="20"/>
    </w:rPr>
  </w:style>
  <w:style w:type="character" w:customStyle="1" w:styleId="CommentTextChar">
    <w:name w:val="Comment Text Char"/>
    <w:basedOn w:val="DefaultParagraphFont"/>
    <w:link w:val="CommentText"/>
    <w:uiPriority w:val="99"/>
    <w:semiHidden/>
    <w:rsid w:val="00D54E98"/>
    <w:rPr>
      <w:rFonts w:ascii="宋体" w:eastAsia="宋体" w:hAnsi="宋体" w:cs="宋体"/>
      <w:sz w:val="20"/>
      <w:szCs w:val="20"/>
    </w:rPr>
  </w:style>
  <w:style w:type="paragraph" w:styleId="CommentSubject">
    <w:name w:val="annotation subject"/>
    <w:basedOn w:val="CommentText"/>
    <w:next w:val="CommentText"/>
    <w:link w:val="CommentSubjectChar"/>
    <w:uiPriority w:val="99"/>
    <w:semiHidden/>
    <w:unhideWhenUsed/>
    <w:rsid w:val="00D54E98"/>
    <w:rPr>
      <w:b/>
      <w:bCs/>
    </w:rPr>
  </w:style>
  <w:style w:type="character" w:customStyle="1" w:styleId="CommentSubjectChar">
    <w:name w:val="Comment Subject Char"/>
    <w:link w:val="CommentSubject"/>
    <w:uiPriority w:val="99"/>
    <w:semiHidden/>
    <w:rsid w:val="00D54E98"/>
    <w:rPr>
      <w:rFonts w:ascii="宋体" w:eastAsia="宋体" w:hAnsi="宋体" w:cs="宋体"/>
      <w:b/>
      <w:bCs/>
      <w:sz w:val="20"/>
      <w:szCs w:val="20"/>
    </w:rPr>
  </w:style>
  <w:style w:type="character" w:styleId="FollowedHyperlink">
    <w:name w:val="FollowedHyperlink"/>
    <w:basedOn w:val="DefaultParagraphFont"/>
    <w:uiPriority w:val="99"/>
    <w:semiHidden/>
    <w:unhideWhenUsed/>
    <w:rsid w:val="008713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SimSun"/>
        <a:ea typeface="SimSun"/>
        <a:cs typeface="SimSun"/>
      </a:majorFont>
      <a:minorFont>
        <a:latin typeface="SimSun"/>
        <a:ea typeface="SimSun"/>
        <a:cs typeface="SimSu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F161DF206178E54E9D032B9B9CB1AE22" ma:contentTypeVersion="2" ma:contentTypeDescription="新建文档。" ma:contentTypeScope="" ma:versionID="b7c828d5e23bd56d62de869399e17362">
  <xsd:schema xmlns:xsd="http://www.w3.org/2001/XMLSchema" xmlns:xs="http://www.w3.org/2001/XMLSchema" xmlns:p="http://schemas.microsoft.com/office/2006/metadata/properties" xmlns:ns2="eddbfd75-41bf-4dec-84ee-c5984fc0823f" targetNamespace="http://schemas.microsoft.com/office/2006/metadata/properties" ma:root="true" ma:fieldsID="5aa9a4f4201d853af7a1b127753b48ae" ns2:_="">
    <xsd:import namespace="eddbfd75-41bf-4dec-84ee-c5984fc0823f"/>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dbfd75-41bf-4dec-84ee-c5984fc0823f" elementFormDefault="qualified">
    <xsd:import namespace="http://schemas.microsoft.com/office/2006/documentManagement/types"/>
    <xsd:import namespace="http://schemas.microsoft.com/office/infopath/2007/PartnerControls"/>
    <xsd:element name="SharedWithUsers" ma:index="8" nillable="true" ma:displayName="共享对象:"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共享对象详细信息"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50C997-DCBF-40EE-ADE3-9D81CE3EABC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A2A13C-65D0-485F-A1D1-35624116D2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dbfd75-41bf-4dec-84ee-c5984fc082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277714-F68B-4E25-9B31-50AF84A7F816}">
  <ds:schemaRefs>
    <ds:schemaRef ds:uri="http://schemas.microsoft.com/sharepoint/v3/contenttype/forms"/>
  </ds:schemaRefs>
</ds:datastoreItem>
</file>

<file path=customXml/itemProps4.xml><?xml version="1.0" encoding="utf-8"?>
<ds:datastoreItem xmlns:ds="http://schemas.openxmlformats.org/officeDocument/2006/customXml" ds:itemID="{B6AA8B43-E1F5-4508-8246-045864466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6</Pages>
  <Words>1699</Words>
  <Characters>968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hina</Company>
  <LinksUpToDate>false</LinksUpToDate>
  <CharactersWithSpaces>1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nneth</dc:creator>
  <cp:lastModifiedBy>Peng(Peyton) He</cp:lastModifiedBy>
  <cp:revision>8</cp:revision>
  <cp:lastPrinted>2016-10-22T13:06:00Z</cp:lastPrinted>
  <dcterms:created xsi:type="dcterms:W3CDTF">2017-02-17T02:41:00Z</dcterms:created>
  <dcterms:modified xsi:type="dcterms:W3CDTF">2017-02-2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61DF206178E54E9D032B9B9CB1AE22</vt:lpwstr>
  </property>
</Properties>
</file>